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0573C" w:rsidRPr="00F10134" w:rsidRDefault="0020573C">
      <w:pPr>
        <w:jc w:val="center"/>
      </w:pPr>
      <w:bookmarkStart w:id="0" w:name="_GoBack"/>
      <w:bookmarkEnd w:id="0"/>
    </w:p>
    <w:p w:rsidR="000E47E3" w:rsidRPr="00F10134" w:rsidRDefault="000E47E3">
      <w:pPr>
        <w:jc w:val="center"/>
        <w:rPr>
          <w:b/>
        </w:rPr>
      </w:pPr>
      <w:r w:rsidRPr="00F10134">
        <w:rPr>
          <w:b/>
        </w:rPr>
        <w:t>LESSON PLAN</w:t>
      </w:r>
    </w:p>
    <w:p w:rsidR="0020573C" w:rsidRPr="00F10134" w:rsidRDefault="0020573C">
      <w:pPr>
        <w:jc w:val="center"/>
        <w:rPr>
          <w:b/>
        </w:rPr>
      </w:pPr>
    </w:p>
    <w:p w:rsidR="000E47E3" w:rsidRPr="00F10134" w:rsidRDefault="000E47E3"/>
    <w:p w:rsidR="00CE7E01" w:rsidRPr="00F10134" w:rsidRDefault="00CE7E01" w:rsidP="004E03E6">
      <w:pPr>
        <w:ind w:firstLine="576"/>
        <w:rPr>
          <w:b/>
          <w:bCs/>
          <w:sz w:val="23"/>
          <w:szCs w:val="23"/>
        </w:rPr>
      </w:pPr>
      <w:r w:rsidRPr="00F10134">
        <w:rPr>
          <w:b/>
          <w:bCs/>
          <w:sz w:val="23"/>
          <w:szCs w:val="23"/>
        </w:rPr>
        <w:t>Academi</w:t>
      </w:r>
      <w:r w:rsidR="00747C7F" w:rsidRPr="00F10134">
        <w:rPr>
          <w:b/>
          <w:bCs/>
          <w:sz w:val="23"/>
          <w:szCs w:val="23"/>
        </w:rPr>
        <w:t>c Year</w:t>
      </w:r>
      <w:r w:rsidR="00747C7F" w:rsidRPr="00F10134">
        <w:rPr>
          <w:b/>
          <w:bCs/>
          <w:sz w:val="23"/>
          <w:szCs w:val="23"/>
        </w:rPr>
        <w:tab/>
      </w:r>
      <w:r w:rsidR="00747C7F" w:rsidRPr="00F10134">
        <w:rPr>
          <w:b/>
          <w:bCs/>
          <w:sz w:val="23"/>
          <w:szCs w:val="23"/>
        </w:rPr>
        <w:tab/>
      </w:r>
      <w:r w:rsidR="00747C7F" w:rsidRPr="00F10134">
        <w:rPr>
          <w:b/>
          <w:bCs/>
          <w:sz w:val="23"/>
          <w:szCs w:val="23"/>
        </w:rPr>
        <w:tab/>
      </w:r>
      <w:r w:rsidR="005628A3" w:rsidRPr="00F10134">
        <w:rPr>
          <w:b/>
          <w:bCs/>
          <w:sz w:val="23"/>
          <w:szCs w:val="23"/>
        </w:rPr>
        <w:t xml:space="preserve">: </w:t>
      </w:r>
      <w:r w:rsidR="00C54278" w:rsidRPr="00F10134">
        <w:rPr>
          <w:bCs/>
          <w:sz w:val="23"/>
          <w:szCs w:val="23"/>
        </w:rPr>
        <w:t>202</w:t>
      </w:r>
      <w:r w:rsidR="00664E1B" w:rsidRPr="00F10134">
        <w:rPr>
          <w:bCs/>
          <w:sz w:val="23"/>
          <w:szCs w:val="23"/>
        </w:rPr>
        <w:t>4</w:t>
      </w:r>
      <w:r w:rsidR="005B1FC3" w:rsidRPr="00F10134">
        <w:rPr>
          <w:bCs/>
          <w:sz w:val="23"/>
          <w:szCs w:val="23"/>
        </w:rPr>
        <w:t xml:space="preserve"> </w:t>
      </w:r>
      <w:r w:rsidR="00EA3117">
        <w:rPr>
          <w:bCs/>
          <w:sz w:val="23"/>
          <w:szCs w:val="23"/>
        </w:rPr>
        <w:t xml:space="preserve">– </w:t>
      </w:r>
      <w:r w:rsidR="002B6FCE" w:rsidRPr="00F10134">
        <w:rPr>
          <w:bCs/>
          <w:sz w:val="23"/>
          <w:szCs w:val="23"/>
        </w:rPr>
        <w:t>2</w:t>
      </w:r>
      <w:r w:rsidR="00664E1B" w:rsidRPr="00F10134">
        <w:rPr>
          <w:bCs/>
          <w:sz w:val="23"/>
          <w:szCs w:val="23"/>
        </w:rPr>
        <w:t>5</w:t>
      </w:r>
      <w:r w:rsidR="00EA3117">
        <w:rPr>
          <w:bCs/>
          <w:sz w:val="23"/>
          <w:szCs w:val="23"/>
        </w:rPr>
        <w:t xml:space="preserve"> </w:t>
      </w:r>
    </w:p>
    <w:p w:rsidR="00CE7E01" w:rsidRPr="00F10134" w:rsidRDefault="00CE7E01" w:rsidP="004E03E6">
      <w:pPr>
        <w:pStyle w:val="Heading2"/>
        <w:numPr>
          <w:ilvl w:val="0"/>
          <w:numId w:val="0"/>
        </w:numPr>
        <w:ind w:left="576"/>
        <w:jc w:val="left"/>
        <w:rPr>
          <w:sz w:val="23"/>
          <w:szCs w:val="23"/>
        </w:rPr>
      </w:pPr>
      <w:r w:rsidRPr="00F10134">
        <w:rPr>
          <w:sz w:val="23"/>
          <w:szCs w:val="23"/>
        </w:rPr>
        <w:t>Yea</w:t>
      </w:r>
      <w:r w:rsidR="001839B2" w:rsidRPr="00F10134">
        <w:rPr>
          <w:sz w:val="23"/>
          <w:szCs w:val="23"/>
        </w:rPr>
        <w:t>r &amp; Semester</w:t>
      </w:r>
      <w:r w:rsidR="001839B2" w:rsidRPr="00F10134">
        <w:rPr>
          <w:sz w:val="23"/>
          <w:szCs w:val="23"/>
        </w:rPr>
        <w:tab/>
      </w:r>
      <w:r w:rsidR="001839B2" w:rsidRPr="00F10134">
        <w:rPr>
          <w:sz w:val="23"/>
          <w:szCs w:val="23"/>
        </w:rPr>
        <w:tab/>
      </w:r>
      <w:r w:rsidR="00EA3117">
        <w:rPr>
          <w:sz w:val="23"/>
          <w:szCs w:val="23"/>
        </w:rPr>
        <w:t>:</w:t>
      </w:r>
      <w:r w:rsidR="001839B2" w:rsidRPr="00F10134">
        <w:rPr>
          <w:sz w:val="23"/>
          <w:szCs w:val="23"/>
        </w:rPr>
        <w:t xml:space="preserve"> </w:t>
      </w:r>
      <w:proofErr w:type="gramStart"/>
      <w:r w:rsidR="00E065D5" w:rsidRPr="00F10134">
        <w:rPr>
          <w:b w:val="0"/>
          <w:sz w:val="23"/>
          <w:szCs w:val="23"/>
        </w:rPr>
        <w:t>I</w:t>
      </w:r>
      <w:r w:rsidR="00664E1B" w:rsidRPr="00F10134">
        <w:rPr>
          <w:b w:val="0"/>
          <w:sz w:val="23"/>
          <w:szCs w:val="23"/>
        </w:rPr>
        <w:t xml:space="preserve">I </w:t>
      </w:r>
      <w:r w:rsidR="001839B2" w:rsidRPr="00F10134">
        <w:rPr>
          <w:b w:val="0"/>
          <w:sz w:val="23"/>
          <w:szCs w:val="23"/>
        </w:rPr>
        <w:t xml:space="preserve"> B</w:t>
      </w:r>
      <w:proofErr w:type="gramEnd"/>
      <w:r w:rsidR="001839B2" w:rsidRPr="00F10134">
        <w:rPr>
          <w:b w:val="0"/>
          <w:sz w:val="23"/>
          <w:szCs w:val="23"/>
        </w:rPr>
        <w:t>.</w:t>
      </w:r>
      <w:r w:rsidR="00586CD2" w:rsidRPr="00F10134">
        <w:rPr>
          <w:b w:val="0"/>
          <w:sz w:val="23"/>
          <w:szCs w:val="23"/>
        </w:rPr>
        <w:t xml:space="preserve"> </w:t>
      </w:r>
      <w:r w:rsidR="001839B2" w:rsidRPr="00F10134">
        <w:rPr>
          <w:b w:val="0"/>
          <w:sz w:val="23"/>
          <w:szCs w:val="23"/>
        </w:rPr>
        <w:t>Tech</w:t>
      </w:r>
      <w:r w:rsidR="00586CD2" w:rsidRPr="00F10134">
        <w:rPr>
          <w:b w:val="0"/>
          <w:sz w:val="23"/>
          <w:szCs w:val="23"/>
        </w:rPr>
        <w:t>.</w:t>
      </w:r>
      <w:r w:rsidR="00012DEA" w:rsidRPr="00F10134">
        <w:rPr>
          <w:b w:val="0"/>
          <w:sz w:val="23"/>
          <w:szCs w:val="23"/>
        </w:rPr>
        <w:t xml:space="preserve"> &amp;</w:t>
      </w:r>
      <w:r w:rsidR="001839B2" w:rsidRPr="00F10134">
        <w:rPr>
          <w:b w:val="0"/>
          <w:sz w:val="23"/>
          <w:szCs w:val="23"/>
        </w:rPr>
        <w:t xml:space="preserve"> I</w:t>
      </w:r>
      <w:r w:rsidR="007F07FD" w:rsidRPr="00F10134">
        <w:rPr>
          <w:b w:val="0"/>
          <w:sz w:val="23"/>
          <w:szCs w:val="23"/>
        </w:rPr>
        <w:t xml:space="preserve"> </w:t>
      </w:r>
      <w:r w:rsidRPr="00F10134">
        <w:rPr>
          <w:b w:val="0"/>
          <w:sz w:val="23"/>
          <w:szCs w:val="23"/>
        </w:rPr>
        <w:t>Sem</w:t>
      </w:r>
      <w:r w:rsidR="00586CD2" w:rsidRPr="00F10134">
        <w:rPr>
          <w:b w:val="0"/>
          <w:sz w:val="23"/>
          <w:szCs w:val="23"/>
        </w:rPr>
        <w:t>.</w:t>
      </w:r>
    </w:p>
    <w:p w:rsidR="00767202" w:rsidRPr="00F10134" w:rsidRDefault="001839B2" w:rsidP="00767202">
      <w:pPr>
        <w:ind w:firstLine="576"/>
        <w:rPr>
          <w:b/>
          <w:bCs/>
          <w:sz w:val="23"/>
          <w:szCs w:val="23"/>
          <w:lang w:val="en-GB"/>
        </w:rPr>
      </w:pPr>
      <w:r w:rsidRPr="00F10134">
        <w:rPr>
          <w:b/>
          <w:bCs/>
          <w:sz w:val="23"/>
          <w:szCs w:val="23"/>
          <w:lang w:val="en-GB"/>
        </w:rPr>
        <w:t>Branch</w:t>
      </w:r>
      <w:r w:rsidRPr="00F10134">
        <w:rPr>
          <w:b/>
          <w:bCs/>
          <w:sz w:val="23"/>
          <w:szCs w:val="23"/>
          <w:lang w:val="en-GB"/>
        </w:rPr>
        <w:tab/>
      </w:r>
      <w:r w:rsidRPr="00F10134">
        <w:rPr>
          <w:b/>
          <w:bCs/>
          <w:sz w:val="23"/>
          <w:szCs w:val="23"/>
          <w:lang w:val="en-GB"/>
        </w:rPr>
        <w:tab/>
      </w:r>
      <w:r w:rsidRPr="00F10134">
        <w:rPr>
          <w:b/>
          <w:bCs/>
          <w:sz w:val="23"/>
          <w:szCs w:val="23"/>
          <w:lang w:val="en-GB"/>
        </w:rPr>
        <w:tab/>
      </w:r>
      <w:r w:rsidRPr="00F10134">
        <w:rPr>
          <w:b/>
          <w:bCs/>
          <w:sz w:val="23"/>
          <w:szCs w:val="23"/>
          <w:lang w:val="en-GB"/>
        </w:rPr>
        <w:tab/>
      </w:r>
      <w:r w:rsidR="00CE7E01" w:rsidRPr="00F10134">
        <w:rPr>
          <w:b/>
          <w:bCs/>
          <w:sz w:val="23"/>
          <w:szCs w:val="23"/>
          <w:lang w:val="en-GB"/>
        </w:rPr>
        <w:t>:</w:t>
      </w:r>
      <w:r w:rsidR="00D9678C" w:rsidRPr="00F10134">
        <w:rPr>
          <w:b/>
          <w:bCs/>
          <w:sz w:val="23"/>
          <w:szCs w:val="23"/>
          <w:lang w:val="en-GB"/>
        </w:rPr>
        <w:t xml:space="preserve"> </w:t>
      </w:r>
      <w:r w:rsidR="00664E1B" w:rsidRPr="00F10134">
        <w:rPr>
          <w:b/>
          <w:bCs/>
          <w:sz w:val="23"/>
          <w:szCs w:val="23"/>
          <w:lang w:val="en-GB"/>
        </w:rPr>
        <w:t>CSE</w:t>
      </w:r>
    </w:p>
    <w:p w:rsidR="00CE7E01" w:rsidRPr="00F10134" w:rsidRDefault="001839B2" w:rsidP="00EC43D0">
      <w:pPr>
        <w:ind w:firstLine="576"/>
        <w:rPr>
          <w:sz w:val="23"/>
          <w:szCs w:val="23"/>
          <w:lang w:eastAsia="ar-SA"/>
        </w:rPr>
      </w:pPr>
      <w:r w:rsidRPr="00F10134">
        <w:rPr>
          <w:b/>
          <w:bCs/>
          <w:sz w:val="23"/>
          <w:szCs w:val="23"/>
        </w:rPr>
        <w:t>Subject Code &amp; Name</w:t>
      </w:r>
      <w:r w:rsidRPr="00F10134">
        <w:rPr>
          <w:b/>
          <w:bCs/>
          <w:sz w:val="23"/>
          <w:szCs w:val="23"/>
        </w:rPr>
        <w:tab/>
      </w:r>
      <w:r w:rsidRPr="00F10134">
        <w:rPr>
          <w:b/>
          <w:bCs/>
          <w:sz w:val="23"/>
          <w:szCs w:val="23"/>
        </w:rPr>
        <w:tab/>
        <w:t>:</w:t>
      </w:r>
      <w:r w:rsidR="00D9678C" w:rsidRPr="00F10134">
        <w:rPr>
          <w:b/>
          <w:bCs/>
          <w:sz w:val="23"/>
          <w:szCs w:val="23"/>
        </w:rPr>
        <w:t xml:space="preserve"> </w:t>
      </w:r>
      <w:r w:rsidR="00664E1B" w:rsidRPr="00F10134">
        <w:rPr>
          <w:b/>
        </w:rPr>
        <w:t>OBJECT ORIENTED PROGRAMMING</w:t>
      </w:r>
      <w:r w:rsidR="00664E1B" w:rsidRPr="00F10134">
        <w:rPr>
          <w:sz w:val="23"/>
          <w:szCs w:val="23"/>
          <w:lang w:eastAsia="ar-SA"/>
        </w:rPr>
        <w:t xml:space="preserve"> </w:t>
      </w:r>
      <w:r w:rsidR="00664E1B" w:rsidRPr="00F10134">
        <w:rPr>
          <w:b/>
        </w:rPr>
        <w:t>THROUGH JAVA</w:t>
      </w:r>
    </w:p>
    <w:p w:rsidR="00CE7E01" w:rsidRPr="00F10134" w:rsidRDefault="001839B2" w:rsidP="004E03E6">
      <w:pPr>
        <w:ind w:firstLine="576"/>
        <w:rPr>
          <w:b/>
          <w:bCs/>
          <w:sz w:val="23"/>
          <w:szCs w:val="23"/>
        </w:rPr>
      </w:pPr>
      <w:r w:rsidRPr="00F10134">
        <w:rPr>
          <w:b/>
          <w:bCs/>
          <w:sz w:val="23"/>
          <w:szCs w:val="23"/>
        </w:rPr>
        <w:t>Name of Faculty</w:t>
      </w:r>
      <w:r w:rsidRPr="00F10134">
        <w:rPr>
          <w:b/>
          <w:bCs/>
          <w:sz w:val="23"/>
          <w:szCs w:val="23"/>
        </w:rPr>
        <w:tab/>
      </w:r>
      <w:r w:rsidRPr="00F10134">
        <w:rPr>
          <w:b/>
          <w:bCs/>
          <w:sz w:val="23"/>
          <w:szCs w:val="23"/>
        </w:rPr>
        <w:tab/>
      </w:r>
      <w:r w:rsidR="00CE7E01" w:rsidRPr="00F10134">
        <w:rPr>
          <w:b/>
          <w:bCs/>
          <w:sz w:val="23"/>
          <w:szCs w:val="23"/>
        </w:rPr>
        <w:t>:</w:t>
      </w:r>
      <w:r w:rsidR="00767202" w:rsidRPr="00F10134">
        <w:rPr>
          <w:b/>
          <w:bCs/>
          <w:sz w:val="23"/>
          <w:szCs w:val="23"/>
        </w:rPr>
        <w:t xml:space="preserve"> </w:t>
      </w:r>
      <w:r w:rsidR="00092A64" w:rsidRPr="00F10134">
        <w:rPr>
          <w:b/>
          <w:bCs/>
          <w:sz w:val="23"/>
          <w:szCs w:val="23"/>
        </w:rPr>
        <w:t xml:space="preserve">Mrs. D. </w:t>
      </w:r>
      <w:proofErr w:type="spellStart"/>
      <w:r w:rsidR="00092A64" w:rsidRPr="00F10134">
        <w:rPr>
          <w:b/>
          <w:bCs/>
          <w:sz w:val="23"/>
          <w:szCs w:val="23"/>
        </w:rPr>
        <w:t>Sree</w:t>
      </w:r>
      <w:proofErr w:type="spellEnd"/>
      <w:r w:rsidR="00092A64" w:rsidRPr="00F10134">
        <w:rPr>
          <w:b/>
          <w:bCs/>
          <w:sz w:val="23"/>
          <w:szCs w:val="23"/>
        </w:rPr>
        <w:t xml:space="preserve"> Lakshmi</w:t>
      </w:r>
    </w:p>
    <w:p w:rsidR="00416619" w:rsidRPr="00F10134" w:rsidRDefault="00416619" w:rsidP="00CE7E01">
      <w:pPr>
        <w:rPr>
          <w:b/>
          <w:bCs/>
          <w:sz w:val="23"/>
          <w:szCs w:val="23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65"/>
        <w:gridCol w:w="12190"/>
        <w:gridCol w:w="2087"/>
      </w:tblGrid>
      <w:tr w:rsidR="00416619" w:rsidRPr="00F10134" w:rsidTr="00F10134">
        <w:trPr>
          <w:trHeight w:val="336"/>
          <w:jc w:val="center"/>
        </w:trPr>
        <w:tc>
          <w:tcPr>
            <w:tcW w:w="865" w:type="dxa"/>
            <w:vAlign w:val="center"/>
          </w:tcPr>
          <w:p w:rsidR="00416619" w:rsidRPr="00F10134" w:rsidRDefault="002B6FCE" w:rsidP="009D29E5">
            <w:pPr>
              <w:jc w:val="center"/>
              <w:rPr>
                <w:b/>
                <w:bCs/>
                <w:sz w:val="23"/>
                <w:szCs w:val="23"/>
              </w:rPr>
            </w:pPr>
            <w:r w:rsidRPr="00F10134">
              <w:rPr>
                <w:b/>
                <w:bCs/>
                <w:sz w:val="23"/>
                <w:szCs w:val="23"/>
              </w:rPr>
              <w:t>S</w:t>
            </w:r>
            <w:r w:rsidR="0012402E" w:rsidRPr="00F10134">
              <w:rPr>
                <w:b/>
                <w:bCs/>
                <w:sz w:val="23"/>
                <w:szCs w:val="23"/>
              </w:rPr>
              <w:t>. N</w:t>
            </w:r>
            <w:r w:rsidR="00416619" w:rsidRPr="00F10134">
              <w:rPr>
                <w:b/>
                <w:bCs/>
                <w:sz w:val="23"/>
                <w:szCs w:val="23"/>
              </w:rPr>
              <w:t>o</w:t>
            </w:r>
            <w:r w:rsidR="0012402E" w:rsidRPr="00F10134">
              <w:rPr>
                <w:b/>
                <w:bCs/>
                <w:sz w:val="23"/>
                <w:szCs w:val="23"/>
              </w:rPr>
              <w:t>.</w:t>
            </w:r>
          </w:p>
        </w:tc>
        <w:tc>
          <w:tcPr>
            <w:tcW w:w="12190" w:type="dxa"/>
            <w:vAlign w:val="center"/>
          </w:tcPr>
          <w:p w:rsidR="00416619" w:rsidRPr="00F10134" w:rsidRDefault="0012402E" w:rsidP="009D29E5">
            <w:pPr>
              <w:jc w:val="center"/>
              <w:rPr>
                <w:b/>
                <w:bCs/>
                <w:sz w:val="23"/>
                <w:szCs w:val="23"/>
              </w:rPr>
            </w:pPr>
            <w:r w:rsidRPr="00F10134">
              <w:rPr>
                <w:b/>
                <w:bCs/>
                <w:sz w:val="23"/>
                <w:szCs w:val="23"/>
              </w:rPr>
              <w:t>Course O</w:t>
            </w:r>
            <w:r w:rsidR="00416619" w:rsidRPr="00F10134">
              <w:rPr>
                <w:b/>
                <w:bCs/>
                <w:sz w:val="23"/>
                <w:szCs w:val="23"/>
              </w:rPr>
              <w:t>utcome</w:t>
            </w:r>
            <w:r w:rsidRPr="00F10134">
              <w:rPr>
                <w:b/>
                <w:bCs/>
                <w:sz w:val="23"/>
                <w:szCs w:val="23"/>
              </w:rPr>
              <w:t>s</w:t>
            </w:r>
          </w:p>
        </w:tc>
        <w:tc>
          <w:tcPr>
            <w:tcW w:w="2087" w:type="dxa"/>
            <w:vAlign w:val="center"/>
          </w:tcPr>
          <w:p w:rsidR="00416619" w:rsidRPr="00F10134" w:rsidRDefault="005628A3" w:rsidP="009D29E5">
            <w:pPr>
              <w:jc w:val="center"/>
              <w:rPr>
                <w:b/>
                <w:bCs/>
                <w:sz w:val="23"/>
                <w:szCs w:val="23"/>
              </w:rPr>
            </w:pPr>
            <w:r w:rsidRPr="00F10134">
              <w:rPr>
                <w:b/>
                <w:bCs/>
                <w:sz w:val="23"/>
                <w:szCs w:val="23"/>
              </w:rPr>
              <w:t>Blooms L</w:t>
            </w:r>
            <w:r w:rsidR="00416619" w:rsidRPr="00F10134">
              <w:rPr>
                <w:b/>
                <w:bCs/>
                <w:sz w:val="23"/>
                <w:szCs w:val="23"/>
              </w:rPr>
              <w:t>evel</w:t>
            </w:r>
          </w:p>
        </w:tc>
      </w:tr>
      <w:tr w:rsidR="00664E1B" w:rsidRPr="00F10134" w:rsidTr="00F10134">
        <w:trPr>
          <w:trHeight w:val="431"/>
          <w:jc w:val="center"/>
        </w:trPr>
        <w:tc>
          <w:tcPr>
            <w:tcW w:w="865" w:type="dxa"/>
            <w:vAlign w:val="center"/>
          </w:tcPr>
          <w:p w:rsidR="00664E1B" w:rsidRPr="00F10134" w:rsidRDefault="00664E1B" w:rsidP="00AD17E9">
            <w:pPr>
              <w:jc w:val="center"/>
              <w:rPr>
                <w:b/>
                <w:bCs/>
                <w:sz w:val="23"/>
                <w:szCs w:val="23"/>
              </w:rPr>
            </w:pPr>
            <w:r w:rsidRPr="00F10134">
              <w:rPr>
                <w:b/>
                <w:bCs/>
                <w:sz w:val="23"/>
                <w:szCs w:val="23"/>
              </w:rPr>
              <w:t>CO1</w:t>
            </w:r>
          </w:p>
        </w:tc>
        <w:tc>
          <w:tcPr>
            <w:tcW w:w="12190" w:type="dxa"/>
            <w:vAlign w:val="center"/>
          </w:tcPr>
          <w:p w:rsidR="00664E1B" w:rsidRPr="00F10134" w:rsidRDefault="00664E1B" w:rsidP="00036B4B">
            <w:pPr>
              <w:ind w:left="99"/>
              <w:contextualSpacing/>
            </w:pPr>
            <w:r w:rsidRPr="00F10134">
              <w:t xml:space="preserve">Understand the syntax and semantics of JAVA programming language to solve a given problem. </w:t>
            </w:r>
          </w:p>
        </w:tc>
        <w:tc>
          <w:tcPr>
            <w:tcW w:w="2087" w:type="dxa"/>
            <w:vAlign w:val="center"/>
          </w:tcPr>
          <w:p w:rsidR="00664E1B" w:rsidRPr="00F10134" w:rsidRDefault="00664E1B" w:rsidP="00664E1B">
            <w:pPr>
              <w:pStyle w:val="TableParagraph"/>
              <w:spacing w:line="247" w:lineRule="exact"/>
              <w:ind w:left="112" w:right="104"/>
              <w:jc w:val="center"/>
              <w:rPr>
                <w:sz w:val="24"/>
                <w:szCs w:val="24"/>
              </w:rPr>
            </w:pPr>
            <w:r w:rsidRPr="00F10134">
              <w:rPr>
                <w:spacing w:val="-5"/>
                <w:sz w:val="24"/>
                <w:szCs w:val="24"/>
              </w:rPr>
              <w:t>L2</w:t>
            </w:r>
          </w:p>
        </w:tc>
      </w:tr>
      <w:tr w:rsidR="00664E1B" w:rsidRPr="00F10134" w:rsidTr="00F10134">
        <w:trPr>
          <w:trHeight w:val="440"/>
          <w:jc w:val="center"/>
        </w:trPr>
        <w:tc>
          <w:tcPr>
            <w:tcW w:w="865" w:type="dxa"/>
            <w:vAlign w:val="center"/>
          </w:tcPr>
          <w:p w:rsidR="00664E1B" w:rsidRPr="00F10134" w:rsidRDefault="00664E1B" w:rsidP="00AD17E9">
            <w:pPr>
              <w:jc w:val="center"/>
              <w:rPr>
                <w:b/>
                <w:bCs/>
                <w:sz w:val="23"/>
                <w:szCs w:val="23"/>
              </w:rPr>
            </w:pPr>
            <w:r w:rsidRPr="00F10134">
              <w:rPr>
                <w:b/>
                <w:bCs/>
                <w:sz w:val="23"/>
                <w:szCs w:val="23"/>
              </w:rPr>
              <w:t>CO2</w:t>
            </w:r>
          </w:p>
        </w:tc>
        <w:tc>
          <w:tcPr>
            <w:tcW w:w="12190" w:type="dxa"/>
            <w:vAlign w:val="center"/>
          </w:tcPr>
          <w:p w:rsidR="00664E1B" w:rsidRPr="00F10134" w:rsidRDefault="00664E1B" w:rsidP="00F10134">
            <w:pPr>
              <w:pStyle w:val="TableParagraph"/>
              <w:spacing w:line="247" w:lineRule="exact"/>
              <w:ind w:left="99"/>
              <w:rPr>
                <w:sz w:val="24"/>
                <w:szCs w:val="24"/>
              </w:rPr>
            </w:pPr>
            <w:proofErr w:type="gramStart"/>
            <w:r w:rsidRPr="00F10134">
              <w:rPr>
                <w:sz w:val="24"/>
                <w:szCs w:val="24"/>
              </w:rPr>
              <w:t>Apply  the</w:t>
            </w:r>
            <w:proofErr w:type="gramEnd"/>
            <w:r w:rsidRPr="00F10134">
              <w:rPr>
                <w:sz w:val="24"/>
                <w:szCs w:val="24"/>
              </w:rPr>
              <w:t xml:space="preserve"> knowledge of Object Oriented Programming principles to develop</w:t>
            </w:r>
            <w:r w:rsidR="00F10134">
              <w:rPr>
                <w:sz w:val="24"/>
                <w:szCs w:val="24"/>
              </w:rPr>
              <w:t xml:space="preserve"> </w:t>
            </w:r>
            <w:r w:rsidRPr="00F10134">
              <w:rPr>
                <w:sz w:val="24"/>
                <w:szCs w:val="24"/>
              </w:rPr>
              <w:t>Applications.</w:t>
            </w:r>
          </w:p>
        </w:tc>
        <w:tc>
          <w:tcPr>
            <w:tcW w:w="2087" w:type="dxa"/>
            <w:vAlign w:val="center"/>
          </w:tcPr>
          <w:p w:rsidR="00664E1B" w:rsidRPr="00F10134" w:rsidRDefault="00664E1B" w:rsidP="00664E1B">
            <w:pPr>
              <w:pStyle w:val="TableParagraph"/>
              <w:spacing w:line="247" w:lineRule="exact"/>
              <w:ind w:left="112" w:right="104"/>
              <w:jc w:val="center"/>
              <w:rPr>
                <w:sz w:val="24"/>
                <w:szCs w:val="24"/>
              </w:rPr>
            </w:pPr>
            <w:r w:rsidRPr="00F10134">
              <w:rPr>
                <w:spacing w:val="-5"/>
                <w:sz w:val="24"/>
                <w:szCs w:val="24"/>
              </w:rPr>
              <w:t>L3</w:t>
            </w:r>
          </w:p>
        </w:tc>
      </w:tr>
      <w:tr w:rsidR="00664E1B" w:rsidRPr="00F10134" w:rsidTr="00F10134">
        <w:trPr>
          <w:trHeight w:val="381"/>
          <w:jc w:val="center"/>
        </w:trPr>
        <w:tc>
          <w:tcPr>
            <w:tcW w:w="865" w:type="dxa"/>
            <w:vAlign w:val="center"/>
          </w:tcPr>
          <w:p w:rsidR="00664E1B" w:rsidRPr="00F10134" w:rsidRDefault="00664E1B" w:rsidP="00AD17E9">
            <w:pPr>
              <w:jc w:val="center"/>
              <w:rPr>
                <w:b/>
                <w:bCs/>
                <w:sz w:val="23"/>
                <w:szCs w:val="23"/>
              </w:rPr>
            </w:pPr>
            <w:r w:rsidRPr="00F10134">
              <w:rPr>
                <w:b/>
                <w:bCs/>
                <w:sz w:val="23"/>
                <w:szCs w:val="23"/>
              </w:rPr>
              <w:t>CO3</w:t>
            </w:r>
          </w:p>
        </w:tc>
        <w:tc>
          <w:tcPr>
            <w:tcW w:w="12190" w:type="dxa"/>
            <w:vAlign w:val="center"/>
          </w:tcPr>
          <w:p w:rsidR="00664E1B" w:rsidRPr="00F10134" w:rsidRDefault="00664E1B" w:rsidP="00036B4B">
            <w:pPr>
              <w:spacing w:line="276" w:lineRule="auto"/>
              <w:ind w:left="99"/>
              <w:contextualSpacing/>
            </w:pPr>
            <w:r w:rsidRPr="00F10134">
              <w:t>Apply the concepts of packages, I/O and Exception handling mechanisms to develop efficient programming.</w:t>
            </w:r>
          </w:p>
        </w:tc>
        <w:tc>
          <w:tcPr>
            <w:tcW w:w="2087" w:type="dxa"/>
            <w:vAlign w:val="center"/>
          </w:tcPr>
          <w:p w:rsidR="00664E1B" w:rsidRPr="00F10134" w:rsidRDefault="00664E1B" w:rsidP="00664E1B">
            <w:pPr>
              <w:pStyle w:val="TableParagraph"/>
              <w:spacing w:line="247" w:lineRule="exact"/>
              <w:ind w:left="112" w:right="104"/>
              <w:jc w:val="center"/>
              <w:rPr>
                <w:sz w:val="24"/>
                <w:szCs w:val="24"/>
              </w:rPr>
            </w:pPr>
            <w:r w:rsidRPr="00F10134">
              <w:rPr>
                <w:spacing w:val="-5"/>
                <w:sz w:val="24"/>
                <w:szCs w:val="24"/>
              </w:rPr>
              <w:t>L3</w:t>
            </w:r>
          </w:p>
        </w:tc>
      </w:tr>
      <w:tr w:rsidR="00664E1B" w:rsidRPr="00F10134" w:rsidTr="00F10134">
        <w:trPr>
          <w:trHeight w:val="381"/>
          <w:jc w:val="center"/>
        </w:trPr>
        <w:tc>
          <w:tcPr>
            <w:tcW w:w="865" w:type="dxa"/>
            <w:vAlign w:val="center"/>
          </w:tcPr>
          <w:p w:rsidR="00664E1B" w:rsidRPr="00F10134" w:rsidRDefault="00664E1B" w:rsidP="00AD17E9">
            <w:pPr>
              <w:jc w:val="center"/>
              <w:rPr>
                <w:b/>
                <w:bCs/>
                <w:sz w:val="23"/>
                <w:szCs w:val="23"/>
              </w:rPr>
            </w:pPr>
            <w:r w:rsidRPr="00F10134">
              <w:rPr>
                <w:b/>
                <w:bCs/>
                <w:sz w:val="23"/>
                <w:szCs w:val="23"/>
              </w:rPr>
              <w:t>CO4</w:t>
            </w:r>
          </w:p>
        </w:tc>
        <w:tc>
          <w:tcPr>
            <w:tcW w:w="12190" w:type="dxa"/>
            <w:vAlign w:val="center"/>
          </w:tcPr>
          <w:p w:rsidR="00664E1B" w:rsidRPr="00F10134" w:rsidRDefault="00664E1B" w:rsidP="00036B4B">
            <w:pPr>
              <w:spacing w:line="276" w:lineRule="auto"/>
              <w:ind w:left="99"/>
              <w:contextualSpacing/>
            </w:pPr>
            <w:r w:rsidRPr="00F10134">
              <w:t>Analyze the concepts of Multithreading and Collection Framework to develop</w:t>
            </w:r>
            <w:r w:rsidRPr="00F10134">
              <w:rPr>
                <w:color w:val="FF0000"/>
              </w:rPr>
              <w:t xml:space="preserve"> </w:t>
            </w:r>
            <w:r w:rsidRPr="00F10134">
              <w:t>applications which mimic the real-world scenarios.</w:t>
            </w:r>
          </w:p>
        </w:tc>
        <w:tc>
          <w:tcPr>
            <w:tcW w:w="2087" w:type="dxa"/>
            <w:vAlign w:val="center"/>
          </w:tcPr>
          <w:p w:rsidR="00664E1B" w:rsidRPr="00F10134" w:rsidRDefault="00664E1B" w:rsidP="00664E1B">
            <w:pPr>
              <w:pStyle w:val="TableParagraph"/>
              <w:spacing w:line="247" w:lineRule="exact"/>
              <w:ind w:left="112" w:right="104"/>
              <w:jc w:val="center"/>
              <w:rPr>
                <w:sz w:val="24"/>
                <w:szCs w:val="24"/>
              </w:rPr>
            </w:pPr>
            <w:r w:rsidRPr="00F10134">
              <w:rPr>
                <w:spacing w:val="-5"/>
                <w:sz w:val="24"/>
                <w:szCs w:val="24"/>
              </w:rPr>
              <w:t>L4</w:t>
            </w:r>
          </w:p>
        </w:tc>
      </w:tr>
    </w:tbl>
    <w:p w:rsidR="00416619" w:rsidRPr="00F10134" w:rsidRDefault="00416619" w:rsidP="0082169B"/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12"/>
        <w:gridCol w:w="2832"/>
        <w:gridCol w:w="9"/>
        <w:gridCol w:w="2839"/>
        <w:gridCol w:w="1839"/>
        <w:gridCol w:w="41"/>
        <w:gridCol w:w="1377"/>
        <w:gridCol w:w="712"/>
        <w:gridCol w:w="1986"/>
        <w:gridCol w:w="1696"/>
        <w:gridCol w:w="19"/>
        <w:gridCol w:w="1452"/>
      </w:tblGrid>
      <w:tr w:rsidR="000A00F4" w:rsidRPr="00C87DCF" w:rsidTr="00571CF6">
        <w:trPr>
          <w:trHeight w:val="1567"/>
          <w:jc w:val="center"/>
        </w:trPr>
        <w:tc>
          <w:tcPr>
            <w:tcW w:w="260" w:type="pct"/>
            <w:tcBorders>
              <w:bottom w:val="single" w:sz="4" w:space="0" w:color="auto"/>
            </w:tcBorders>
            <w:vAlign w:val="center"/>
          </w:tcPr>
          <w:p w:rsidR="00CA6BBE" w:rsidRPr="00C87DCF" w:rsidRDefault="00CA6BBE" w:rsidP="009D1B9E">
            <w:pPr>
              <w:jc w:val="center"/>
              <w:rPr>
                <w:b/>
                <w:sz w:val="20"/>
                <w:szCs w:val="20"/>
              </w:rPr>
            </w:pPr>
            <w:r w:rsidRPr="00C87DCF">
              <w:rPr>
                <w:b/>
                <w:sz w:val="20"/>
                <w:szCs w:val="20"/>
              </w:rPr>
              <w:t>UNIT NO</w:t>
            </w:r>
          </w:p>
        </w:tc>
        <w:tc>
          <w:tcPr>
            <w:tcW w:w="910" w:type="pct"/>
            <w:gridSpan w:val="2"/>
            <w:tcBorders>
              <w:bottom w:val="single" w:sz="4" w:space="0" w:color="auto"/>
            </w:tcBorders>
            <w:vAlign w:val="center"/>
          </w:tcPr>
          <w:p w:rsidR="00CA6BBE" w:rsidRPr="00C87DCF" w:rsidRDefault="00CA6BBE" w:rsidP="009D1B9E">
            <w:pPr>
              <w:jc w:val="center"/>
              <w:rPr>
                <w:b/>
                <w:sz w:val="20"/>
                <w:szCs w:val="20"/>
              </w:rPr>
            </w:pPr>
            <w:r w:rsidRPr="00C87DCF">
              <w:rPr>
                <w:b/>
                <w:sz w:val="20"/>
                <w:szCs w:val="20"/>
              </w:rPr>
              <w:t>TOPIC OF SY</w:t>
            </w:r>
            <w:r w:rsidR="003B2545" w:rsidRPr="00C87DCF">
              <w:rPr>
                <w:b/>
                <w:sz w:val="20"/>
                <w:szCs w:val="20"/>
              </w:rPr>
              <w:t>L1</w:t>
            </w:r>
            <w:r w:rsidRPr="00C87DCF">
              <w:rPr>
                <w:b/>
                <w:sz w:val="20"/>
                <w:szCs w:val="20"/>
              </w:rPr>
              <w:t>ABUS</w:t>
            </w:r>
          </w:p>
          <w:p w:rsidR="00CA6BBE" w:rsidRPr="00C87DCF" w:rsidRDefault="00CA6BBE" w:rsidP="009D1B9E">
            <w:pPr>
              <w:jc w:val="center"/>
              <w:rPr>
                <w:b/>
                <w:sz w:val="20"/>
                <w:szCs w:val="20"/>
              </w:rPr>
            </w:pPr>
            <w:r w:rsidRPr="00C87DCF">
              <w:rPr>
                <w:b/>
                <w:sz w:val="20"/>
                <w:szCs w:val="20"/>
              </w:rPr>
              <w:t>TO BE COVERED</w:t>
            </w:r>
          </w:p>
        </w:tc>
        <w:tc>
          <w:tcPr>
            <w:tcW w:w="909" w:type="pct"/>
            <w:tcBorders>
              <w:bottom w:val="single" w:sz="4" w:space="0" w:color="auto"/>
            </w:tcBorders>
            <w:vAlign w:val="center"/>
          </w:tcPr>
          <w:p w:rsidR="00CA6BBE" w:rsidRPr="00C87DCF" w:rsidRDefault="00CA6BBE" w:rsidP="009D1B9E">
            <w:pPr>
              <w:jc w:val="center"/>
              <w:rPr>
                <w:b/>
                <w:sz w:val="20"/>
                <w:szCs w:val="20"/>
              </w:rPr>
            </w:pPr>
            <w:r w:rsidRPr="00C87DCF">
              <w:rPr>
                <w:b/>
                <w:sz w:val="20"/>
                <w:szCs w:val="20"/>
              </w:rPr>
              <w:t>LEARNING OUTCOMES</w:t>
            </w:r>
          </w:p>
        </w:tc>
        <w:tc>
          <w:tcPr>
            <w:tcW w:w="589" w:type="pct"/>
            <w:vAlign w:val="center"/>
          </w:tcPr>
          <w:p w:rsidR="00CA6BBE" w:rsidRPr="00C87DCF" w:rsidRDefault="00CA6BBE" w:rsidP="009D1B9E">
            <w:pPr>
              <w:jc w:val="center"/>
              <w:rPr>
                <w:b/>
                <w:sz w:val="20"/>
                <w:szCs w:val="20"/>
              </w:rPr>
            </w:pPr>
            <w:r w:rsidRPr="00C87DCF">
              <w:rPr>
                <w:b/>
                <w:sz w:val="20"/>
                <w:szCs w:val="20"/>
              </w:rPr>
              <w:t>COURSE OUT COMES AND COGNITIVE LEVELS</w:t>
            </w:r>
          </w:p>
        </w:tc>
        <w:tc>
          <w:tcPr>
            <w:tcW w:w="454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CA6BBE" w:rsidRPr="00C87DCF" w:rsidRDefault="00CA6BBE" w:rsidP="009D1B9E">
            <w:pPr>
              <w:jc w:val="center"/>
              <w:rPr>
                <w:b/>
                <w:sz w:val="20"/>
                <w:szCs w:val="20"/>
              </w:rPr>
            </w:pPr>
            <w:r w:rsidRPr="00C87DCF">
              <w:rPr>
                <w:b/>
                <w:sz w:val="20"/>
                <w:szCs w:val="20"/>
              </w:rPr>
              <w:t>TECAHING MODE</w:t>
            </w:r>
          </w:p>
          <w:p w:rsidR="00CA6BBE" w:rsidRPr="00C87DCF" w:rsidRDefault="00CA6BBE" w:rsidP="009D1B9E">
            <w:pPr>
              <w:jc w:val="center"/>
              <w:rPr>
                <w:b/>
                <w:sz w:val="20"/>
                <w:szCs w:val="20"/>
              </w:rPr>
            </w:pPr>
            <w:r w:rsidRPr="00C87DCF">
              <w:rPr>
                <w:b/>
                <w:sz w:val="20"/>
                <w:szCs w:val="20"/>
              </w:rPr>
              <w:t>(</w:t>
            </w:r>
            <w:r w:rsidR="003B2545" w:rsidRPr="00C87DCF">
              <w:rPr>
                <w:b/>
                <w:sz w:val="20"/>
                <w:szCs w:val="20"/>
              </w:rPr>
              <w:t>BB</w:t>
            </w:r>
            <w:r w:rsidRPr="00C87DCF">
              <w:rPr>
                <w:b/>
                <w:sz w:val="20"/>
                <w:szCs w:val="20"/>
              </w:rPr>
              <w:t>/PPT)</w:t>
            </w:r>
          </w:p>
          <w:p w:rsidR="00CA6BBE" w:rsidRPr="00C87DCF" w:rsidRDefault="00CA6BBE" w:rsidP="009D1B9E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CA6BBE" w:rsidRPr="00C87DCF" w:rsidRDefault="00CA6BBE" w:rsidP="00CA6BBE">
            <w:pPr>
              <w:jc w:val="center"/>
              <w:rPr>
                <w:b/>
                <w:sz w:val="20"/>
                <w:szCs w:val="20"/>
              </w:rPr>
            </w:pPr>
            <w:r w:rsidRPr="00C87DCF">
              <w:rPr>
                <w:b/>
                <w:sz w:val="20"/>
                <w:szCs w:val="20"/>
              </w:rPr>
              <w:t>HOURS REQUIRED</w:t>
            </w:r>
            <w:r w:rsidR="00446856" w:rsidRPr="00C87DCF">
              <w:rPr>
                <w:b/>
                <w:sz w:val="20"/>
                <w:szCs w:val="20"/>
              </w:rPr>
              <w:t xml:space="preserve"> </w:t>
            </w:r>
            <w:r w:rsidRPr="00C87DCF">
              <w:rPr>
                <w:b/>
                <w:sz w:val="20"/>
                <w:szCs w:val="20"/>
              </w:rPr>
              <w:t>(L/T)</w:t>
            </w:r>
          </w:p>
        </w:tc>
        <w:tc>
          <w:tcPr>
            <w:tcW w:w="636" w:type="pct"/>
            <w:tcBorders>
              <w:left w:val="single" w:sz="4" w:space="0" w:color="auto"/>
            </w:tcBorders>
            <w:vAlign w:val="center"/>
          </w:tcPr>
          <w:p w:rsidR="00CA6BBE" w:rsidRPr="00C87DCF" w:rsidRDefault="00CA6BBE" w:rsidP="009D1B9E">
            <w:pPr>
              <w:autoSpaceDE w:val="0"/>
              <w:autoSpaceDN w:val="0"/>
              <w:adjustRightInd w:val="0"/>
              <w:jc w:val="center"/>
              <w:rPr>
                <w:b/>
                <w:sz w:val="20"/>
                <w:szCs w:val="20"/>
              </w:rPr>
            </w:pPr>
            <w:r w:rsidRPr="00C87DCF">
              <w:rPr>
                <w:b/>
                <w:sz w:val="20"/>
                <w:szCs w:val="20"/>
              </w:rPr>
              <w:t>CUMULATIVE HOURS</w:t>
            </w:r>
          </w:p>
        </w:tc>
        <w:tc>
          <w:tcPr>
            <w:tcW w:w="549" w:type="pct"/>
            <w:gridSpan w:val="2"/>
            <w:tcBorders>
              <w:left w:val="single" w:sz="4" w:space="0" w:color="auto"/>
            </w:tcBorders>
            <w:vAlign w:val="center"/>
          </w:tcPr>
          <w:p w:rsidR="00CA6BBE" w:rsidRPr="00C87DCF" w:rsidRDefault="00C87DCF" w:rsidP="009D1B9E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0"/>
                <w:szCs w:val="20"/>
              </w:rPr>
            </w:pPr>
            <w:r w:rsidRPr="00C87DCF">
              <w:rPr>
                <w:b/>
                <w:bCs/>
                <w:sz w:val="20"/>
                <w:szCs w:val="20"/>
              </w:rPr>
              <w:t xml:space="preserve">EXPECTED DATE OF TOPIC TO BE COVERED </w:t>
            </w:r>
          </w:p>
        </w:tc>
        <w:tc>
          <w:tcPr>
            <w:tcW w:w="465" w:type="pct"/>
            <w:tcBorders>
              <w:left w:val="single" w:sz="4" w:space="0" w:color="auto"/>
            </w:tcBorders>
            <w:vAlign w:val="center"/>
          </w:tcPr>
          <w:p w:rsidR="00CA6BBE" w:rsidRPr="00C87DCF" w:rsidRDefault="00CA6BBE" w:rsidP="009D1B9E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0"/>
                <w:szCs w:val="20"/>
              </w:rPr>
            </w:pPr>
            <w:r w:rsidRPr="00C87DCF">
              <w:rPr>
                <w:b/>
                <w:bCs/>
                <w:sz w:val="20"/>
                <w:szCs w:val="20"/>
              </w:rPr>
              <w:t>REVIEW/</w:t>
            </w:r>
          </w:p>
          <w:p w:rsidR="00CA6BBE" w:rsidRPr="00C87DCF" w:rsidRDefault="00CA6BBE" w:rsidP="009D1B9E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0"/>
                <w:szCs w:val="20"/>
              </w:rPr>
            </w:pPr>
            <w:r w:rsidRPr="00C87DCF">
              <w:rPr>
                <w:b/>
                <w:bCs/>
                <w:sz w:val="20"/>
                <w:szCs w:val="20"/>
              </w:rPr>
              <w:t>REMARKS</w:t>
            </w:r>
          </w:p>
          <w:p w:rsidR="00CA6BBE" w:rsidRPr="00C87DCF" w:rsidRDefault="00CA6BBE" w:rsidP="009D1B9E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0"/>
                <w:szCs w:val="20"/>
              </w:rPr>
            </w:pPr>
            <w:r w:rsidRPr="00C87DCF">
              <w:rPr>
                <w:b/>
                <w:bCs/>
                <w:sz w:val="20"/>
                <w:szCs w:val="20"/>
              </w:rPr>
              <w:t>(BY HOD)</w:t>
            </w:r>
          </w:p>
        </w:tc>
      </w:tr>
      <w:tr w:rsidR="00571CF6" w:rsidRPr="00F10134" w:rsidTr="00571CF6">
        <w:trPr>
          <w:trHeight w:val="146"/>
          <w:jc w:val="center"/>
        </w:trPr>
        <w:tc>
          <w:tcPr>
            <w:tcW w:w="260" w:type="pct"/>
            <w:vAlign w:val="center"/>
          </w:tcPr>
          <w:p w:rsidR="00FB636A" w:rsidRPr="00F10134" w:rsidRDefault="00FB636A" w:rsidP="00D162D9">
            <w:pPr>
              <w:jc w:val="center"/>
            </w:pPr>
            <w:r w:rsidRPr="00F10134">
              <w:t>1</w:t>
            </w:r>
          </w:p>
        </w:tc>
        <w:tc>
          <w:tcPr>
            <w:tcW w:w="910" w:type="pct"/>
            <w:gridSpan w:val="2"/>
            <w:vAlign w:val="center"/>
          </w:tcPr>
          <w:p w:rsidR="00FB636A" w:rsidRPr="00F10134" w:rsidRDefault="00446856" w:rsidP="00867E5B">
            <w:pPr>
              <w:widowControl w:val="0"/>
              <w:tabs>
                <w:tab w:val="left" w:pos="6828"/>
              </w:tabs>
              <w:rPr>
                <w:color w:val="000000"/>
              </w:rPr>
            </w:pPr>
            <w:r w:rsidRPr="00F10134">
              <w:rPr>
                <w:bCs/>
              </w:rPr>
              <w:t xml:space="preserve">OOPS </w:t>
            </w:r>
            <w:r w:rsidR="00DB7D02" w:rsidRPr="00F10134">
              <w:rPr>
                <w:bCs/>
              </w:rPr>
              <w:t>Basic concepts, Principles</w:t>
            </w:r>
          </w:p>
        </w:tc>
        <w:tc>
          <w:tcPr>
            <w:tcW w:w="909" w:type="pct"/>
          </w:tcPr>
          <w:p w:rsidR="00FB636A" w:rsidRPr="00F10134" w:rsidRDefault="00446856" w:rsidP="009B7659">
            <w:pPr>
              <w:widowControl w:val="0"/>
              <w:tabs>
                <w:tab w:val="left" w:pos="6828"/>
              </w:tabs>
              <w:rPr>
                <w:color w:val="000000"/>
              </w:rPr>
            </w:pPr>
            <w:r w:rsidRPr="00F10134">
              <w:rPr>
                <w:color w:val="000000"/>
              </w:rPr>
              <w:t xml:space="preserve">Demonstrate the basic concepts and principles of OOPS </w:t>
            </w:r>
          </w:p>
        </w:tc>
        <w:tc>
          <w:tcPr>
            <w:tcW w:w="589" w:type="pct"/>
            <w:vAlign w:val="center"/>
          </w:tcPr>
          <w:p w:rsidR="00FB636A" w:rsidRPr="00F10134" w:rsidRDefault="009B7659" w:rsidP="009B7659">
            <w:pPr>
              <w:jc w:val="center"/>
              <w:rPr>
                <w:rStyle w:val="font1"/>
              </w:rPr>
            </w:pPr>
            <w:r>
              <w:rPr>
                <w:color w:val="000000"/>
              </w:rPr>
              <w:t xml:space="preserve">CO1 – L2 </w:t>
            </w:r>
          </w:p>
        </w:tc>
        <w:tc>
          <w:tcPr>
            <w:tcW w:w="454" w:type="pct"/>
            <w:gridSpan w:val="2"/>
            <w:vAlign w:val="center"/>
          </w:tcPr>
          <w:p w:rsidR="00FB636A" w:rsidRPr="00F10134" w:rsidRDefault="00FB636A" w:rsidP="00FB636A">
            <w:pPr>
              <w:jc w:val="center"/>
            </w:pPr>
            <w:r w:rsidRPr="00F10134">
              <w:t>BB/PPT</w:t>
            </w:r>
          </w:p>
        </w:tc>
        <w:tc>
          <w:tcPr>
            <w:tcW w:w="228" w:type="pct"/>
            <w:tcBorders>
              <w:top w:val="single" w:sz="4" w:space="0" w:color="auto"/>
            </w:tcBorders>
            <w:vAlign w:val="center"/>
          </w:tcPr>
          <w:p w:rsidR="00FB636A" w:rsidRPr="00F10134" w:rsidRDefault="00FB636A" w:rsidP="00483A06">
            <w:pPr>
              <w:jc w:val="center"/>
            </w:pPr>
            <w:r w:rsidRPr="00F10134">
              <w:rPr>
                <w:rStyle w:val="font1"/>
              </w:rPr>
              <w:t>L</w:t>
            </w:r>
          </w:p>
        </w:tc>
        <w:tc>
          <w:tcPr>
            <w:tcW w:w="636" w:type="pct"/>
            <w:vAlign w:val="center"/>
          </w:tcPr>
          <w:p w:rsidR="00FB636A" w:rsidRPr="00F10134" w:rsidRDefault="008D5020" w:rsidP="00483A06">
            <w:pPr>
              <w:jc w:val="center"/>
            </w:pPr>
            <w:r w:rsidRPr="00F10134">
              <w:t>1</w:t>
            </w:r>
          </w:p>
        </w:tc>
        <w:tc>
          <w:tcPr>
            <w:tcW w:w="549" w:type="pct"/>
            <w:gridSpan w:val="2"/>
            <w:vAlign w:val="center"/>
          </w:tcPr>
          <w:p w:rsidR="00FB636A" w:rsidRPr="00F10134" w:rsidRDefault="00FB636A" w:rsidP="00925177">
            <w:pPr>
              <w:jc w:val="center"/>
            </w:pPr>
          </w:p>
        </w:tc>
        <w:tc>
          <w:tcPr>
            <w:tcW w:w="465" w:type="pct"/>
            <w:vAlign w:val="center"/>
          </w:tcPr>
          <w:p w:rsidR="00FB636A" w:rsidRPr="00F10134" w:rsidRDefault="00FB636A" w:rsidP="00483A06">
            <w:pPr>
              <w:jc w:val="center"/>
            </w:pPr>
          </w:p>
        </w:tc>
      </w:tr>
      <w:tr w:rsidR="00571CF6" w:rsidRPr="00F10134" w:rsidTr="00571CF6">
        <w:trPr>
          <w:trHeight w:val="710"/>
          <w:jc w:val="center"/>
        </w:trPr>
        <w:tc>
          <w:tcPr>
            <w:tcW w:w="260" w:type="pct"/>
            <w:vAlign w:val="center"/>
          </w:tcPr>
          <w:p w:rsidR="00FB636A" w:rsidRPr="00F10134" w:rsidRDefault="00FB636A" w:rsidP="00D162D9">
            <w:pPr>
              <w:jc w:val="center"/>
            </w:pPr>
            <w:r w:rsidRPr="00F10134">
              <w:t>1</w:t>
            </w:r>
          </w:p>
        </w:tc>
        <w:tc>
          <w:tcPr>
            <w:tcW w:w="910" w:type="pct"/>
            <w:gridSpan w:val="2"/>
            <w:vAlign w:val="center"/>
          </w:tcPr>
          <w:p w:rsidR="00FB636A" w:rsidRPr="00F10134" w:rsidRDefault="00DB7D02" w:rsidP="00867E5B">
            <w:pPr>
              <w:widowControl w:val="0"/>
              <w:tabs>
                <w:tab w:val="left" w:pos="6828"/>
              </w:tabs>
              <w:rPr>
                <w:color w:val="000000"/>
              </w:rPr>
            </w:pPr>
            <w:r w:rsidRPr="00F10134">
              <w:rPr>
                <w:bCs/>
              </w:rPr>
              <w:t>Program Structure in JAVA:</w:t>
            </w:r>
            <w:r w:rsidRPr="00F10134">
              <w:t xml:space="preserve"> Introduction</w:t>
            </w:r>
          </w:p>
        </w:tc>
        <w:tc>
          <w:tcPr>
            <w:tcW w:w="909" w:type="pct"/>
          </w:tcPr>
          <w:p w:rsidR="00FB636A" w:rsidRPr="00F10134" w:rsidRDefault="006F5232" w:rsidP="00FB636A">
            <w:pPr>
              <w:widowControl w:val="0"/>
              <w:tabs>
                <w:tab w:val="left" w:pos="6828"/>
              </w:tabs>
              <w:rPr>
                <w:color w:val="000000"/>
              </w:rPr>
            </w:pPr>
            <w:r w:rsidRPr="00F10134">
              <w:rPr>
                <w:color w:val="000000"/>
              </w:rPr>
              <w:t>Explain Java Program structure</w:t>
            </w:r>
          </w:p>
        </w:tc>
        <w:tc>
          <w:tcPr>
            <w:tcW w:w="589" w:type="pct"/>
            <w:vAlign w:val="center"/>
          </w:tcPr>
          <w:p w:rsidR="00FB636A" w:rsidRPr="00F10134" w:rsidRDefault="00FB636A" w:rsidP="00FB636A">
            <w:pPr>
              <w:jc w:val="center"/>
              <w:rPr>
                <w:rStyle w:val="font1"/>
              </w:rPr>
            </w:pPr>
          </w:p>
        </w:tc>
        <w:tc>
          <w:tcPr>
            <w:tcW w:w="454" w:type="pct"/>
            <w:gridSpan w:val="2"/>
            <w:vAlign w:val="center"/>
          </w:tcPr>
          <w:p w:rsidR="00FB636A" w:rsidRPr="00F10134" w:rsidRDefault="00FB636A" w:rsidP="00FB636A">
            <w:pPr>
              <w:jc w:val="center"/>
            </w:pPr>
            <w:r w:rsidRPr="00F10134">
              <w:t>BB/PPT</w:t>
            </w:r>
          </w:p>
        </w:tc>
        <w:tc>
          <w:tcPr>
            <w:tcW w:w="228" w:type="pct"/>
            <w:tcBorders>
              <w:top w:val="single" w:sz="4" w:space="0" w:color="auto"/>
            </w:tcBorders>
            <w:vAlign w:val="center"/>
          </w:tcPr>
          <w:p w:rsidR="00FB636A" w:rsidRPr="00F10134" w:rsidRDefault="00FB636A" w:rsidP="00FB636A">
            <w:pPr>
              <w:jc w:val="center"/>
            </w:pPr>
            <w:r w:rsidRPr="00F10134">
              <w:rPr>
                <w:rStyle w:val="font1"/>
              </w:rPr>
              <w:t>L</w:t>
            </w:r>
          </w:p>
        </w:tc>
        <w:tc>
          <w:tcPr>
            <w:tcW w:w="636" w:type="pct"/>
            <w:vAlign w:val="center"/>
          </w:tcPr>
          <w:p w:rsidR="00FB636A" w:rsidRPr="00F10134" w:rsidRDefault="008D5020" w:rsidP="00FB636A">
            <w:pPr>
              <w:jc w:val="center"/>
            </w:pPr>
            <w:r w:rsidRPr="00F10134">
              <w:t>2</w:t>
            </w:r>
          </w:p>
        </w:tc>
        <w:tc>
          <w:tcPr>
            <w:tcW w:w="549" w:type="pct"/>
            <w:gridSpan w:val="2"/>
            <w:vAlign w:val="center"/>
          </w:tcPr>
          <w:p w:rsidR="00FB636A" w:rsidRPr="00F10134" w:rsidRDefault="00FB636A" w:rsidP="00925177">
            <w:pPr>
              <w:jc w:val="center"/>
            </w:pPr>
          </w:p>
        </w:tc>
        <w:tc>
          <w:tcPr>
            <w:tcW w:w="465" w:type="pct"/>
            <w:vAlign w:val="center"/>
          </w:tcPr>
          <w:p w:rsidR="00FB636A" w:rsidRPr="00F10134" w:rsidRDefault="00FB636A" w:rsidP="00483A06">
            <w:pPr>
              <w:jc w:val="center"/>
            </w:pPr>
          </w:p>
        </w:tc>
      </w:tr>
      <w:tr w:rsidR="00571CF6" w:rsidRPr="00F10134" w:rsidTr="00571CF6">
        <w:trPr>
          <w:trHeight w:val="1273"/>
          <w:jc w:val="center"/>
        </w:trPr>
        <w:tc>
          <w:tcPr>
            <w:tcW w:w="260" w:type="pct"/>
            <w:vAlign w:val="center"/>
          </w:tcPr>
          <w:p w:rsidR="009D0BD3" w:rsidRPr="00F10134" w:rsidRDefault="009D0BD3" w:rsidP="00D162D9">
            <w:pPr>
              <w:jc w:val="center"/>
            </w:pPr>
            <w:r w:rsidRPr="00F10134">
              <w:lastRenderedPageBreak/>
              <w:t>1</w:t>
            </w:r>
          </w:p>
        </w:tc>
        <w:tc>
          <w:tcPr>
            <w:tcW w:w="910" w:type="pct"/>
            <w:gridSpan w:val="2"/>
            <w:vAlign w:val="center"/>
          </w:tcPr>
          <w:p w:rsidR="009D0BD3" w:rsidRPr="00F10134" w:rsidRDefault="00DB7D02" w:rsidP="00867E5B">
            <w:pPr>
              <w:widowControl w:val="0"/>
              <w:tabs>
                <w:tab w:val="left" w:pos="6828"/>
              </w:tabs>
              <w:rPr>
                <w:color w:val="000000"/>
              </w:rPr>
            </w:pPr>
            <w:r w:rsidRPr="00F10134">
              <w:t>Writing Simple JAVA Programs, Elements or Tokens in JAVA Programs</w:t>
            </w:r>
          </w:p>
        </w:tc>
        <w:tc>
          <w:tcPr>
            <w:tcW w:w="909" w:type="pct"/>
          </w:tcPr>
          <w:p w:rsidR="009D0BD3" w:rsidRPr="00F10134" w:rsidRDefault="006F5232" w:rsidP="00FB636A">
            <w:pPr>
              <w:widowControl w:val="0"/>
              <w:tabs>
                <w:tab w:val="left" w:pos="6828"/>
              </w:tabs>
              <w:rPr>
                <w:color w:val="000000"/>
              </w:rPr>
            </w:pPr>
            <w:r w:rsidRPr="00F10134">
              <w:rPr>
                <w:color w:val="000000"/>
              </w:rPr>
              <w:t>Explain how to write simple java programs, Illustrate tokens in Java Programs</w:t>
            </w:r>
          </w:p>
        </w:tc>
        <w:tc>
          <w:tcPr>
            <w:tcW w:w="589" w:type="pct"/>
            <w:vAlign w:val="center"/>
          </w:tcPr>
          <w:p w:rsidR="009D0BD3" w:rsidRPr="00F10134" w:rsidRDefault="009D0BD3" w:rsidP="00973937">
            <w:pPr>
              <w:jc w:val="center"/>
              <w:rPr>
                <w:rStyle w:val="font1"/>
              </w:rPr>
            </w:pPr>
          </w:p>
        </w:tc>
        <w:tc>
          <w:tcPr>
            <w:tcW w:w="454" w:type="pct"/>
            <w:gridSpan w:val="2"/>
            <w:vAlign w:val="center"/>
          </w:tcPr>
          <w:p w:rsidR="009D0BD3" w:rsidRPr="00F10134" w:rsidRDefault="009D0BD3" w:rsidP="00973937">
            <w:pPr>
              <w:jc w:val="center"/>
            </w:pPr>
            <w:r w:rsidRPr="00F10134">
              <w:t>BB/PPT</w:t>
            </w:r>
          </w:p>
        </w:tc>
        <w:tc>
          <w:tcPr>
            <w:tcW w:w="228" w:type="pct"/>
            <w:tcBorders>
              <w:top w:val="single" w:sz="4" w:space="0" w:color="auto"/>
            </w:tcBorders>
            <w:vAlign w:val="center"/>
          </w:tcPr>
          <w:p w:rsidR="009D0BD3" w:rsidRPr="00F10134" w:rsidRDefault="009D0BD3" w:rsidP="00973937">
            <w:pPr>
              <w:jc w:val="center"/>
            </w:pPr>
            <w:r w:rsidRPr="00F10134">
              <w:rPr>
                <w:rStyle w:val="font1"/>
              </w:rPr>
              <w:t>L</w:t>
            </w:r>
          </w:p>
        </w:tc>
        <w:tc>
          <w:tcPr>
            <w:tcW w:w="636" w:type="pct"/>
            <w:vAlign w:val="center"/>
          </w:tcPr>
          <w:p w:rsidR="009D0BD3" w:rsidRPr="00F10134" w:rsidRDefault="00394FD3" w:rsidP="00973937">
            <w:pPr>
              <w:jc w:val="center"/>
            </w:pPr>
            <w:r w:rsidRPr="00F10134">
              <w:t>3</w:t>
            </w:r>
          </w:p>
        </w:tc>
        <w:tc>
          <w:tcPr>
            <w:tcW w:w="549" w:type="pct"/>
            <w:gridSpan w:val="2"/>
            <w:vAlign w:val="center"/>
          </w:tcPr>
          <w:p w:rsidR="009D0BD3" w:rsidRPr="00F10134" w:rsidRDefault="009D0BD3" w:rsidP="00925177">
            <w:pPr>
              <w:jc w:val="center"/>
            </w:pPr>
          </w:p>
        </w:tc>
        <w:tc>
          <w:tcPr>
            <w:tcW w:w="465" w:type="pct"/>
            <w:vAlign w:val="center"/>
          </w:tcPr>
          <w:p w:rsidR="009D0BD3" w:rsidRPr="00F10134" w:rsidRDefault="009D0BD3" w:rsidP="00483A06">
            <w:pPr>
              <w:jc w:val="center"/>
            </w:pPr>
          </w:p>
        </w:tc>
      </w:tr>
      <w:tr w:rsidR="00571CF6" w:rsidRPr="00F10134" w:rsidTr="00571CF6">
        <w:trPr>
          <w:trHeight w:val="1031"/>
          <w:jc w:val="center"/>
        </w:trPr>
        <w:tc>
          <w:tcPr>
            <w:tcW w:w="260" w:type="pct"/>
            <w:vAlign w:val="center"/>
          </w:tcPr>
          <w:p w:rsidR="006F5232" w:rsidRPr="00F10134" w:rsidRDefault="006F5232" w:rsidP="00B8059C">
            <w:pPr>
              <w:jc w:val="center"/>
            </w:pPr>
            <w:r w:rsidRPr="00F10134">
              <w:t>I</w:t>
            </w:r>
          </w:p>
        </w:tc>
        <w:tc>
          <w:tcPr>
            <w:tcW w:w="910" w:type="pct"/>
            <w:gridSpan w:val="2"/>
            <w:vAlign w:val="center"/>
          </w:tcPr>
          <w:p w:rsidR="006F5232" w:rsidRPr="00F10134" w:rsidRDefault="006F5232" w:rsidP="00B8059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828"/>
              </w:tabs>
              <w:rPr>
                <w:rStyle w:val="font1"/>
                <w:color w:val="000000"/>
              </w:rPr>
            </w:pPr>
            <w:r w:rsidRPr="00F10134">
              <w:t>JAVA Statements, Command Line Arguments</w:t>
            </w:r>
          </w:p>
        </w:tc>
        <w:tc>
          <w:tcPr>
            <w:tcW w:w="909" w:type="pct"/>
            <w:vAlign w:val="center"/>
          </w:tcPr>
          <w:p w:rsidR="006F5232" w:rsidRPr="00F10134" w:rsidRDefault="006F5232" w:rsidP="00EB4C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828"/>
              </w:tabs>
              <w:rPr>
                <w:rStyle w:val="font1"/>
                <w:color w:val="000000"/>
              </w:rPr>
            </w:pPr>
            <w:r w:rsidRPr="00F10134">
              <w:t>Demonstrate JAVA Statements, Command Line Arguments</w:t>
            </w:r>
          </w:p>
        </w:tc>
        <w:tc>
          <w:tcPr>
            <w:tcW w:w="589" w:type="pct"/>
            <w:vAlign w:val="center"/>
          </w:tcPr>
          <w:p w:rsidR="006F5232" w:rsidRPr="00F10134" w:rsidRDefault="006F5232" w:rsidP="00B8059C">
            <w:pPr>
              <w:jc w:val="center"/>
            </w:pPr>
          </w:p>
        </w:tc>
        <w:tc>
          <w:tcPr>
            <w:tcW w:w="454" w:type="pct"/>
            <w:gridSpan w:val="2"/>
            <w:vAlign w:val="center"/>
          </w:tcPr>
          <w:p w:rsidR="006F5232" w:rsidRPr="00F10134" w:rsidRDefault="006F5232" w:rsidP="00B8059C">
            <w:pPr>
              <w:jc w:val="center"/>
            </w:pPr>
            <w:r w:rsidRPr="00F10134">
              <w:t>PPT</w:t>
            </w:r>
          </w:p>
        </w:tc>
        <w:tc>
          <w:tcPr>
            <w:tcW w:w="228" w:type="pct"/>
            <w:tcBorders>
              <w:top w:val="single" w:sz="4" w:space="0" w:color="auto"/>
            </w:tcBorders>
            <w:vAlign w:val="center"/>
          </w:tcPr>
          <w:p w:rsidR="006F5232" w:rsidRPr="00F10134" w:rsidRDefault="006F5232" w:rsidP="00B8059C">
            <w:pPr>
              <w:jc w:val="center"/>
            </w:pPr>
            <w:r w:rsidRPr="00F10134">
              <w:t>L</w:t>
            </w:r>
          </w:p>
        </w:tc>
        <w:tc>
          <w:tcPr>
            <w:tcW w:w="636" w:type="pct"/>
            <w:vAlign w:val="center"/>
          </w:tcPr>
          <w:p w:rsidR="006F5232" w:rsidRPr="00F10134" w:rsidRDefault="006F5232" w:rsidP="00B8059C">
            <w:pPr>
              <w:jc w:val="center"/>
            </w:pPr>
            <w:r w:rsidRPr="00F10134">
              <w:t>4</w:t>
            </w:r>
          </w:p>
        </w:tc>
        <w:tc>
          <w:tcPr>
            <w:tcW w:w="549" w:type="pct"/>
            <w:gridSpan w:val="2"/>
            <w:vAlign w:val="center"/>
          </w:tcPr>
          <w:p w:rsidR="006F5232" w:rsidRPr="00F10134" w:rsidRDefault="006F5232" w:rsidP="00925177">
            <w:pPr>
              <w:jc w:val="center"/>
            </w:pPr>
          </w:p>
        </w:tc>
        <w:tc>
          <w:tcPr>
            <w:tcW w:w="465" w:type="pct"/>
            <w:vAlign w:val="center"/>
          </w:tcPr>
          <w:p w:rsidR="006F5232" w:rsidRPr="00F10134" w:rsidRDefault="006F5232" w:rsidP="00483A06">
            <w:pPr>
              <w:jc w:val="center"/>
            </w:pPr>
          </w:p>
        </w:tc>
      </w:tr>
      <w:tr w:rsidR="00571CF6" w:rsidRPr="00F10134" w:rsidTr="00571CF6">
        <w:trPr>
          <w:trHeight w:val="1258"/>
          <w:jc w:val="center"/>
        </w:trPr>
        <w:tc>
          <w:tcPr>
            <w:tcW w:w="260" w:type="pct"/>
            <w:vAlign w:val="center"/>
          </w:tcPr>
          <w:p w:rsidR="006F5232" w:rsidRPr="00F10134" w:rsidRDefault="006F5232" w:rsidP="00D162D9">
            <w:pPr>
              <w:jc w:val="center"/>
            </w:pPr>
            <w:r w:rsidRPr="00F10134">
              <w:t>1</w:t>
            </w:r>
          </w:p>
        </w:tc>
        <w:tc>
          <w:tcPr>
            <w:tcW w:w="910" w:type="pct"/>
            <w:gridSpan w:val="2"/>
            <w:vAlign w:val="center"/>
          </w:tcPr>
          <w:p w:rsidR="006F5232" w:rsidRPr="00F10134" w:rsidRDefault="006F5232" w:rsidP="00867E5B">
            <w:pPr>
              <w:widowControl w:val="0"/>
              <w:tabs>
                <w:tab w:val="left" w:pos="6828"/>
              </w:tabs>
              <w:rPr>
                <w:color w:val="000000"/>
              </w:rPr>
            </w:pPr>
            <w:r w:rsidRPr="00F10134">
              <w:t>User Input to Programs, Escape Sequences Comments, Programming Style</w:t>
            </w:r>
          </w:p>
        </w:tc>
        <w:tc>
          <w:tcPr>
            <w:tcW w:w="909" w:type="pct"/>
            <w:vAlign w:val="center"/>
          </w:tcPr>
          <w:p w:rsidR="006F5232" w:rsidRPr="00F10134" w:rsidRDefault="006F5232" w:rsidP="00EB4C88">
            <w:pPr>
              <w:widowControl w:val="0"/>
              <w:tabs>
                <w:tab w:val="left" w:pos="6828"/>
              </w:tabs>
              <w:rPr>
                <w:color w:val="000000"/>
              </w:rPr>
            </w:pPr>
            <w:r w:rsidRPr="00F10134">
              <w:t>Illustrate User Input to Programs, Escape Sequences Comments and  Programming Style</w:t>
            </w:r>
          </w:p>
        </w:tc>
        <w:tc>
          <w:tcPr>
            <w:tcW w:w="589" w:type="pct"/>
            <w:vAlign w:val="center"/>
          </w:tcPr>
          <w:p w:rsidR="006F5232" w:rsidRPr="00F10134" w:rsidRDefault="006F5232" w:rsidP="009044B5">
            <w:pPr>
              <w:jc w:val="center"/>
              <w:rPr>
                <w:rStyle w:val="font1"/>
              </w:rPr>
            </w:pPr>
          </w:p>
        </w:tc>
        <w:tc>
          <w:tcPr>
            <w:tcW w:w="454" w:type="pct"/>
            <w:gridSpan w:val="2"/>
            <w:vAlign w:val="center"/>
          </w:tcPr>
          <w:p w:rsidR="006F5232" w:rsidRPr="00F10134" w:rsidRDefault="006F5232" w:rsidP="001C7C9E">
            <w:pPr>
              <w:jc w:val="center"/>
            </w:pPr>
            <w:r w:rsidRPr="00F10134">
              <w:t>BB</w:t>
            </w:r>
          </w:p>
        </w:tc>
        <w:tc>
          <w:tcPr>
            <w:tcW w:w="228" w:type="pct"/>
            <w:tcBorders>
              <w:top w:val="single" w:sz="4" w:space="0" w:color="auto"/>
            </w:tcBorders>
            <w:vAlign w:val="center"/>
          </w:tcPr>
          <w:p w:rsidR="006F5232" w:rsidRPr="00F10134" w:rsidRDefault="006F5232" w:rsidP="00483A06">
            <w:pPr>
              <w:jc w:val="center"/>
            </w:pPr>
            <w:r w:rsidRPr="00F10134">
              <w:rPr>
                <w:rStyle w:val="font1"/>
              </w:rPr>
              <w:t>L</w:t>
            </w:r>
          </w:p>
        </w:tc>
        <w:tc>
          <w:tcPr>
            <w:tcW w:w="636" w:type="pct"/>
            <w:vAlign w:val="center"/>
          </w:tcPr>
          <w:p w:rsidR="006F5232" w:rsidRPr="00F10134" w:rsidRDefault="006F5232" w:rsidP="00483A06">
            <w:pPr>
              <w:jc w:val="center"/>
            </w:pPr>
            <w:r w:rsidRPr="00F10134">
              <w:t>5</w:t>
            </w:r>
          </w:p>
        </w:tc>
        <w:tc>
          <w:tcPr>
            <w:tcW w:w="549" w:type="pct"/>
            <w:gridSpan w:val="2"/>
            <w:vAlign w:val="center"/>
          </w:tcPr>
          <w:p w:rsidR="006F5232" w:rsidRPr="00F10134" w:rsidRDefault="006F5232" w:rsidP="00925177">
            <w:pPr>
              <w:jc w:val="center"/>
            </w:pPr>
          </w:p>
        </w:tc>
        <w:tc>
          <w:tcPr>
            <w:tcW w:w="465" w:type="pct"/>
            <w:vAlign w:val="center"/>
          </w:tcPr>
          <w:p w:rsidR="006F5232" w:rsidRPr="00F10134" w:rsidRDefault="006F5232" w:rsidP="00483A06">
            <w:pPr>
              <w:jc w:val="center"/>
            </w:pPr>
          </w:p>
        </w:tc>
      </w:tr>
      <w:tr w:rsidR="00571CF6" w:rsidRPr="00F10134" w:rsidTr="00571CF6">
        <w:trPr>
          <w:trHeight w:val="979"/>
          <w:jc w:val="center"/>
        </w:trPr>
        <w:tc>
          <w:tcPr>
            <w:tcW w:w="260" w:type="pct"/>
            <w:vAlign w:val="center"/>
          </w:tcPr>
          <w:p w:rsidR="006F5232" w:rsidRPr="00F10134" w:rsidRDefault="006F5232" w:rsidP="00D162D9">
            <w:pPr>
              <w:jc w:val="center"/>
            </w:pPr>
            <w:r w:rsidRPr="00F10134">
              <w:t>1</w:t>
            </w:r>
          </w:p>
        </w:tc>
        <w:tc>
          <w:tcPr>
            <w:tcW w:w="910" w:type="pct"/>
            <w:gridSpan w:val="2"/>
            <w:vAlign w:val="center"/>
          </w:tcPr>
          <w:p w:rsidR="006F5232" w:rsidRPr="00F10134" w:rsidRDefault="006F5232" w:rsidP="00867E5B">
            <w:pPr>
              <w:widowControl w:val="0"/>
              <w:tabs>
                <w:tab w:val="left" w:pos="6828"/>
              </w:tabs>
              <w:rPr>
                <w:color w:val="000000"/>
              </w:rPr>
            </w:pPr>
            <w:r w:rsidRPr="00F10134">
              <w:t>Introduction, Data Types in JAVA</w:t>
            </w:r>
          </w:p>
        </w:tc>
        <w:tc>
          <w:tcPr>
            <w:tcW w:w="909" w:type="pct"/>
            <w:vAlign w:val="center"/>
          </w:tcPr>
          <w:p w:rsidR="006F5232" w:rsidRPr="00F10134" w:rsidRDefault="006F5232" w:rsidP="006F5232">
            <w:pPr>
              <w:widowControl w:val="0"/>
              <w:tabs>
                <w:tab w:val="left" w:pos="6828"/>
              </w:tabs>
              <w:rPr>
                <w:color w:val="000000"/>
              </w:rPr>
            </w:pPr>
            <w:r w:rsidRPr="00F10134">
              <w:t>Explain Introduction about data types and available Data Types in JAVA</w:t>
            </w:r>
          </w:p>
        </w:tc>
        <w:tc>
          <w:tcPr>
            <w:tcW w:w="589" w:type="pct"/>
            <w:vAlign w:val="center"/>
          </w:tcPr>
          <w:p w:rsidR="006F5232" w:rsidRPr="00F10134" w:rsidRDefault="006F5232" w:rsidP="00726D03">
            <w:pPr>
              <w:jc w:val="center"/>
              <w:rPr>
                <w:rStyle w:val="font1"/>
              </w:rPr>
            </w:pPr>
          </w:p>
        </w:tc>
        <w:tc>
          <w:tcPr>
            <w:tcW w:w="454" w:type="pct"/>
            <w:gridSpan w:val="2"/>
            <w:vAlign w:val="center"/>
          </w:tcPr>
          <w:p w:rsidR="006F5232" w:rsidRPr="00D25518" w:rsidRDefault="00FF497A" w:rsidP="001C7C9E">
            <w:pPr>
              <w:jc w:val="center"/>
              <w:rPr>
                <w:b/>
              </w:rPr>
            </w:pPr>
            <w:r w:rsidRPr="00D25518">
              <w:rPr>
                <w:b/>
              </w:rPr>
              <w:t>FLIP Class</w:t>
            </w:r>
          </w:p>
          <w:p w:rsidR="00FF497A" w:rsidRPr="00D25518" w:rsidRDefault="00FF497A" w:rsidP="001C7C9E">
            <w:pPr>
              <w:jc w:val="center"/>
              <w:rPr>
                <w:b/>
              </w:rPr>
            </w:pPr>
          </w:p>
        </w:tc>
        <w:tc>
          <w:tcPr>
            <w:tcW w:w="228" w:type="pct"/>
            <w:vAlign w:val="center"/>
          </w:tcPr>
          <w:p w:rsidR="006F5232" w:rsidRPr="00F10134" w:rsidRDefault="006F5232" w:rsidP="003678FF">
            <w:pPr>
              <w:tabs>
                <w:tab w:val="left" w:pos="3384"/>
              </w:tabs>
              <w:jc w:val="center"/>
              <w:rPr>
                <w:rStyle w:val="font1"/>
              </w:rPr>
            </w:pPr>
            <w:r w:rsidRPr="00F10134">
              <w:rPr>
                <w:rStyle w:val="font1"/>
              </w:rPr>
              <w:t>L</w:t>
            </w:r>
          </w:p>
        </w:tc>
        <w:tc>
          <w:tcPr>
            <w:tcW w:w="636" w:type="pct"/>
            <w:vAlign w:val="center"/>
          </w:tcPr>
          <w:p w:rsidR="006F5232" w:rsidRPr="00F10134" w:rsidRDefault="006F5232" w:rsidP="003678FF">
            <w:pPr>
              <w:tabs>
                <w:tab w:val="left" w:pos="3384"/>
              </w:tabs>
              <w:jc w:val="center"/>
              <w:rPr>
                <w:rStyle w:val="font1"/>
              </w:rPr>
            </w:pPr>
            <w:r w:rsidRPr="00F10134">
              <w:rPr>
                <w:rStyle w:val="font1"/>
              </w:rPr>
              <w:t>6</w:t>
            </w:r>
          </w:p>
        </w:tc>
        <w:tc>
          <w:tcPr>
            <w:tcW w:w="549" w:type="pct"/>
            <w:gridSpan w:val="2"/>
            <w:vAlign w:val="center"/>
          </w:tcPr>
          <w:p w:rsidR="006F5232" w:rsidRPr="00F10134" w:rsidRDefault="006F5232" w:rsidP="00483A06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  <w:tc>
          <w:tcPr>
            <w:tcW w:w="465" w:type="pct"/>
            <w:vAlign w:val="center"/>
          </w:tcPr>
          <w:p w:rsidR="006F5232" w:rsidRPr="00F10134" w:rsidRDefault="006F5232" w:rsidP="00483A06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</w:tr>
      <w:tr w:rsidR="00571CF6" w:rsidRPr="00F10134" w:rsidTr="00571CF6">
        <w:trPr>
          <w:trHeight w:val="993"/>
          <w:jc w:val="center"/>
        </w:trPr>
        <w:tc>
          <w:tcPr>
            <w:tcW w:w="260" w:type="pct"/>
            <w:vAlign w:val="center"/>
          </w:tcPr>
          <w:p w:rsidR="006F5232" w:rsidRPr="00F10134" w:rsidRDefault="006F5232" w:rsidP="00973937">
            <w:pPr>
              <w:jc w:val="center"/>
            </w:pPr>
            <w:r w:rsidRPr="00F10134">
              <w:t>1</w:t>
            </w:r>
          </w:p>
        </w:tc>
        <w:tc>
          <w:tcPr>
            <w:tcW w:w="910" w:type="pct"/>
            <w:gridSpan w:val="2"/>
            <w:vAlign w:val="center"/>
          </w:tcPr>
          <w:p w:rsidR="006F5232" w:rsidRPr="00F10134" w:rsidRDefault="006F5232" w:rsidP="00973937">
            <w:pPr>
              <w:autoSpaceDE w:val="0"/>
              <w:autoSpaceDN w:val="0"/>
              <w:adjustRightInd w:val="0"/>
            </w:pPr>
            <w:r w:rsidRPr="00F10134">
              <w:t>Declaration of Variables, Data Types</w:t>
            </w:r>
          </w:p>
        </w:tc>
        <w:tc>
          <w:tcPr>
            <w:tcW w:w="909" w:type="pct"/>
            <w:vAlign w:val="center"/>
          </w:tcPr>
          <w:p w:rsidR="006F5232" w:rsidRPr="00F10134" w:rsidRDefault="006F5232" w:rsidP="006F5232">
            <w:pPr>
              <w:autoSpaceDE w:val="0"/>
              <w:autoSpaceDN w:val="0"/>
              <w:adjustRightInd w:val="0"/>
            </w:pPr>
            <w:r w:rsidRPr="00F10134">
              <w:t>Demonstrate how to Declare Variables to Data Types</w:t>
            </w:r>
          </w:p>
        </w:tc>
        <w:tc>
          <w:tcPr>
            <w:tcW w:w="589" w:type="pct"/>
            <w:vAlign w:val="center"/>
          </w:tcPr>
          <w:p w:rsidR="006F5232" w:rsidRPr="00F10134" w:rsidRDefault="006F5232" w:rsidP="00973937">
            <w:pPr>
              <w:jc w:val="center"/>
            </w:pPr>
          </w:p>
        </w:tc>
        <w:tc>
          <w:tcPr>
            <w:tcW w:w="454" w:type="pct"/>
            <w:gridSpan w:val="2"/>
            <w:vAlign w:val="center"/>
          </w:tcPr>
          <w:p w:rsidR="006F5232" w:rsidRPr="00D25518" w:rsidRDefault="00FF497A" w:rsidP="00FF497A">
            <w:pPr>
              <w:jc w:val="center"/>
              <w:rPr>
                <w:b/>
              </w:rPr>
            </w:pPr>
            <w:r w:rsidRPr="00D25518">
              <w:rPr>
                <w:b/>
              </w:rPr>
              <w:t>FLIP Class</w:t>
            </w:r>
          </w:p>
        </w:tc>
        <w:tc>
          <w:tcPr>
            <w:tcW w:w="228" w:type="pct"/>
            <w:vAlign w:val="center"/>
          </w:tcPr>
          <w:p w:rsidR="006F5232" w:rsidRPr="00F10134" w:rsidRDefault="006F5232" w:rsidP="00973937">
            <w:pPr>
              <w:tabs>
                <w:tab w:val="left" w:pos="3384"/>
              </w:tabs>
              <w:jc w:val="center"/>
              <w:rPr>
                <w:rStyle w:val="font1"/>
              </w:rPr>
            </w:pPr>
            <w:r w:rsidRPr="00F10134">
              <w:rPr>
                <w:rStyle w:val="font1"/>
              </w:rPr>
              <w:t>L</w:t>
            </w:r>
          </w:p>
        </w:tc>
        <w:tc>
          <w:tcPr>
            <w:tcW w:w="636" w:type="pct"/>
            <w:vAlign w:val="center"/>
          </w:tcPr>
          <w:p w:rsidR="006F5232" w:rsidRPr="00F10134" w:rsidRDefault="006F5232" w:rsidP="00973937">
            <w:pPr>
              <w:jc w:val="center"/>
            </w:pPr>
            <w:r w:rsidRPr="00F10134">
              <w:t>7</w:t>
            </w:r>
          </w:p>
        </w:tc>
        <w:tc>
          <w:tcPr>
            <w:tcW w:w="549" w:type="pct"/>
            <w:gridSpan w:val="2"/>
            <w:vAlign w:val="center"/>
          </w:tcPr>
          <w:p w:rsidR="006F5232" w:rsidRPr="00F10134" w:rsidRDefault="006F5232" w:rsidP="00973937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  <w:tc>
          <w:tcPr>
            <w:tcW w:w="465" w:type="pct"/>
            <w:vAlign w:val="center"/>
          </w:tcPr>
          <w:p w:rsidR="006F5232" w:rsidRPr="00F10134" w:rsidRDefault="006F5232" w:rsidP="00483A06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</w:tr>
      <w:tr w:rsidR="00571CF6" w:rsidRPr="00F10134" w:rsidTr="00571CF6">
        <w:trPr>
          <w:trHeight w:val="807"/>
          <w:jc w:val="center"/>
        </w:trPr>
        <w:tc>
          <w:tcPr>
            <w:tcW w:w="260" w:type="pct"/>
            <w:vAlign w:val="center"/>
          </w:tcPr>
          <w:p w:rsidR="006F5232" w:rsidRPr="00F10134" w:rsidRDefault="006F5232" w:rsidP="00973937">
            <w:pPr>
              <w:jc w:val="center"/>
            </w:pPr>
            <w:r w:rsidRPr="00F10134">
              <w:t>1</w:t>
            </w:r>
          </w:p>
        </w:tc>
        <w:tc>
          <w:tcPr>
            <w:tcW w:w="910" w:type="pct"/>
            <w:gridSpan w:val="2"/>
            <w:vAlign w:val="center"/>
          </w:tcPr>
          <w:p w:rsidR="006F5232" w:rsidRPr="00F10134" w:rsidRDefault="006F5232" w:rsidP="00973937">
            <w:pPr>
              <w:autoSpaceDE w:val="0"/>
              <w:autoSpaceDN w:val="0"/>
              <w:adjustRightInd w:val="0"/>
            </w:pPr>
            <w:r w:rsidRPr="00F10134">
              <w:t>Type Casting, Scope of Variable Identifier</w:t>
            </w:r>
          </w:p>
        </w:tc>
        <w:tc>
          <w:tcPr>
            <w:tcW w:w="909" w:type="pct"/>
            <w:vAlign w:val="center"/>
          </w:tcPr>
          <w:p w:rsidR="006F5232" w:rsidRPr="00F10134" w:rsidRDefault="006F5232" w:rsidP="00EB4C88">
            <w:pPr>
              <w:autoSpaceDE w:val="0"/>
              <w:autoSpaceDN w:val="0"/>
              <w:adjustRightInd w:val="0"/>
            </w:pPr>
            <w:r w:rsidRPr="00F10134">
              <w:t>Classify Type Casting, explain Scope of Variable Identifier</w:t>
            </w:r>
          </w:p>
        </w:tc>
        <w:tc>
          <w:tcPr>
            <w:tcW w:w="589" w:type="pct"/>
            <w:vAlign w:val="center"/>
          </w:tcPr>
          <w:p w:rsidR="006F5232" w:rsidRPr="00F10134" w:rsidRDefault="006F5232" w:rsidP="00973937">
            <w:pPr>
              <w:jc w:val="center"/>
              <w:rPr>
                <w:rStyle w:val="font1"/>
              </w:rPr>
            </w:pPr>
          </w:p>
        </w:tc>
        <w:tc>
          <w:tcPr>
            <w:tcW w:w="454" w:type="pct"/>
            <w:gridSpan w:val="2"/>
            <w:vAlign w:val="center"/>
          </w:tcPr>
          <w:p w:rsidR="006F5232" w:rsidRPr="00F10134" w:rsidRDefault="006F5232" w:rsidP="00973937">
            <w:pPr>
              <w:jc w:val="center"/>
            </w:pPr>
            <w:r w:rsidRPr="00F10134">
              <w:t>BB/PPT</w:t>
            </w:r>
          </w:p>
        </w:tc>
        <w:tc>
          <w:tcPr>
            <w:tcW w:w="228" w:type="pct"/>
            <w:vAlign w:val="center"/>
          </w:tcPr>
          <w:p w:rsidR="006F5232" w:rsidRPr="00F10134" w:rsidRDefault="006F5232" w:rsidP="00973937">
            <w:pPr>
              <w:tabs>
                <w:tab w:val="left" w:pos="3384"/>
              </w:tabs>
              <w:jc w:val="center"/>
              <w:rPr>
                <w:rStyle w:val="font1"/>
              </w:rPr>
            </w:pPr>
            <w:r w:rsidRPr="00F10134">
              <w:rPr>
                <w:rStyle w:val="font1"/>
              </w:rPr>
              <w:t>L</w:t>
            </w:r>
          </w:p>
        </w:tc>
        <w:tc>
          <w:tcPr>
            <w:tcW w:w="636" w:type="pct"/>
            <w:vAlign w:val="center"/>
          </w:tcPr>
          <w:p w:rsidR="006F5232" w:rsidRPr="00F10134" w:rsidRDefault="006F5232" w:rsidP="00973937">
            <w:pPr>
              <w:jc w:val="center"/>
            </w:pPr>
            <w:r w:rsidRPr="00F10134">
              <w:t>8</w:t>
            </w:r>
          </w:p>
        </w:tc>
        <w:tc>
          <w:tcPr>
            <w:tcW w:w="549" w:type="pct"/>
            <w:gridSpan w:val="2"/>
            <w:vAlign w:val="center"/>
          </w:tcPr>
          <w:p w:rsidR="006F5232" w:rsidRPr="00F10134" w:rsidRDefault="006F5232" w:rsidP="00973937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  <w:tc>
          <w:tcPr>
            <w:tcW w:w="465" w:type="pct"/>
            <w:vAlign w:val="center"/>
          </w:tcPr>
          <w:p w:rsidR="006F5232" w:rsidRPr="00F10134" w:rsidRDefault="006F5232" w:rsidP="00483A06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</w:tr>
      <w:tr w:rsidR="00571CF6" w:rsidRPr="00F10134" w:rsidTr="00571CF6">
        <w:trPr>
          <w:trHeight w:val="1300"/>
          <w:jc w:val="center"/>
        </w:trPr>
        <w:tc>
          <w:tcPr>
            <w:tcW w:w="260" w:type="pct"/>
            <w:vAlign w:val="center"/>
          </w:tcPr>
          <w:p w:rsidR="006F5232" w:rsidRPr="00F10134" w:rsidRDefault="006F5232" w:rsidP="00973937">
            <w:pPr>
              <w:jc w:val="center"/>
            </w:pPr>
            <w:r w:rsidRPr="00F10134">
              <w:t>1</w:t>
            </w:r>
          </w:p>
        </w:tc>
        <w:tc>
          <w:tcPr>
            <w:tcW w:w="910" w:type="pct"/>
            <w:gridSpan w:val="2"/>
            <w:vAlign w:val="center"/>
          </w:tcPr>
          <w:p w:rsidR="006F5232" w:rsidRPr="00F10134" w:rsidRDefault="006F5232" w:rsidP="00973937">
            <w:pPr>
              <w:autoSpaceDE w:val="0"/>
              <w:autoSpaceDN w:val="0"/>
              <w:adjustRightInd w:val="0"/>
            </w:pPr>
            <w:r w:rsidRPr="00F10134">
              <w:t xml:space="preserve">Literal Constants, Symbolic Constants, Formatted Output with </w:t>
            </w:r>
            <w:proofErr w:type="spellStart"/>
            <w:r w:rsidRPr="00F10134">
              <w:t>printf</w:t>
            </w:r>
            <w:proofErr w:type="spellEnd"/>
            <w:r w:rsidRPr="00F10134">
              <w:t>() Method</w:t>
            </w:r>
          </w:p>
        </w:tc>
        <w:tc>
          <w:tcPr>
            <w:tcW w:w="909" w:type="pct"/>
            <w:vAlign w:val="center"/>
          </w:tcPr>
          <w:p w:rsidR="006F5232" w:rsidRPr="00F10134" w:rsidRDefault="00C7032B" w:rsidP="00EB4C88">
            <w:pPr>
              <w:autoSpaceDE w:val="0"/>
              <w:autoSpaceDN w:val="0"/>
              <w:adjustRightInd w:val="0"/>
            </w:pPr>
            <w:r w:rsidRPr="00F10134">
              <w:t xml:space="preserve">Explain </w:t>
            </w:r>
            <w:r w:rsidR="006F5232" w:rsidRPr="00F10134">
              <w:t xml:space="preserve">Literal Constants, Symbolic Constants, Formatted Output with </w:t>
            </w:r>
            <w:proofErr w:type="spellStart"/>
            <w:r w:rsidR="006F5232" w:rsidRPr="00F10134">
              <w:t>printf</w:t>
            </w:r>
            <w:proofErr w:type="spellEnd"/>
            <w:r w:rsidR="006F5232" w:rsidRPr="00F10134">
              <w:t>() Method</w:t>
            </w:r>
          </w:p>
        </w:tc>
        <w:tc>
          <w:tcPr>
            <w:tcW w:w="589" w:type="pct"/>
            <w:vAlign w:val="center"/>
          </w:tcPr>
          <w:p w:rsidR="006F5232" w:rsidRPr="00F10134" w:rsidRDefault="006F5232" w:rsidP="00973937">
            <w:pPr>
              <w:jc w:val="center"/>
              <w:rPr>
                <w:rStyle w:val="font1"/>
              </w:rPr>
            </w:pPr>
          </w:p>
        </w:tc>
        <w:tc>
          <w:tcPr>
            <w:tcW w:w="454" w:type="pct"/>
            <w:gridSpan w:val="2"/>
            <w:vAlign w:val="center"/>
          </w:tcPr>
          <w:p w:rsidR="006F5232" w:rsidRPr="00F10134" w:rsidRDefault="006F5232" w:rsidP="00973937">
            <w:pPr>
              <w:jc w:val="center"/>
            </w:pPr>
            <w:r w:rsidRPr="00F10134">
              <w:t>BB/PPT</w:t>
            </w:r>
          </w:p>
        </w:tc>
        <w:tc>
          <w:tcPr>
            <w:tcW w:w="228" w:type="pct"/>
            <w:vAlign w:val="center"/>
          </w:tcPr>
          <w:p w:rsidR="006F5232" w:rsidRPr="00F10134" w:rsidRDefault="006F5232" w:rsidP="00973937">
            <w:pPr>
              <w:tabs>
                <w:tab w:val="left" w:pos="225"/>
                <w:tab w:val="center" w:pos="2702"/>
              </w:tabs>
              <w:jc w:val="center"/>
            </w:pPr>
            <w:r w:rsidRPr="00F10134">
              <w:t>L</w:t>
            </w:r>
          </w:p>
        </w:tc>
        <w:tc>
          <w:tcPr>
            <w:tcW w:w="636" w:type="pct"/>
            <w:vAlign w:val="center"/>
          </w:tcPr>
          <w:p w:rsidR="006F5232" w:rsidRPr="00F10134" w:rsidRDefault="006F5232" w:rsidP="00973937">
            <w:pPr>
              <w:jc w:val="center"/>
            </w:pPr>
            <w:r w:rsidRPr="00F10134">
              <w:t>9</w:t>
            </w:r>
          </w:p>
        </w:tc>
        <w:tc>
          <w:tcPr>
            <w:tcW w:w="549" w:type="pct"/>
            <w:gridSpan w:val="2"/>
            <w:vAlign w:val="center"/>
          </w:tcPr>
          <w:p w:rsidR="006F5232" w:rsidRPr="00F10134" w:rsidRDefault="006F5232" w:rsidP="00973937">
            <w:pPr>
              <w:jc w:val="center"/>
            </w:pPr>
          </w:p>
        </w:tc>
        <w:tc>
          <w:tcPr>
            <w:tcW w:w="465" w:type="pct"/>
            <w:vAlign w:val="center"/>
          </w:tcPr>
          <w:p w:rsidR="006F5232" w:rsidRPr="00F10134" w:rsidRDefault="006F5232" w:rsidP="00483A06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</w:tr>
      <w:tr w:rsidR="00571CF6" w:rsidRPr="00F10134" w:rsidTr="00571CF6">
        <w:trPr>
          <w:trHeight w:val="953"/>
          <w:jc w:val="center"/>
        </w:trPr>
        <w:tc>
          <w:tcPr>
            <w:tcW w:w="260" w:type="pct"/>
            <w:vAlign w:val="center"/>
          </w:tcPr>
          <w:p w:rsidR="006F5232" w:rsidRPr="00F10134" w:rsidRDefault="006F5232" w:rsidP="00973937">
            <w:pPr>
              <w:jc w:val="center"/>
            </w:pPr>
            <w:r w:rsidRPr="00F10134">
              <w:t>1</w:t>
            </w:r>
          </w:p>
        </w:tc>
        <w:tc>
          <w:tcPr>
            <w:tcW w:w="910" w:type="pct"/>
            <w:gridSpan w:val="2"/>
            <w:vAlign w:val="center"/>
          </w:tcPr>
          <w:p w:rsidR="006F5232" w:rsidRPr="00F10134" w:rsidRDefault="006F5232" w:rsidP="00973937">
            <w:pPr>
              <w:autoSpaceDE w:val="0"/>
              <w:autoSpaceDN w:val="0"/>
              <w:adjustRightInd w:val="0"/>
            </w:pPr>
            <w:r w:rsidRPr="00F10134">
              <w:t>Static Variables and Methods, Attribute Final</w:t>
            </w:r>
          </w:p>
        </w:tc>
        <w:tc>
          <w:tcPr>
            <w:tcW w:w="909" w:type="pct"/>
            <w:vAlign w:val="center"/>
          </w:tcPr>
          <w:p w:rsidR="006F5232" w:rsidRPr="00F10134" w:rsidRDefault="00C7032B" w:rsidP="00EB4C88">
            <w:pPr>
              <w:autoSpaceDE w:val="0"/>
              <w:autoSpaceDN w:val="0"/>
              <w:adjustRightInd w:val="0"/>
            </w:pPr>
            <w:r w:rsidRPr="00F10134">
              <w:t xml:space="preserve">Demonstrate </w:t>
            </w:r>
            <w:r w:rsidR="006F5232" w:rsidRPr="00F10134">
              <w:t>Static Variables and Methods, Attribute Final</w:t>
            </w:r>
          </w:p>
        </w:tc>
        <w:tc>
          <w:tcPr>
            <w:tcW w:w="589" w:type="pct"/>
            <w:vAlign w:val="center"/>
          </w:tcPr>
          <w:p w:rsidR="006F5232" w:rsidRPr="00F10134" w:rsidRDefault="006F5232" w:rsidP="00973937">
            <w:pPr>
              <w:jc w:val="center"/>
              <w:rPr>
                <w:rStyle w:val="font1"/>
              </w:rPr>
            </w:pPr>
          </w:p>
        </w:tc>
        <w:tc>
          <w:tcPr>
            <w:tcW w:w="454" w:type="pct"/>
            <w:gridSpan w:val="2"/>
            <w:vAlign w:val="center"/>
          </w:tcPr>
          <w:p w:rsidR="006F5232" w:rsidRPr="00F10134" w:rsidRDefault="006F5232" w:rsidP="00973937">
            <w:pPr>
              <w:jc w:val="center"/>
            </w:pPr>
            <w:r w:rsidRPr="00F10134">
              <w:t>BB/PPT</w:t>
            </w:r>
          </w:p>
        </w:tc>
        <w:tc>
          <w:tcPr>
            <w:tcW w:w="228" w:type="pct"/>
            <w:vAlign w:val="center"/>
          </w:tcPr>
          <w:p w:rsidR="006F5232" w:rsidRPr="00F10134" w:rsidRDefault="006F5232" w:rsidP="00973937">
            <w:pPr>
              <w:tabs>
                <w:tab w:val="left" w:pos="225"/>
                <w:tab w:val="center" w:pos="2702"/>
              </w:tabs>
              <w:jc w:val="center"/>
            </w:pPr>
            <w:r w:rsidRPr="00F10134">
              <w:t>L</w:t>
            </w:r>
          </w:p>
        </w:tc>
        <w:tc>
          <w:tcPr>
            <w:tcW w:w="636" w:type="pct"/>
            <w:vAlign w:val="center"/>
          </w:tcPr>
          <w:p w:rsidR="006F5232" w:rsidRPr="00F10134" w:rsidRDefault="006F5232" w:rsidP="00973937">
            <w:pPr>
              <w:jc w:val="center"/>
            </w:pPr>
            <w:r w:rsidRPr="00F10134">
              <w:t>11</w:t>
            </w:r>
          </w:p>
        </w:tc>
        <w:tc>
          <w:tcPr>
            <w:tcW w:w="549" w:type="pct"/>
            <w:gridSpan w:val="2"/>
            <w:vAlign w:val="center"/>
          </w:tcPr>
          <w:p w:rsidR="006F5232" w:rsidRPr="00F10134" w:rsidRDefault="006F5232" w:rsidP="00973937">
            <w:pPr>
              <w:jc w:val="center"/>
            </w:pPr>
          </w:p>
        </w:tc>
        <w:tc>
          <w:tcPr>
            <w:tcW w:w="465" w:type="pct"/>
            <w:vAlign w:val="center"/>
          </w:tcPr>
          <w:p w:rsidR="006F5232" w:rsidRPr="00F10134" w:rsidRDefault="006F5232" w:rsidP="00483A06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</w:tr>
      <w:tr w:rsidR="00571CF6" w:rsidRPr="00F10134" w:rsidTr="00571CF6">
        <w:trPr>
          <w:trHeight w:val="698"/>
          <w:jc w:val="center"/>
        </w:trPr>
        <w:tc>
          <w:tcPr>
            <w:tcW w:w="260" w:type="pct"/>
            <w:vAlign w:val="center"/>
          </w:tcPr>
          <w:p w:rsidR="006F5232" w:rsidRPr="00F10134" w:rsidRDefault="006F5232" w:rsidP="00973937">
            <w:pPr>
              <w:jc w:val="center"/>
            </w:pPr>
            <w:r w:rsidRPr="00F10134">
              <w:t>1</w:t>
            </w:r>
          </w:p>
        </w:tc>
        <w:tc>
          <w:tcPr>
            <w:tcW w:w="910" w:type="pct"/>
            <w:gridSpan w:val="2"/>
            <w:vAlign w:val="center"/>
          </w:tcPr>
          <w:p w:rsidR="006F5232" w:rsidRPr="00F10134" w:rsidRDefault="006F5232" w:rsidP="00973937">
            <w:pPr>
              <w:autoSpaceDE w:val="0"/>
              <w:autoSpaceDN w:val="0"/>
              <w:adjustRightInd w:val="0"/>
            </w:pPr>
            <w:r w:rsidRPr="00F10134">
              <w:t>Introduction to Operators</w:t>
            </w:r>
          </w:p>
        </w:tc>
        <w:tc>
          <w:tcPr>
            <w:tcW w:w="909" w:type="pct"/>
            <w:vAlign w:val="center"/>
          </w:tcPr>
          <w:p w:rsidR="006F5232" w:rsidRPr="00F10134" w:rsidRDefault="00C7032B" w:rsidP="00E57A95">
            <w:pPr>
              <w:widowControl w:val="0"/>
              <w:tabs>
                <w:tab w:val="left" w:pos="6828"/>
              </w:tabs>
              <w:rPr>
                <w:color w:val="000000"/>
              </w:rPr>
            </w:pPr>
            <w:r w:rsidRPr="00F10134">
              <w:rPr>
                <w:color w:val="000000"/>
              </w:rPr>
              <w:t>Outline the operators in Java</w:t>
            </w:r>
            <w:r w:rsidR="00D25518">
              <w:rPr>
                <w:color w:val="000000"/>
              </w:rPr>
              <w:t xml:space="preserve"> with example code snippets</w:t>
            </w:r>
            <w:r w:rsidR="00E54E53" w:rsidRPr="00F10134">
              <w:rPr>
                <w:color w:val="000000"/>
              </w:rPr>
              <w:t xml:space="preserve"> </w:t>
            </w:r>
          </w:p>
        </w:tc>
        <w:tc>
          <w:tcPr>
            <w:tcW w:w="589" w:type="pct"/>
            <w:vAlign w:val="center"/>
          </w:tcPr>
          <w:p w:rsidR="006F5232" w:rsidRPr="00F10134" w:rsidRDefault="006F5232" w:rsidP="00973937">
            <w:pPr>
              <w:jc w:val="center"/>
              <w:rPr>
                <w:rStyle w:val="font1"/>
              </w:rPr>
            </w:pPr>
          </w:p>
        </w:tc>
        <w:tc>
          <w:tcPr>
            <w:tcW w:w="454" w:type="pct"/>
            <w:gridSpan w:val="2"/>
            <w:vAlign w:val="center"/>
          </w:tcPr>
          <w:p w:rsidR="006F5232" w:rsidRPr="00D25518" w:rsidRDefault="00FF497A" w:rsidP="00973937">
            <w:pPr>
              <w:jc w:val="center"/>
              <w:rPr>
                <w:b/>
              </w:rPr>
            </w:pPr>
            <w:r w:rsidRPr="00D25518">
              <w:rPr>
                <w:b/>
              </w:rPr>
              <w:t>FLIP Class</w:t>
            </w:r>
          </w:p>
        </w:tc>
        <w:tc>
          <w:tcPr>
            <w:tcW w:w="228" w:type="pct"/>
            <w:vAlign w:val="center"/>
          </w:tcPr>
          <w:p w:rsidR="006F5232" w:rsidRPr="00F10134" w:rsidRDefault="006F5232" w:rsidP="00973937">
            <w:pPr>
              <w:tabs>
                <w:tab w:val="left" w:pos="225"/>
                <w:tab w:val="center" w:pos="2702"/>
              </w:tabs>
              <w:jc w:val="center"/>
            </w:pPr>
            <w:r w:rsidRPr="00F10134">
              <w:t>L</w:t>
            </w:r>
          </w:p>
        </w:tc>
        <w:tc>
          <w:tcPr>
            <w:tcW w:w="636" w:type="pct"/>
            <w:vAlign w:val="center"/>
          </w:tcPr>
          <w:p w:rsidR="006F5232" w:rsidRPr="00F10134" w:rsidRDefault="006F5232" w:rsidP="00973937">
            <w:pPr>
              <w:jc w:val="center"/>
            </w:pPr>
            <w:r w:rsidRPr="00F10134">
              <w:t>12</w:t>
            </w:r>
          </w:p>
        </w:tc>
        <w:tc>
          <w:tcPr>
            <w:tcW w:w="549" w:type="pct"/>
            <w:gridSpan w:val="2"/>
            <w:vAlign w:val="center"/>
          </w:tcPr>
          <w:p w:rsidR="006F5232" w:rsidRPr="00F10134" w:rsidRDefault="006F5232" w:rsidP="00973937">
            <w:pPr>
              <w:jc w:val="center"/>
            </w:pPr>
          </w:p>
        </w:tc>
        <w:tc>
          <w:tcPr>
            <w:tcW w:w="465" w:type="pct"/>
            <w:vAlign w:val="center"/>
          </w:tcPr>
          <w:p w:rsidR="006F5232" w:rsidRPr="00F10134" w:rsidRDefault="006F5232" w:rsidP="00483A06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</w:tr>
      <w:tr w:rsidR="00571CF6" w:rsidRPr="00F10134" w:rsidTr="00571CF6">
        <w:trPr>
          <w:trHeight w:val="77"/>
          <w:jc w:val="center"/>
        </w:trPr>
        <w:tc>
          <w:tcPr>
            <w:tcW w:w="260" w:type="pct"/>
            <w:vAlign w:val="center"/>
          </w:tcPr>
          <w:p w:rsidR="006F5232" w:rsidRPr="00F10134" w:rsidRDefault="006F5232" w:rsidP="00973937">
            <w:pPr>
              <w:jc w:val="center"/>
            </w:pPr>
            <w:r w:rsidRPr="00F10134">
              <w:lastRenderedPageBreak/>
              <w:br w:type="page"/>
              <w:t>1</w:t>
            </w:r>
          </w:p>
        </w:tc>
        <w:tc>
          <w:tcPr>
            <w:tcW w:w="910" w:type="pct"/>
            <w:gridSpan w:val="2"/>
            <w:vAlign w:val="center"/>
          </w:tcPr>
          <w:p w:rsidR="006F5232" w:rsidRPr="00F10134" w:rsidRDefault="006F5232" w:rsidP="00973937">
            <w:pPr>
              <w:autoSpaceDE w:val="0"/>
              <w:autoSpaceDN w:val="0"/>
              <w:adjustRightInd w:val="0"/>
            </w:pPr>
            <w:r w:rsidRPr="00F10134">
              <w:t>Introduction, if Expression, Nested if Expressions, if–else Expressions, Ternary Operator?:, Switch Statement</w:t>
            </w:r>
          </w:p>
        </w:tc>
        <w:tc>
          <w:tcPr>
            <w:tcW w:w="909" w:type="pct"/>
            <w:vAlign w:val="center"/>
          </w:tcPr>
          <w:p w:rsidR="006F5232" w:rsidRPr="00F10134" w:rsidRDefault="00E57A95" w:rsidP="00A64F26">
            <w:pPr>
              <w:widowControl w:val="0"/>
              <w:tabs>
                <w:tab w:val="left" w:pos="6828"/>
              </w:tabs>
              <w:rPr>
                <w:color w:val="000000"/>
              </w:rPr>
            </w:pPr>
            <w:r w:rsidRPr="00F10134">
              <w:rPr>
                <w:color w:val="000000"/>
              </w:rPr>
              <w:t>Explain the conditional statements of Java</w:t>
            </w:r>
          </w:p>
        </w:tc>
        <w:tc>
          <w:tcPr>
            <w:tcW w:w="589" w:type="pct"/>
            <w:vAlign w:val="center"/>
          </w:tcPr>
          <w:p w:rsidR="006F5232" w:rsidRPr="00F10134" w:rsidRDefault="006F5232" w:rsidP="00973937">
            <w:pPr>
              <w:jc w:val="center"/>
              <w:rPr>
                <w:rStyle w:val="font1"/>
              </w:rPr>
            </w:pPr>
          </w:p>
        </w:tc>
        <w:tc>
          <w:tcPr>
            <w:tcW w:w="454" w:type="pct"/>
            <w:gridSpan w:val="2"/>
            <w:vAlign w:val="center"/>
          </w:tcPr>
          <w:p w:rsidR="006F5232" w:rsidRPr="00F10134" w:rsidRDefault="006F5232" w:rsidP="00973937">
            <w:pPr>
              <w:jc w:val="center"/>
            </w:pPr>
            <w:r w:rsidRPr="00F10134">
              <w:t>BB/PPT</w:t>
            </w:r>
          </w:p>
        </w:tc>
        <w:tc>
          <w:tcPr>
            <w:tcW w:w="228" w:type="pct"/>
            <w:vAlign w:val="center"/>
          </w:tcPr>
          <w:p w:rsidR="006F5232" w:rsidRPr="00F10134" w:rsidRDefault="006F5232" w:rsidP="00973937">
            <w:pPr>
              <w:tabs>
                <w:tab w:val="left" w:pos="225"/>
                <w:tab w:val="center" w:pos="2702"/>
              </w:tabs>
              <w:jc w:val="center"/>
            </w:pPr>
            <w:r w:rsidRPr="00F10134">
              <w:t>L</w:t>
            </w:r>
          </w:p>
        </w:tc>
        <w:tc>
          <w:tcPr>
            <w:tcW w:w="636" w:type="pct"/>
            <w:vAlign w:val="center"/>
          </w:tcPr>
          <w:p w:rsidR="006F5232" w:rsidRPr="00F10134" w:rsidRDefault="006F5232" w:rsidP="00973937">
            <w:pPr>
              <w:jc w:val="center"/>
            </w:pPr>
            <w:r w:rsidRPr="00F10134">
              <w:t>13</w:t>
            </w:r>
          </w:p>
        </w:tc>
        <w:tc>
          <w:tcPr>
            <w:tcW w:w="549" w:type="pct"/>
            <w:gridSpan w:val="2"/>
            <w:vAlign w:val="center"/>
          </w:tcPr>
          <w:p w:rsidR="006F5232" w:rsidRPr="00F10134" w:rsidRDefault="006F5232" w:rsidP="00973937">
            <w:pPr>
              <w:jc w:val="center"/>
            </w:pPr>
          </w:p>
        </w:tc>
        <w:tc>
          <w:tcPr>
            <w:tcW w:w="465" w:type="pct"/>
            <w:vAlign w:val="center"/>
          </w:tcPr>
          <w:p w:rsidR="006F5232" w:rsidRPr="00F10134" w:rsidRDefault="006F5232" w:rsidP="00483A06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</w:tr>
      <w:tr w:rsidR="00571CF6" w:rsidRPr="00F10134" w:rsidTr="00571CF6">
        <w:trPr>
          <w:trHeight w:val="77"/>
          <w:jc w:val="center"/>
        </w:trPr>
        <w:tc>
          <w:tcPr>
            <w:tcW w:w="260" w:type="pct"/>
            <w:vAlign w:val="center"/>
          </w:tcPr>
          <w:p w:rsidR="006F5232" w:rsidRPr="00F10134" w:rsidRDefault="006F5232" w:rsidP="00973937">
            <w:pPr>
              <w:jc w:val="center"/>
            </w:pPr>
            <w:r w:rsidRPr="00F10134">
              <w:t>1</w:t>
            </w:r>
          </w:p>
        </w:tc>
        <w:tc>
          <w:tcPr>
            <w:tcW w:w="910" w:type="pct"/>
            <w:gridSpan w:val="2"/>
            <w:vAlign w:val="center"/>
          </w:tcPr>
          <w:p w:rsidR="006F5232" w:rsidRPr="00F10134" w:rsidRDefault="006F5232" w:rsidP="00D47518">
            <w:pPr>
              <w:spacing w:line="276" w:lineRule="auto"/>
              <w:ind w:right="178"/>
              <w:jc w:val="both"/>
            </w:pPr>
            <w:r w:rsidRPr="00F10134">
              <w:t xml:space="preserve"> Iteration</w:t>
            </w:r>
          </w:p>
          <w:p w:rsidR="006F5232" w:rsidRPr="00F10134" w:rsidRDefault="006F5232" w:rsidP="00D47518">
            <w:pPr>
              <w:autoSpaceDE w:val="0"/>
              <w:autoSpaceDN w:val="0"/>
              <w:adjustRightInd w:val="0"/>
            </w:pPr>
            <w:r w:rsidRPr="00F10134">
              <w:t>Statements, while Expression, do–while Loop, for Loop</w:t>
            </w:r>
            <w:r w:rsidR="00E57A95" w:rsidRPr="00F10134">
              <w:t>, Nested for Loop, For–Each for Loop, Break Statement, Continue Statement</w:t>
            </w:r>
          </w:p>
        </w:tc>
        <w:tc>
          <w:tcPr>
            <w:tcW w:w="909" w:type="pct"/>
            <w:vAlign w:val="center"/>
          </w:tcPr>
          <w:p w:rsidR="006F5232" w:rsidRPr="00F10134" w:rsidRDefault="00E830B7" w:rsidP="00E830B7">
            <w:pPr>
              <w:widowControl w:val="0"/>
              <w:tabs>
                <w:tab w:val="left" w:pos="6828"/>
              </w:tabs>
              <w:rPr>
                <w:color w:val="000000"/>
              </w:rPr>
            </w:pPr>
            <w:r>
              <w:rPr>
                <w:color w:val="000000"/>
              </w:rPr>
              <w:t>Illustrate the looping con</w:t>
            </w:r>
            <w:r w:rsidR="00E57A95" w:rsidRPr="00F10134">
              <w:rPr>
                <w:color w:val="000000"/>
              </w:rPr>
              <w:t xml:space="preserve">trol statements </w:t>
            </w:r>
            <w:r>
              <w:rPr>
                <w:color w:val="000000"/>
              </w:rPr>
              <w:t>like for, while do-while in</w:t>
            </w:r>
            <w:r w:rsidR="00E57A95" w:rsidRPr="00F10134">
              <w:rPr>
                <w:color w:val="000000"/>
              </w:rPr>
              <w:t xml:space="preserve"> Java</w:t>
            </w:r>
            <w:r>
              <w:rPr>
                <w:color w:val="000000"/>
              </w:rPr>
              <w:t xml:space="preserve"> with example code snippets</w:t>
            </w:r>
          </w:p>
        </w:tc>
        <w:tc>
          <w:tcPr>
            <w:tcW w:w="589" w:type="pct"/>
            <w:vAlign w:val="center"/>
          </w:tcPr>
          <w:p w:rsidR="006F5232" w:rsidRPr="00F10134" w:rsidRDefault="006F5232" w:rsidP="00973937">
            <w:pPr>
              <w:jc w:val="center"/>
              <w:rPr>
                <w:rStyle w:val="font1"/>
              </w:rPr>
            </w:pPr>
          </w:p>
        </w:tc>
        <w:tc>
          <w:tcPr>
            <w:tcW w:w="454" w:type="pct"/>
            <w:gridSpan w:val="2"/>
            <w:vAlign w:val="center"/>
          </w:tcPr>
          <w:p w:rsidR="006F5232" w:rsidRPr="00F10134" w:rsidRDefault="006F5232" w:rsidP="00973937">
            <w:pPr>
              <w:jc w:val="center"/>
            </w:pPr>
            <w:r w:rsidRPr="00F10134">
              <w:t>BB/PPT</w:t>
            </w:r>
          </w:p>
        </w:tc>
        <w:tc>
          <w:tcPr>
            <w:tcW w:w="228" w:type="pct"/>
            <w:vAlign w:val="center"/>
          </w:tcPr>
          <w:p w:rsidR="006F5232" w:rsidRPr="00F10134" w:rsidRDefault="006F5232" w:rsidP="00973937">
            <w:pPr>
              <w:tabs>
                <w:tab w:val="left" w:pos="225"/>
                <w:tab w:val="center" w:pos="2702"/>
              </w:tabs>
              <w:jc w:val="center"/>
            </w:pPr>
            <w:r w:rsidRPr="00F10134">
              <w:t>L</w:t>
            </w:r>
          </w:p>
        </w:tc>
        <w:tc>
          <w:tcPr>
            <w:tcW w:w="636" w:type="pct"/>
            <w:vAlign w:val="center"/>
          </w:tcPr>
          <w:p w:rsidR="006F5232" w:rsidRPr="00F10134" w:rsidRDefault="006F5232" w:rsidP="00973937">
            <w:pPr>
              <w:jc w:val="center"/>
            </w:pPr>
            <w:r w:rsidRPr="00F10134">
              <w:t>14</w:t>
            </w:r>
          </w:p>
        </w:tc>
        <w:tc>
          <w:tcPr>
            <w:tcW w:w="549" w:type="pct"/>
            <w:gridSpan w:val="2"/>
            <w:vAlign w:val="center"/>
          </w:tcPr>
          <w:p w:rsidR="006F5232" w:rsidRPr="00F10134" w:rsidRDefault="006F5232" w:rsidP="00973937">
            <w:pPr>
              <w:jc w:val="center"/>
            </w:pPr>
          </w:p>
        </w:tc>
        <w:tc>
          <w:tcPr>
            <w:tcW w:w="465" w:type="pct"/>
            <w:vAlign w:val="center"/>
          </w:tcPr>
          <w:p w:rsidR="006F5232" w:rsidRPr="00F10134" w:rsidRDefault="006F5232" w:rsidP="00483A06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</w:tr>
      <w:tr w:rsidR="00571CF6" w:rsidRPr="00F10134" w:rsidTr="00571CF6">
        <w:trPr>
          <w:trHeight w:val="146"/>
          <w:jc w:val="center"/>
        </w:trPr>
        <w:tc>
          <w:tcPr>
            <w:tcW w:w="260" w:type="pct"/>
            <w:vAlign w:val="center"/>
          </w:tcPr>
          <w:p w:rsidR="006F5232" w:rsidRPr="00F10134" w:rsidRDefault="006F5232" w:rsidP="00D162D9">
            <w:pPr>
              <w:jc w:val="center"/>
            </w:pPr>
            <w:r w:rsidRPr="00F10134">
              <w:br w:type="page"/>
              <w:t>2</w:t>
            </w:r>
          </w:p>
        </w:tc>
        <w:tc>
          <w:tcPr>
            <w:tcW w:w="910" w:type="pct"/>
            <w:gridSpan w:val="2"/>
            <w:vAlign w:val="center"/>
          </w:tcPr>
          <w:p w:rsidR="006F5232" w:rsidRPr="00F10134" w:rsidRDefault="006F5232" w:rsidP="00FB636A">
            <w:pPr>
              <w:autoSpaceDE w:val="0"/>
              <w:autoSpaceDN w:val="0"/>
              <w:adjustRightInd w:val="0"/>
            </w:pPr>
            <w:r w:rsidRPr="00F10134">
              <w:t>Introduction, Class Declaration and Modifiers</w:t>
            </w:r>
          </w:p>
        </w:tc>
        <w:tc>
          <w:tcPr>
            <w:tcW w:w="909" w:type="pct"/>
            <w:vAlign w:val="center"/>
          </w:tcPr>
          <w:p w:rsidR="006F5232" w:rsidRPr="00F10134" w:rsidRDefault="00F27902" w:rsidP="00A64F26">
            <w:pPr>
              <w:widowControl w:val="0"/>
              <w:tabs>
                <w:tab w:val="left" w:pos="6828"/>
              </w:tabs>
              <w:rPr>
                <w:color w:val="000000"/>
              </w:rPr>
            </w:pPr>
            <w:r>
              <w:rPr>
                <w:color w:val="000000"/>
              </w:rPr>
              <w:t>Illustrate class and its declaration with access modifiers</w:t>
            </w:r>
          </w:p>
        </w:tc>
        <w:tc>
          <w:tcPr>
            <w:tcW w:w="589" w:type="pct"/>
            <w:vAlign w:val="center"/>
          </w:tcPr>
          <w:p w:rsidR="006F5232" w:rsidRPr="00F10134" w:rsidRDefault="00F27902" w:rsidP="00825704">
            <w:pPr>
              <w:jc w:val="center"/>
              <w:rPr>
                <w:rStyle w:val="font1"/>
              </w:rPr>
            </w:pPr>
            <w:r>
              <w:rPr>
                <w:rStyle w:val="font1"/>
              </w:rPr>
              <w:t>CO2 – L3</w:t>
            </w:r>
          </w:p>
        </w:tc>
        <w:tc>
          <w:tcPr>
            <w:tcW w:w="454" w:type="pct"/>
            <w:gridSpan w:val="2"/>
            <w:vAlign w:val="center"/>
          </w:tcPr>
          <w:p w:rsidR="006F5232" w:rsidRPr="00F10134" w:rsidRDefault="006F5232" w:rsidP="00FB636A">
            <w:pPr>
              <w:jc w:val="center"/>
            </w:pPr>
            <w:r w:rsidRPr="00F10134">
              <w:t>BB/PPT</w:t>
            </w:r>
          </w:p>
        </w:tc>
        <w:tc>
          <w:tcPr>
            <w:tcW w:w="228" w:type="pct"/>
            <w:vAlign w:val="center"/>
          </w:tcPr>
          <w:p w:rsidR="006F5232" w:rsidRPr="00F10134" w:rsidRDefault="006F5232" w:rsidP="00976C20">
            <w:pPr>
              <w:tabs>
                <w:tab w:val="left" w:pos="3384"/>
              </w:tabs>
              <w:jc w:val="center"/>
              <w:rPr>
                <w:rStyle w:val="font1"/>
              </w:rPr>
            </w:pPr>
            <w:r w:rsidRPr="00F10134">
              <w:rPr>
                <w:rStyle w:val="font1"/>
              </w:rPr>
              <w:t>L</w:t>
            </w:r>
          </w:p>
        </w:tc>
        <w:tc>
          <w:tcPr>
            <w:tcW w:w="636" w:type="pct"/>
            <w:vAlign w:val="center"/>
          </w:tcPr>
          <w:p w:rsidR="006F5232" w:rsidRPr="00F10134" w:rsidRDefault="006F5232" w:rsidP="003B2545">
            <w:pPr>
              <w:tabs>
                <w:tab w:val="left" w:pos="3384"/>
              </w:tabs>
              <w:jc w:val="center"/>
              <w:rPr>
                <w:rStyle w:val="font1"/>
              </w:rPr>
            </w:pPr>
            <w:r w:rsidRPr="00F10134">
              <w:rPr>
                <w:rStyle w:val="font1"/>
              </w:rPr>
              <w:t>16</w:t>
            </w:r>
          </w:p>
        </w:tc>
        <w:tc>
          <w:tcPr>
            <w:tcW w:w="549" w:type="pct"/>
            <w:gridSpan w:val="2"/>
            <w:vAlign w:val="center"/>
          </w:tcPr>
          <w:p w:rsidR="006F5232" w:rsidRPr="00F10134" w:rsidRDefault="006F5232" w:rsidP="00AA4779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  <w:tc>
          <w:tcPr>
            <w:tcW w:w="465" w:type="pct"/>
            <w:vAlign w:val="center"/>
          </w:tcPr>
          <w:p w:rsidR="006F5232" w:rsidRPr="00F10134" w:rsidRDefault="006F5232" w:rsidP="00483A06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</w:tr>
      <w:tr w:rsidR="00571CF6" w:rsidRPr="00F10134" w:rsidTr="00571CF6">
        <w:trPr>
          <w:trHeight w:val="1907"/>
          <w:jc w:val="center"/>
        </w:trPr>
        <w:tc>
          <w:tcPr>
            <w:tcW w:w="260" w:type="pct"/>
            <w:vAlign w:val="center"/>
          </w:tcPr>
          <w:p w:rsidR="006F5232" w:rsidRPr="00F10134" w:rsidRDefault="006F5232" w:rsidP="00D162D9">
            <w:pPr>
              <w:jc w:val="center"/>
            </w:pPr>
            <w:r w:rsidRPr="00F10134">
              <w:t>2</w:t>
            </w:r>
          </w:p>
        </w:tc>
        <w:tc>
          <w:tcPr>
            <w:tcW w:w="910" w:type="pct"/>
            <w:gridSpan w:val="2"/>
            <w:vAlign w:val="center"/>
          </w:tcPr>
          <w:p w:rsidR="006F5232" w:rsidRPr="00F10134" w:rsidRDefault="006F5232" w:rsidP="00D47518">
            <w:pPr>
              <w:spacing w:line="276" w:lineRule="auto"/>
              <w:ind w:left="148" w:right="178"/>
            </w:pPr>
            <w:r w:rsidRPr="00F10134">
              <w:t>Class Members, Declaration of Class Objects, Assigning One Object to Another.</w:t>
            </w:r>
          </w:p>
        </w:tc>
        <w:tc>
          <w:tcPr>
            <w:tcW w:w="909" w:type="pct"/>
            <w:vAlign w:val="center"/>
          </w:tcPr>
          <w:p w:rsidR="006F5232" w:rsidRPr="00F10134" w:rsidRDefault="00F27902" w:rsidP="00A64F26">
            <w:pPr>
              <w:widowControl w:val="0"/>
              <w:tabs>
                <w:tab w:val="left" w:pos="6828"/>
              </w:tabs>
              <w:rPr>
                <w:color w:val="000000"/>
              </w:rPr>
            </w:pPr>
            <w:r>
              <w:rPr>
                <w:color w:val="000000"/>
              </w:rPr>
              <w:t>Define class members, objects and experiment with assigning one object to another</w:t>
            </w:r>
          </w:p>
        </w:tc>
        <w:tc>
          <w:tcPr>
            <w:tcW w:w="589" w:type="pct"/>
            <w:vAlign w:val="center"/>
          </w:tcPr>
          <w:p w:rsidR="006F5232" w:rsidRPr="00F10134" w:rsidRDefault="006F5232" w:rsidP="00825704">
            <w:pPr>
              <w:jc w:val="center"/>
              <w:rPr>
                <w:rStyle w:val="font1"/>
              </w:rPr>
            </w:pPr>
          </w:p>
        </w:tc>
        <w:tc>
          <w:tcPr>
            <w:tcW w:w="454" w:type="pct"/>
            <w:gridSpan w:val="2"/>
            <w:vAlign w:val="center"/>
          </w:tcPr>
          <w:p w:rsidR="006F5232" w:rsidRPr="00F10134" w:rsidRDefault="006F5232" w:rsidP="00FB636A">
            <w:pPr>
              <w:jc w:val="center"/>
            </w:pPr>
            <w:r w:rsidRPr="00F10134">
              <w:t>BB/PPT</w:t>
            </w:r>
          </w:p>
        </w:tc>
        <w:tc>
          <w:tcPr>
            <w:tcW w:w="228" w:type="pct"/>
            <w:vAlign w:val="center"/>
          </w:tcPr>
          <w:p w:rsidR="006F5232" w:rsidRPr="00F10134" w:rsidRDefault="006F5232" w:rsidP="00976C20">
            <w:pPr>
              <w:tabs>
                <w:tab w:val="left" w:pos="3384"/>
              </w:tabs>
              <w:jc w:val="center"/>
              <w:rPr>
                <w:rStyle w:val="font1"/>
              </w:rPr>
            </w:pPr>
            <w:r w:rsidRPr="00F10134">
              <w:rPr>
                <w:rStyle w:val="font1"/>
              </w:rPr>
              <w:t>L</w:t>
            </w:r>
          </w:p>
        </w:tc>
        <w:tc>
          <w:tcPr>
            <w:tcW w:w="636" w:type="pct"/>
            <w:vAlign w:val="center"/>
          </w:tcPr>
          <w:p w:rsidR="006F5232" w:rsidRPr="00F10134" w:rsidRDefault="006F5232" w:rsidP="00483A06">
            <w:pPr>
              <w:tabs>
                <w:tab w:val="left" w:pos="3384"/>
              </w:tabs>
              <w:jc w:val="center"/>
              <w:rPr>
                <w:rStyle w:val="font1"/>
              </w:rPr>
            </w:pPr>
            <w:r w:rsidRPr="00F10134">
              <w:rPr>
                <w:rStyle w:val="font1"/>
              </w:rPr>
              <w:t>18</w:t>
            </w:r>
          </w:p>
        </w:tc>
        <w:tc>
          <w:tcPr>
            <w:tcW w:w="549" w:type="pct"/>
            <w:gridSpan w:val="2"/>
            <w:vAlign w:val="center"/>
          </w:tcPr>
          <w:p w:rsidR="006F5232" w:rsidRPr="00F10134" w:rsidRDefault="006F5232" w:rsidP="009C06A9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  <w:tc>
          <w:tcPr>
            <w:tcW w:w="465" w:type="pct"/>
            <w:vAlign w:val="center"/>
          </w:tcPr>
          <w:p w:rsidR="006F5232" w:rsidRPr="00F10134" w:rsidRDefault="006F5232" w:rsidP="00483A06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</w:tr>
      <w:tr w:rsidR="00571CF6" w:rsidRPr="00F10134" w:rsidTr="00571CF6">
        <w:trPr>
          <w:trHeight w:val="146"/>
          <w:jc w:val="center"/>
        </w:trPr>
        <w:tc>
          <w:tcPr>
            <w:tcW w:w="260" w:type="pct"/>
            <w:vAlign w:val="center"/>
          </w:tcPr>
          <w:p w:rsidR="006F5232" w:rsidRPr="00F10134" w:rsidRDefault="006F5232" w:rsidP="00D162D9">
            <w:pPr>
              <w:jc w:val="center"/>
            </w:pPr>
            <w:r w:rsidRPr="00F10134">
              <w:t>2</w:t>
            </w:r>
          </w:p>
        </w:tc>
        <w:tc>
          <w:tcPr>
            <w:tcW w:w="910" w:type="pct"/>
            <w:gridSpan w:val="2"/>
            <w:vAlign w:val="center"/>
          </w:tcPr>
          <w:p w:rsidR="006F5232" w:rsidRPr="00F10134" w:rsidRDefault="006F5232" w:rsidP="00FB636A">
            <w:r w:rsidRPr="00F10134">
              <w:t>Introduction, Defining Methods</w:t>
            </w:r>
          </w:p>
        </w:tc>
        <w:tc>
          <w:tcPr>
            <w:tcW w:w="909" w:type="pct"/>
            <w:vAlign w:val="center"/>
          </w:tcPr>
          <w:p w:rsidR="006F5232" w:rsidRPr="00F10134" w:rsidRDefault="00F27902" w:rsidP="00A64F26">
            <w:pPr>
              <w:widowControl w:val="0"/>
              <w:tabs>
                <w:tab w:val="left" w:pos="6828"/>
              </w:tabs>
              <w:rPr>
                <w:color w:val="000000"/>
              </w:rPr>
            </w:pPr>
            <w:r>
              <w:rPr>
                <w:color w:val="000000"/>
              </w:rPr>
              <w:t>Construction of methods to a class</w:t>
            </w:r>
          </w:p>
        </w:tc>
        <w:tc>
          <w:tcPr>
            <w:tcW w:w="589" w:type="pct"/>
            <w:vAlign w:val="center"/>
          </w:tcPr>
          <w:p w:rsidR="006F5232" w:rsidRPr="00F10134" w:rsidRDefault="006F5232" w:rsidP="00825704">
            <w:pPr>
              <w:jc w:val="center"/>
              <w:rPr>
                <w:rStyle w:val="font1"/>
              </w:rPr>
            </w:pPr>
          </w:p>
        </w:tc>
        <w:tc>
          <w:tcPr>
            <w:tcW w:w="454" w:type="pct"/>
            <w:gridSpan w:val="2"/>
            <w:vAlign w:val="center"/>
          </w:tcPr>
          <w:p w:rsidR="006F5232" w:rsidRPr="00F10134" w:rsidRDefault="006F5232" w:rsidP="00FB636A">
            <w:pPr>
              <w:jc w:val="center"/>
            </w:pPr>
            <w:r w:rsidRPr="00F10134">
              <w:t>BB/PPT</w:t>
            </w:r>
          </w:p>
        </w:tc>
        <w:tc>
          <w:tcPr>
            <w:tcW w:w="228" w:type="pct"/>
            <w:vAlign w:val="center"/>
          </w:tcPr>
          <w:p w:rsidR="006F5232" w:rsidRPr="00F10134" w:rsidRDefault="006F5232" w:rsidP="00976C20">
            <w:pPr>
              <w:tabs>
                <w:tab w:val="left" w:pos="3384"/>
              </w:tabs>
              <w:jc w:val="center"/>
              <w:rPr>
                <w:rStyle w:val="font1"/>
              </w:rPr>
            </w:pPr>
            <w:r w:rsidRPr="00F10134">
              <w:rPr>
                <w:rStyle w:val="font1"/>
              </w:rPr>
              <w:t>L</w:t>
            </w:r>
          </w:p>
        </w:tc>
        <w:tc>
          <w:tcPr>
            <w:tcW w:w="636" w:type="pct"/>
            <w:vAlign w:val="center"/>
          </w:tcPr>
          <w:p w:rsidR="006F5232" w:rsidRPr="00F10134" w:rsidRDefault="006F5232" w:rsidP="00483A06">
            <w:pPr>
              <w:tabs>
                <w:tab w:val="left" w:pos="3384"/>
              </w:tabs>
              <w:jc w:val="center"/>
              <w:rPr>
                <w:rStyle w:val="font1"/>
              </w:rPr>
            </w:pPr>
            <w:r w:rsidRPr="00F10134">
              <w:rPr>
                <w:rStyle w:val="font1"/>
              </w:rPr>
              <w:t>19</w:t>
            </w:r>
          </w:p>
        </w:tc>
        <w:tc>
          <w:tcPr>
            <w:tcW w:w="549" w:type="pct"/>
            <w:gridSpan w:val="2"/>
            <w:vAlign w:val="center"/>
          </w:tcPr>
          <w:p w:rsidR="006F5232" w:rsidRPr="00F10134" w:rsidRDefault="006F5232" w:rsidP="009C06A9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  <w:tc>
          <w:tcPr>
            <w:tcW w:w="465" w:type="pct"/>
            <w:vAlign w:val="center"/>
          </w:tcPr>
          <w:p w:rsidR="006F5232" w:rsidRPr="00F10134" w:rsidRDefault="006F5232" w:rsidP="00483A06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</w:tr>
      <w:tr w:rsidR="00571CF6" w:rsidRPr="00F10134" w:rsidTr="00571CF6">
        <w:trPr>
          <w:trHeight w:val="146"/>
          <w:jc w:val="center"/>
        </w:trPr>
        <w:tc>
          <w:tcPr>
            <w:tcW w:w="260" w:type="pct"/>
            <w:vAlign w:val="center"/>
          </w:tcPr>
          <w:p w:rsidR="006F5232" w:rsidRPr="00F10134" w:rsidRDefault="006F5232" w:rsidP="00973937">
            <w:pPr>
              <w:jc w:val="center"/>
            </w:pPr>
            <w:r w:rsidRPr="00F10134">
              <w:t>2</w:t>
            </w:r>
          </w:p>
        </w:tc>
        <w:tc>
          <w:tcPr>
            <w:tcW w:w="910" w:type="pct"/>
            <w:gridSpan w:val="2"/>
            <w:vAlign w:val="center"/>
          </w:tcPr>
          <w:p w:rsidR="006F5232" w:rsidRPr="00F10134" w:rsidRDefault="006F5232" w:rsidP="00973937">
            <w:pPr>
              <w:autoSpaceDE w:val="0"/>
              <w:autoSpaceDN w:val="0"/>
              <w:adjustRightInd w:val="0"/>
            </w:pPr>
            <w:r w:rsidRPr="00F10134">
              <w:t>Overloaded Methods, Constructors, Overloaded Constructor Methods</w:t>
            </w:r>
          </w:p>
        </w:tc>
        <w:tc>
          <w:tcPr>
            <w:tcW w:w="909" w:type="pct"/>
            <w:vAlign w:val="center"/>
          </w:tcPr>
          <w:p w:rsidR="006F5232" w:rsidRPr="00F10134" w:rsidRDefault="00F27902" w:rsidP="00973937">
            <w:pPr>
              <w:widowControl w:val="0"/>
              <w:tabs>
                <w:tab w:val="left" w:pos="6828"/>
              </w:tabs>
              <w:rPr>
                <w:color w:val="000000"/>
              </w:rPr>
            </w:pPr>
            <w:r>
              <w:rPr>
                <w:color w:val="000000"/>
              </w:rPr>
              <w:t>Identify constructors to a defined class and overloaded methods</w:t>
            </w:r>
          </w:p>
        </w:tc>
        <w:tc>
          <w:tcPr>
            <w:tcW w:w="589" w:type="pct"/>
            <w:vAlign w:val="center"/>
          </w:tcPr>
          <w:p w:rsidR="006F5232" w:rsidRPr="00F10134" w:rsidRDefault="006F5232" w:rsidP="00973937">
            <w:pPr>
              <w:jc w:val="center"/>
              <w:rPr>
                <w:rStyle w:val="font1"/>
              </w:rPr>
            </w:pPr>
          </w:p>
        </w:tc>
        <w:tc>
          <w:tcPr>
            <w:tcW w:w="454" w:type="pct"/>
            <w:gridSpan w:val="2"/>
            <w:vAlign w:val="center"/>
          </w:tcPr>
          <w:p w:rsidR="006F5232" w:rsidRPr="00F10134" w:rsidRDefault="006F5232" w:rsidP="00973937">
            <w:pPr>
              <w:jc w:val="center"/>
            </w:pPr>
            <w:r w:rsidRPr="00F10134">
              <w:t>BB/PPT</w:t>
            </w:r>
          </w:p>
        </w:tc>
        <w:tc>
          <w:tcPr>
            <w:tcW w:w="228" w:type="pct"/>
            <w:vAlign w:val="center"/>
          </w:tcPr>
          <w:p w:rsidR="006F5232" w:rsidRPr="00F10134" w:rsidRDefault="006F5232" w:rsidP="00973937">
            <w:pPr>
              <w:tabs>
                <w:tab w:val="left" w:pos="3384"/>
              </w:tabs>
              <w:jc w:val="center"/>
              <w:rPr>
                <w:rStyle w:val="font1"/>
              </w:rPr>
            </w:pPr>
            <w:r w:rsidRPr="00F10134">
              <w:rPr>
                <w:rStyle w:val="font1"/>
              </w:rPr>
              <w:t>L</w:t>
            </w:r>
          </w:p>
        </w:tc>
        <w:tc>
          <w:tcPr>
            <w:tcW w:w="636" w:type="pct"/>
            <w:vAlign w:val="center"/>
          </w:tcPr>
          <w:p w:rsidR="006F5232" w:rsidRPr="00F10134" w:rsidRDefault="006F5232" w:rsidP="00973937">
            <w:pPr>
              <w:tabs>
                <w:tab w:val="left" w:pos="3384"/>
              </w:tabs>
              <w:jc w:val="center"/>
              <w:rPr>
                <w:rStyle w:val="font1"/>
              </w:rPr>
            </w:pPr>
            <w:r w:rsidRPr="00F10134">
              <w:rPr>
                <w:rStyle w:val="font1"/>
              </w:rPr>
              <w:t>22</w:t>
            </w:r>
          </w:p>
        </w:tc>
        <w:tc>
          <w:tcPr>
            <w:tcW w:w="549" w:type="pct"/>
            <w:gridSpan w:val="2"/>
            <w:vAlign w:val="center"/>
          </w:tcPr>
          <w:p w:rsidR="006F5232" w:rsidRPr="00F10134" w:rsidRDefault="006F5232" w:rsidP="0084654F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  <w:tc>
          <w:tcPr>
            <w:tcW w:w="465" w:type="pct"/>
            <w:vAlign w:val="center"/>
          </w:tcPr>
          <w:p w:rsidR="006F5232" w:rsidRPr="00F10134" w:rsidRDefault="006F5232" w:rsidP="00483A06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</w:tr>
      <w:tr w:rsidR="00571CF6" w:rsidRPr="00F10134" w:rsidTr="00571CF6">
        <w:trPr>
          <w:trHeight w:val="146"/>
          <w:jc w:val="center"/>
        </w:trPr>
        <w:tc>
          <w:tcPr>
            <w:tcW w:w="260" w:type="pct"/>
            <w:vAlign w:val="center"/>
          </w:tcPr>
          <w:p w:rsidR="006F5232" w:rsidRPr="00F10134" w:rsidRDefault="006F5232" w:rsidP="00973937">
            <w:pPr>
              <w:jc w:val="center"/>
            </w:pPr>
            <w:r w:rsidRPr="00F10134">
              <w:t>2</w:t>
            </w:r>
          </w:p>
        </w:tc>
        <w:tc>
          <w:tcPr>
            <w:tcW w:w="910" w:type="pct"/>
            <w:gridSpan w:val="2"/>
            <w:vAlign w:val="center"/>
          </w:tcPr>
          <w:p w:rsidR="006F5232" w:rsidRPr="00F10134" w:rsidRDefault="006F5232" w:rsidP="00973937">
            <w:pPr>
              <w:autoSpaceDE w:val="0"/>
              <w:autoSpaceDN w:val="0"/>
              <w:adjustRightInd w:val="0"/>
            </w:pPr>
            <w:r w:rsidRPr="00F10134">
              <w:t>Class Objects as Parameters in Methods, Access Control, Accessing Private Members of Class</w:t>
            </w:r>
          </w:p>
        </w:tc>
        <w:tc>
          <w:tcPr>
            <w:tcW w:w="909" w:type="pct"/>
            <w:vAlign w:val="center"/>
          </w:tcPr>
          <w:p w:rsidR="006F5232" w:rsidRPr="00F10134" w:rsidRDefault="00F27902" w:rsidP="00973937">
            <w:pPr>
              <w:widowControl w:val="0"/>
              <w:tabs>
                <w:tab w:val="left" w:pos="6828"/>
              </w:tabs>
              <w:rPr>
                <w:color w:val="000000"/>
              </w:rPr>
            </w:pPr>
            <w:r>
              <w:rPr>
                <w:color w:val="000000"/>
              </w:rPr>
              <w:t>Make use of class object as a parameter to a method and accessing private members</w:t>
            </w:r>
          </w:p>
        </w:tc>
        <w:tc>
          <w:tcPr>
            <w:tcW w:w="589" w:type="pct"/>
            <w:vAlign w:val="center"/>
          </w:tcPr>
          <w:p w:rsidR="006F5232" w:rsidRPr="00F10134" w:rsidRDefault="006F5232" w:rsidP="00973937">
            <w:pPr>
              <w:jc w:val="center"/>
              <w:rPr>
                <w:rStyle w:val="font1"/>
              </w:rPr>
            </w:pPr>
          </w:p>
        </w:tc>
        <w:tc>
          <w:tcPr>
            <w:tcW w:w="454" w:type="pct"/>
            <w:gridSpan w:val="2"/>
            <w:vAlign w:val="center"/>
          </w:tcPr>
          <w:p w:rsidR="006F5232" w:rsidRPr="00F10134" w:rsidRDefault="006F5232" w:rsidP="00973937">
            <w:pPr>
              <w:jc w:val="center"/>
            </w:pPr>
            <w:r w:rsidRPr="00F10134">
              <w:t>BB/PPT</w:t>
            </w:r>
          </w:p>
        </w:tc>
        <w:tc>
          <w:tcPr>
            <w:tcW w:w="228" w:type="pct"/>
            <w:vAlign w:val="center"/>
          </w:tcPr>
          <w:p w:rsidR="006F5232" w:rsidRPr="00F10134" w:rsidRDefault="006F5232" w:rsidP="00973937">
            <w:pPr>
              <w:tabs>
                <w:tab w:val="left" w:pos="3384"/>
              </w:tabs>
              <w:jc w:val="center"/>
              <w:rPr>
                <w:rStyle w:val="font1"/>
              </w:rPr>
            </w:pPr>
            <w:r w:rsidRPr="00F10134">
              <w:rPr>
                <w:rStyle w:val="font1"/>
              </w:rPr>
              <w:t>L</w:t>
            </w:r>
          </w:p>
        </w:tc>
        <w:tc>
          <w:tcPr>
            <w:tcW w:w="636" w:type="pct"/>
            <w:vAlign w:val="center"/>
          </w:tcPr>
          <w:p w:rsidR="006F5232" w:rsidRPr="00F10134" w:rsidRDefault="006F5232" w:rsidP="00973937">
            <w:pPr>
              <w:tabs>
                <w:tab w:val="left" w:pos="3384"/>
              </w:tabs>
              <w:jc w:val="center"/>
              <w:rPr>
                <w:rStyle w:val="font1"/>
              </w:rPr>
            </w:pPr>
            <w:r w:rsidRPr="00F10134">
              <w:rPr>
                <w:rStyle w:val="font1"/>
              </w:rPr>
              <w:t>24</w:t>
            </w:r>
          </w:p>
        </w:tc>
        <w:tc>
          <w:tcPr>
            <w:tcW w:w="549" w:type="pct"/>
            <w:gridSpan w:val="2"/>
            <w:vAlign w:val="center"/>
          </w:tcPr>
          <w:p w:rsidR="006F5232" w:rsidRPr="00F10134" w:rsidRDefault="006F5232" w:rsidP="0084654F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  <w:tc>
          <w:tcPr>
            <w:tcW w:w="465" w:type="pct"/>
            <w:vAlign w:val="center"/>
          </w:tcPr>
          <w:p w:rsidR="006F5232" w:rsidRPr="00F10134" w:rsidRDefault="006F5232" w:rsidP="00483A06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</w:tr>
      <w:tr w:rsidR="00571CF6" w:rsidRPr="00F10134" w:rsidTr="00571CF6">
        <w:trPr>
          <w:trHeight w:val="146"/>
          <w:jc w:val="center"/>
        </w:trPr>
        <w:tc>
          <w:tcPr>
            <w:tcW w:w="260" w:type="pct"/>
            <w:vAlign w:val="center"/>
          </w:tcPr>
          <w:p w:rsidR="006F5232" w:rsidRPr="00F10134" w:rsidRDefault="006F5232" w:rsidP="00D162D9">
            <w:pPr>
              <w:jc w:val="center"/>
            </w:pPr>
            <w:r w:rsidRPr="00F10134">
              <w:t>2</w:t>
            </w:r>
          </w:p>
        </w:tc>
        <w:tc>
          <w:tcPr>
            <w:tcW w:w="910" w:type="pct"/>
            <w:gridSpan w:val="2"/>
            <w:vAlign w:val="center"/>
          </w:tcPr>
          <w:p w:rsidR="006F5232" w:rsidRPr="00F10134" w:rsidRDefault="006F5232" w:rsidP="00FB636A">
            <w:pPr>
              <w:autoSpaceDE w:val="0"/>
              <w:autoSpaceDN w:val="0"/>
              <w:adjustRightInd w:val="0"/>
            </w:pPr>
            <w:r w:rsidRPr="00F10134">
              <w:t xml:space="preserve">Recursive Methods, final method, Passing </w:t>
            </w:r>
            <w:r w:rsidRPr="00F10134">
              <w:lastRenderedPageBreak/>
              <w:t>Arguments by Value and by Reference</w:t>
            </w:r>
          </w:p>
        </w:tc>
        <w:tc>
          <w:tcPr>
            <w:tcW w:w="909" w:type="pct"/>
            <w:vAlign w:val="center"/>
          </w:tcPr>
          <w:p w:rsidR="006F5232" w:rsidRPr="00F10134" w:rsidRDefault="0082488A" w:rsidP="00A64F26">
            <w:pPr>
              <w:widowControl w:val="0"/>
              <w:tabs>
                <w:tab w:val="left" w:pos="6828"/>
              </w:tabs>
              <w:rPr>
                <w:color w:val="000000"/>
              </w:rPr>
            </w:pPr>
            <w:r>
              <w:rPr>
                <w:color w:val="000000"/>
              </w:rPr>
              <w:lastRenderedPageBreak/>
              <w:t>Illustrate Recursive methods in Java</w:t>
            </w:r>
          </w:p>
        </w:tc>
        <w:tc>
          <w:tcPr>
            <w:tcW w:w="589" w:type="pct"/>
            <w:vAlign w:val="center"/>
          </w:tcPr>
          <w:p w:rsidR="006F5232" w:rsidRPr="00F10134" w:rsidRDefault="006F5232" w:rsidP="00F6432C">
            <w:pPr>
              <w:jc w:val="center"/>
              <w:rPr>
                <w:rStyle w:val="font1"/>
              </w:rPr>
            </w:pPr>
          </w:p>
        </w:tc>
        <w:tc>
          <w:tcPr>
            <w:tcW w:w="454" w:type="pct"/>
            <w:gridSpan w:val="2"/>
            <w:vAlign w:val="center"/>
          </w:tcPr>
          <w:p w:rsidR="006F5232" w:rsidRPr="00F10134" w:rsidRDefault="006F5232" w:rsidP="00FB636A">
            <w:pPr>
              <w:jc w:val="center"/>
            </w:pPr>
            <w:r w:rsidRPr="00F10134">
              <w:t>BB/PPT</w:t>
            </w:r>
          </w:p>
        </w:tc>
        <w:tc>
          <w:tcPr>
            <w:tcW w:w="228" w:type="pct"/>
            <w:vAlign w:val="center"/>
          </w:tcPr>
          <w:p w:rsidR="006F5232" w:rsidRPr="00F10134" w:rsidRDefault="006F5232" w:rsidP="00976C20">
            <w:pPr>
              <w:tabs>
                <w:tab w:val="left" w:pos="3384"/>
              </w:tabs>
              <w:jc w:val="center"/>
              <w:rPr>
                <w:rStyle w:val="font1"/>
              </w:rPr>
            </w:pPr>
            <w:r w:rsidRPr="00F10134">
              <w:rPr>
                <w:rStyle w:val="font1"/>
              </w:rPr>
              <w:t>L</w:t>
            </w:r>
          </w:p>
        </w:tc>
        <w:tc>
          <w:tcPr>
            <w:tcW w:w="636" w:type="pct"/>
            <w:vAlign w:val="center"/>
          </w:tcPr>
          <w:p w:rsidR="006F5232" w:rsidRPr="00F10134" w:rsidRDefault="006F5232" w:rsidP="00483A06">
            <w:pPr>
              <w:tabs>
                <w:tab w:val="left" w:pos="3384"/>
              </w:tabs>
              <w:jc w:val="center"/>
              <w:rPr>
                <w:rStyle w:val="font1"/>
              </w:rPr>
            </w:pPr>
            <w:r w:rsidRPr="00F10134">
              <w:rPr>
                <w:rStyle w:val="font1"/>
              </w:rPr>
              <w:t>25</w:t>
            </w:r>
          </w:p>
        </w:tc>
        <w:tc>
          <w:tcPr>
            <w:tcW w:w="549" w:type="pct"/>
            <w:gridSpan w:val="2"/>
            <w:vAlign w:val="center"/>
          </w:tcPr>
          <w:p w:rsidR="006F5232" w:rsidRPr="00F10134" w:rsidRDefault="006F5232" w:rsidP="009C06A9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  <w:tc>
          <w:tcPr>
            <w:tcW w:w="465" w:type="pct"/>
            <w:vAlign w:val="center"/>
          </w:tcPr>
          <w:p w:rsidR="006F5232" w:rsidRPr="00F10134" w:rsidRDefault="006F5232" w:rsidP="00483A06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</w:tr>
      <w:tr w:rsidR="00571CF6" w:rsidRPr="00F10134" w:rsidTr="00571CF6">
        <w:trPr>
          <w:trHeight w:val="595"/>
          <w:jc w:val="center"/>
        </w:trPr>
        <w:tc>
          <w:tcPr>
            <w:tcW w:w="260" w:type="pct"/>
            <w:vAlign w:val="center"/>
          </w:tcPr>
          <w:p w:rsidR="006F5232" w:rsidRPr="00F10134" w:rsidRDefault="006F5232" w:rsidP="00D162D9">
            <w:pPr>
              <w:jc w:val="center"/>
            </w:pPr>
            <w:r w:rsidRPr="00F10134">
              <w:lastRenderedPageBreak/>
              <w:t>2</w:t>
            </w:r>
          </w:p>
        </w:tc>
        <w:tc>
          <w:tcPr>
            <w:tcW w:w="910" w:type="pct"/>
            <w:gridSpan w:val="2"/>
            <w:vAlign w:val="center"/>
          </w:tcPr>
          <w:p w:rsidR="006F5232" w:rsidRPr="00F10134" w:rsidRDefault="006F5232" w:rsidP="00D47518">
            <w:pPr>
              <w:spacing w:line="276" w:lineRule="auto"/>
              <w:ind w:left="148" w:right="178"/>
              <w:rPr>
                <w:b/>
              </w:rPr>
            </w:pPr>
            <w:r w:rsidRPr="00F10134">
              <w:t>Keyword this, final and static, Nested classes.</w:t>
            </w:r>
          </w:p>
        </w:tc>
        <w:tc>
          <w:tcPr>
            <w:tcW w:w="909" w:type="pct"/>
            <w:vAlign w:val="center"/>
          </w:tcPr>
          <w:p w:rsidR="006F5232" w:rsidRPr="00F10134" w:rsidRDefault="0082488A" w:rsidP="00A64F26">
            <w:pPr>
              <w:widowControl w:val="0"/>
              <w:tabs>
                <w:tab w:val="left" w:pos="6828"/>
              </w:tabs>
              <w:rPr>
                <w:color w:val="000000"/>
              </w:rPr>
            </w:pPr>
            <w:r>
              <w:rPr>
                <w:color w:val="000000"/>
              </w:rPr>
              <w:t>Demonstrate this, final and static keywords and make use of nested classes</w:t>
            </w:r>
          </w:p>
        </w:tc>
        <w:tc>
          <w:tcPr>
            <w:tcW w:w="589" w:type="pct"/>
            <w:vAlign w:val="center"/>
          </w:tcPr>
          <w:p w:rsidR="006F5232" w:rsidRPr="00F10134" w:rsidRDefault="006F5232" w:rsidP="00F6432C">
            <w:pPr>
              <w:jc w:val="center"/>
              <w:rPr>
                <w:rStyle w:val="font1"/>
              </w:rPr>
            </w:pPr>
          </w:p>
        </w:tc>
        <w:tc>
          <w:tcPr>
            <w:tcW w:w="454" w:type="pct"/>
            <w:gridSpan w:val="2"/>
            <w:vAlign w:val="center"/>
          </w:tcPr>
          <w:p w:rsidR="006F5232" w:rsidRPr="00F10134" w:rsidRDefault="006F5232" w:rsidP="00FB636A">
            <w:pPr>
              <w:jc w:val="center"/>
            </w:pPr>
            <w:r w:rsidRPr="00F10134">
              <w:t>BB/PPT</w:t>
            </w:r>
          </w:p>
        </w:tc>
        <w:tc>
          <w:tcPr>
            <w:tcW w:w="228" w:type="pct"/>
            <w:vAlign w:val="center"/>
          </w:tcPr>
          <w:p w:rsidR="006F5232" w:rsidRPr="00F10134" w:rsidRDefault="006F5232" w:rsidP="00976C20">
            <w:pPr>
              <w:tabs>
                <w:tab w:val="left" w:pos="3384"/>
              </w:tabs>
              <w:jc w:val="center"/>
              <w:rPr>
                <w:rStyle w:val="font1"/>
              </w:rPr>
            </w:pPr>
            <w:r w:rsidRPr="00F10134">
              <w:rPr>
                <w:rStyle w:val="font1"/>
              </w:rPr>
              <w:t>L</w:t>
            </w:r>
          </w:p>
        </w:tc>
        <w:tc>
          <w:tcPr>
            <w:tcW w:w="636" w:type="pct"/>
            <w:vAlign w:val="center"/>
          </w:tcPr>
          <w:p w:rsidR="006F5232" w:rsidRPr="00F10134" w:rsidRDefault="006F5232" w:rsidP="00483A06">
            <w:pPr>
              <w:tabs>
                <w:tab w:val="left" w:pos="3384"/>
              </w:tabs>
              <w:jc w:val="center"/>
              <w:rPr>
                <w:rStyle w:val="font1"/>
              </w:rPr>
            </w:pPr>
            <w:r w:rsidRPr="00F10134">
              <w:rPr>
                <w:rStyle w:val="font1"/>
              </w:rPr>
              <w:t>27</w:t>
            </w:r>
          </w:p>
        </w:tc>
        <w:tc>
          <w:tcPr>
            <w:tcW w:w="549" w:type="pct"/>
            <w:gridSpan w:val="2"/>
            <w:vAlign w:val="center"/>
          </w:tcPr>
          <w:p w:rsidR="006F5232" w:rsidRPr="00F10134" w:rsidRDefault="006F5232" w:rsidP="009C06A9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  <w:tc>
          <w:tcPr>
            <w:tcW w:w="465" w:type="pct"/>
            <w:vAlign w:val="center"/>
          </w:tcPr>
          <w:p w:rsidR="006F5232" w:rsidRPr="00F10134" w:rsidRDefault="006F5232" w:rsidP="00483A06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</w:tr>
      <w:tr w:rsidR="00571CF6" w:rsidRPr="00F10134" w:rsidTr="00571CF6">
        <w:trPr>
          <w:trHeight w:val="722"/>
          <w:jc w:val="center"/>
        </w:trPr>
        <w:tc>
          <w:tcPr>
            <w:tcW w:w="260" w:type="pct"/>
            <w:vAlign w:val="center"/>
          </w:tcPr>
          <w:p w:rsidR="006F5232" w:rsidRPr="00F10134" w:rsidRDefault="006F5232" w:rsidP="00D162D9">
            <w:pPr>
              <w:jc w:val="center"/>
            </w:pPr>
            <w:r w:rsidRPr="00F10134">
              <w:t>2</w:t>
            </w:r>
          </w:p>
        </w:tc>
        <w:tc>
          <w:tcPr>
            <w:tcW w:w="910" w:type="pct"/>
            <w:gridSpan w:val="2"/>
            <w:vAlign w:val="center"/>
          </w:tcPr>
          <w:p w:rsidR="006F5232" w:rsidRPr="00F10134" w:rsidRDefault="006F5232" w:rsidP="00FB636A">
            <w:pPr>
              <w:autoSpaceDE w:val="0"/>
              <w:autoSpaceDN w:val="0"/>
              <w:adjustRightInd w:val="0"/>
            </w:pPr>
            <w:r w:rsidRPr="00F10134">
              <w:t>Introduction, Interface Char Sequence, Class String</w:t>
            </w:r>
          </w:p>
        </w:tc>
        <w:tc>
          <w:tcPr>
            <w:tcW w:w="909" w:type="pct"/>
            <w:vAlign w:val="center"/>
          </w:tcPr>
          <w:p w:rsidR="006F5232" w:rsidRPr="00F10134" w:rsidRDefault="0082488A" w:rsidP="00A64F26">
            <w:pPr>
              <w:widowControl w:val="0"/>
              <w:tabs>
                <w:tab w:val="left" w:pos="6828"/>
              </w:tabs>
              <w:rPr>
                <w:color w:val="000000"/>
              </w:rPr>
            </w:pPr>
            <w:r>
              <w:rPr>
                <w:color w:val="000000"/>
              </w:rPr>
              <w:t>Explain String class and char sequence</w:t>
            </w:r>
          </w:p>
        </w:tc>
        <w:tc>
          <w:tcPr>
            <w:tcW w:w="589" w:type="pct"/>
            <w:vAlign w:val="center"/>
          </w:tcPr>
          <w:p w:rsidR="006F5232" w:rsidRPr="00F10134" w:rsidRDefault="006F5232" w:rsidP="00F6432C">
            <w:pPr>
              <w:jc w:val="center"/>
              <w:rPr>
                <w:rStyle w:val="font1"/>
              </w:rPr>
            </w:pPr>
          </w:p>
        </w:tc>
        <w:tc>
          <w:tcPr>
            <w:tcW w:w="454" w:type="pct"/>
            <w:gridSpan w:val="2"/>
            <w:vAlign w:val="center"/>
          </w:tcPr>
          <w:p w:rsidR="006F5232" w:rsidRPr="00F10134" w:rsidRDefault="006F5232" w:rsidP="00FB636A">
            <w:pPr>
              <w:jc w:val="center"/>
            </w:pPr>
            <w:r w:rsidRPr="00F10134">
              <w:t>BB/PPT</w:t>
            </w:r>
          </w:p>
        </w:tc>
        <w:tc>
          <w:tcPr>
            <w:tcW w:w="228" w:type="pct"/>
            <w:vAlign w:val="center"/>
          </w:tcPr>
          <w:p w:rsidR="006F5232" w:rsidRPr="00F10134" w:rsidRDefault="006F5232" w:rsidP="00976C20">
            <w:pPr>
              <w:tabs>
                <w:tab w:val="left" w:pos="3384"/>
              </w:tabs>
              <w:jc w:val="center"/>
              <w:rPr>
                <w:rStyle w:val="font1"/>
              </w:rPr>
            </w:pPr>
            <w:r w:rsidRPr="00F10134">
              <w:rPr>
                <w:rStyle w:val="font1"/>
              </w:rPr>
              <w:t>L</w:t>
            </w:r>
          </w:p>
        </w:tc>
        <w:tc>
          <w:tcPr>
            <w:tcW w:w="636" w:type="pct"/>
            <w:vAlign w:val="center"/>
          </w:tcPr>
          <w:p w:rsidR="006F5232" w:rsidRPr="00F10134" w:rsidRDefault="006F5232" w:rsidP="00483A06">
            <w:pPr>
              <w:tabs>
                <w:tab w:val="left" w:pos="3384"/>
              </w:tabs>
              <w:jc w:val="center"/>
              <w:rPr>
                <w:rStyle w:val="font1"/>
              </w:rPr>
            </w:pPr>
            <w:r w:rsidRPr="00F10134">
              <w:rPr>
                <w:rStyle w:val="font1"/>
              </w:rPr>
              <w:t>29</w:t>
            </w:r>
          </w:p>
        </w:tc>
        <w:tc>
          <w:tcPr>
            <w:tcW w:w="549" w:type="pct"/>
            <w:gridSpan w:val="2"/>
            <w:vAlign w:val="center"/>
          </w:tcPr>
          <w:p w:rsidR="006F5232" w:rsidRPr="00F10134" w:rsidRDefault="006F5232" w:rsidP="009C06A9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  <w:tc>
          <w:tcPr>
            <w:tcW w:w="465" w:type="pct"/>
            <w:vAlign w:val="center"/>
          </w:tcPr>
          <w:p w:rsidR="006F5232" w:rsidRPr="00F10134" w:rsidRDefault="006F5232" w:rsidP="00483A06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</w:tr>
      <w:tr w:rsidR="00571CF6" w:rsidRPr="00F10134" w:rsidTr="00571CF6">
        <w:trPr>
          <w:trHeight w:val="298"/>
          <w:jc w:val="center"/>
        </w:trPr>
        <w:tc>
          <w:tcPr>
            <w:tcW w:w="260" w:type="pct"/>
            <w:vAlign w:val="center"/>
          </w:tcPr>
          <w:p w:rsidR="006F5232" w:rsidRPr="00F10134" w:rsidRDefault="006F5232" w:rsidP="00D162D9">
            <w:pPr>
              <w:jc w:val="center"/>
            </w:pPr>
            <w:r w:rsidRPr="00F10134">
              <w:t>2</w:t>
            </w:r>
          </w:p>
        </w:tc>
        <w:tc>
          <w:tcPr>
            <w:tcW w:w="910" w:type="pct"/>
            <w:gridSpan w:val="2"/>
            <w:vAlign w:val="center"/>
          </w:tcPr>
          <w:p w:rsidR="006F5232" w:rsidRPr="00F10134" w:rsidRDefault="006F5232" w:rsidP="00FB636A">
            <w:pPr>
              <w:autoSpaceDE w:val="0"/>
              <w:autoSpaceDN w:val="0"/>
              <w:adjustRightInd w:val="0"/>
            </w:pPr>
            <w:r w:rsidRPr="00F10134">
              <w:t>Methods for Extracting Characters from Strings, Comparison, Modifying, Searching; Class String Buffer.</w:t>
            </w:r>
          </w:p>
        </w:tc>
        <w:tc>
          <w:tcPr>
            <w:tcW w:w="909" w:type="pct"/>
            <w:vAlign w:val="center"/>
          </w:tcPr>
          <w:p w:rsidR="006F5232" w:rsidRPr="00F10134" w:rsidRDefault="0082488A" w:rsidP="00A64F26">
            <w:pPr>
              <w:widowControl w:val="0"/>
              <w:tabs>
                <w:tab w:val="left" w:pos="6828"/>
              </w:tabs>
              <w:rPr>
                <w:color w:val="000000"/>
              </w:rPr>
            </w:pPr>
            <w:r>
              <w:rPr>
                <w:color w:val="000000"/>
              </w:rPr>
              <w:t xml:space="preserve">Experiment with string methods </w:t>
            </w:r>
          </w:p>
        </w:tc>
        <w:tc>
          <w:tcPr>
            <w:tcW w:w="589" w:type="pct"/>
            <w:vAlign w:val="center"/>
          </w:tcPr>
          <w:p w:rsidR="006F5232" w:rsidRPr="00F10134" w:rsidRDefault="006F5232" w:rsidP="00F6432C">
            <w:pPr>
              <w:jc w:val="center"/>
              <w:rPr>
                <w:rStyle w:val="font1"/>
              </w:rPr>
            </w:pPr>
          </w:p>
        </w:tc>
        <w:tc>
          <w:tcPr>
            <w:tcW w:w="454" w:type="pct"/>
            <w:gridSpan w:val="2"/>
            <w:vAlign w:val="center"/>
          </w:tcPr>
          <w:p w:rsidR="006F5232" w:rsidRPr="00F10134" w:rsidRDefault="006F5232" w:rsidP="00FB636A">
            <w:pPr>
              <w:jc w:val="center"/>
            </w:pPr>
            <w:r w:rsidRPr="00F10134">
              <w:t>BB/PPT</w:t>
            </w:r>
          </w:p>
        </w:tc>
        <w:tc>
          <w:tcPr>
            <w:tcW w:w="228" w:type="pct"/>
            <w:vAlign w:val="center"/>
          </w:tcPr>
          <w:p w:rsidR="006F5232" w:rsidRPr="00F10134" w:rsidRDefault="006F5232" w:rsidP="00976C20">
            <w:pPr>
              <w:tabs>
                <w:tab w:val="left" w:pos="3384"/>
              </w:tabs>
              <w:jc w:val="center"/>
              <w:rPr>
                <w:rStyle w:val="font1"/>
              </w:rPr>
            </w:pPr>
            <w:r w:rsidRPr="00F10134">
              <w:rPr>
                <w:rStyle w:val="font1"/>
              </w:rPr>
              <w:t>L</w:t>
            </w:r>
          </w:p>
        </w:tc>
        <w:tc>
          <w:tcPr>
            <w:tcW w:w="636" w:type="pct"/>
            <w:vAlign w:val="center"/>
          </w:tcPr>
          <w:p w:rsidR="006F5232" w:rsidRPr="00F10134" w:rsidRDefault="006F5232" w:rsidP="00483A06">
            <w:pPr>
              <w:tabs>
                <w:tab w:val="left" w:pos="3384"/>
              </w:tabs>
              <w:jc w:val="center"/>
              <w:rPr>
                <w:rStyle w:val="font1"/>
              </w:rPr>
            </w:pPr>
            <w:r w:rsidRPr="00F10134">
              <w:rPr>
                <w:rStyle w:val="font1"/>
              </w:rPr>
              <w:t>30</w:t>
            </w:r>
          </w:p>
        </w:tc>
        <w:tc>
          <w:tcPr>
            <w:tcW w:w="549" w:type="pct"/>
            <w:gridSpan w:val="2"/>
            <w:vAlign w:val="center"/>
          </w:tcPr>
          <w:p w:rsidR="006F5232" w:rsidRPr="00F10134" w:rsidRDefault="006F5232" w:rsidP="009C06A9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  <w:tc>
          <w:tcPr>
            <w:tcW w:w="465" w:type="pct"/>
            <w:vAlign w:val="center"/>
          </w:tcPr>
          <w:p w:rsidR="006F5232" w:rsidRPr="00F10134" w:rsidRDefault="006F5232" w:rsidP="00483A06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</w:tr>
      <w:tr w:rsidR="0082488A" w:rsidRPr="00F10134" w:rsidTr="00571CF6">
        <w:trPr>
          <w:trHeight w:val="723"/>
          <w:jc w:val="center"/>
        </w:trPr>
        <w:tc>
          <w:tcPr>
            <w:tcW w:w="260" w:type="pct"/>
            <w:vAlign w:val="center"/>
          </w:tcPr>
          <w:p w:rsidR="0082488A" w:rsidRPr="00F10134" w:rsidRDefault="0082488A" w:rsidP="00D162D9">
            <w:pPr>
              <w:jc w:val="center"/>
            </w:pPr>
            <w:r>
              <w:t>2</w:t>
            </w:r>
          </w:p>
        </w:tc>
        <w:tc>
          <w:tcPr>
            <w:tcW w:w="910" w:type="pct"/>
            <w:gridSpan w:val="2"/>
            <w:vAlign w:val="center"/>
          </w:tcPr>
          <w:p w:rsidR="0082488A" w:rsidRPr="00F10134" w:rsidRDefault="0082488A" w:rsidP="00FB636A">
            <w:pPr>
              <w:autoSpaceDE w:val="0"/>
              <w:autoSpaceDN w:val="0"/>
              <w:adjustRightInd w:val="0"/>
            </w:pPr>
            <w:r w:rsidRPr="0082488A">
              <w:t>Classes and Objects, Constructor and Methods, String Handling in JAVA</w:t>
            </w:r>
          </w:p>
        </w:tc>
        <w:tc>
          <w:tcPr>
            <w:tcW w:w="909" w:type="pct"/>
            <w:vAlign w:val="center"/>
          </w:tcPr>
          <w:p w:rsidR="0082488A" w:rsidRPr="00F10134" w:rsidRDefault="0082488A" w:rsidP="00A64F26">
            <w:pPr>
              <w:widowControl w:val="0"/>
              <w:tabs>
                <w:tab w:val="left" w:pos="6828"/>
              </w:tabs>
              <w:rPr>
                <w:color w:val="000000"/>
              </w:rPr>
            </w:pPr>
            <w:r>
              <w:rPr>
                <w:color w:val="000000"/>
              </w:rPr>
              <w:t>Choose classes and objects, constructors and methods and string handling</w:t>
            </w:r>
          </w:p>
        </w:tc>
        <w:tc>
          <w:tcPr>
            <w:tcW w:w="589" w:type="pct"/>
            <w:vAlign w:val="center"/>
          </w:tcPr>
          <w:p w:rsidR="0082488A" w:rsidRPr="00F10134" w:rsidRDefault="0082488A" w:rsidP="00F6432C">
            <w:pPr>
              <w:jc w:val="center"/>
              <w:rPr>
                <w:rStyle w:val="font1"/>
              </w:rPr>
            </w:pPr>
          </w:p>
        </w:tc>
        <w:tc>
          <w:tcPr>
            <w:tcW w:w="454" w:type="pct"/>
            <w:gridSpan w:val="2"/>
            <w:vAlign w:val="center"/>
          </w:tcPr>
          <w:p w:rsidR="0082488A" w:rsidRPr="0082488A" w:rsidRDefault="0082488A" w:rsidP="00D25518">
            <w:pPr>
              <w:jc w:val="center"/>
              <w:rPr>
                <w:b/>
              </w:rPr>
            </w:pPr>
            <w:r w:rsidRPr="0082488A">
              <w:rPr>
                <w:b/>
              </w:rPr>
              <w:t>QUIZ</w:t>
            </w:r>
          </w:p>
        </w:tc>
        <w:tc>
          <w:tcPr>
            <w:tcW w:w="228" w:type="pct"/>
            <w:vAlign w:val="center"/>
          </w:tcPr>
          <w:p w:rsidR="0082488A" w:rsidRPr="00F10134" w:rsidRDefault="0082488A" w:rsidP="00976C20">
            <w:pPr>
              <w:tabs>
                <w:tab w:val="left" w:pos="3384"/>
              </w:tabs>
              <w:jc w:val="center"/>
              <w:rPr>
                <w:rStyle w:val="font1"/>
              </w:rPr>
            </w:pPr>
            <w:r>
              <w:rPr>
                <w:rStyle w:val="font1"/>
              </w:rPr>
              <w:t>L</w:t>
            </w:r>
          </w:p>
        </w:tc>
        <w:tc>
          <w:tcPr>
            <w:tcW w:w="636" w:type="pct"/>
            <w:vAlign w:val="center"/>
          </w:tcPr>
          <w:p w:rsidR="0082488A" w:rsidRPr="00F10134" w:rsidRDefault="0082488A" w:rsidP="00483A06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  <w:tc>
          <w:tcPr>
            <w:tcW w:w="549" w:type="pct"/>
            <w:gridSpan w:val="2"/>
            <w:vAlign w:val="center"/>
          </w:tcPr>
          <w:p w:rsidR="0082488A" w:rsidRPr="00F10134" w:rsidRDefault="0082488A" w:rsidP="009C06A9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  <w:tc>
          <w:tcPr>
            <w:tcW w:w="465" w:type="pct"/>
            <w:vAlign w:val="center"/>
          </w:tcPr>
          <w:p w:rsidR="0082488A" w:rsidRPr="00F10134" w:rsidRDefault="0082488A" w:rsidP="00483A06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</w:tr>
      <w:tr w:rsidR="00571CF6" w:rsidRPr="00F10134" w:rsidTr="00571CF6">
        <w:trPr>
          <w:trHeight w:val="723"/>
          <w:jc w:val="center"/>
        </w:trPr>
        <w:tc>
          <w:tcPr>
            <w:tcW w:w="260" w:type="pct"/>
            <w:vAlign w:val="center"/>
          </w:tcPr>
          <w:p w:rsidR="006F5232" w:rsidRPr="00F10134" w:rsidRDefault="006F5232" w:rsidP="00D162D9">
            <w:pPr>
              <w:jc w:val="center"/>
            </w:pPr>
            <w:r w:rsidRPr="00F10134">
              <w:t>3</w:t>
            </w:r>
          </w:p>
        </w:tc>
        <w:tc>
          <w:tcPr>
            <w:tcW w:w="910" w:type="pct"/>
            <w:gridSpan w:val="2"/>
            <w:vAlign w:val="center"/>
          </w:tcPr>
          <w:p w:rsidR="006F5232" w:rsidRPr="00F10134" w:rsidRDefault="006F5232" w:rsidP="00FB636A">
            <w:pPr>
              <w:autoSpaceDE w:val="0"/>
              <w:autoSpaceDN w:val="0"/>
              <w:adjustRightInd w:val="0"/>
            </w:pPr>
            <w:r w:rsidRPr="00F10134">
              <w:t>Introduction, Declaration and Initialization of Arrays</w:t>
            </w:r>
          </w:p>
        </w:tc>
        <w:tc>
          <w:tcPr>
            <w:tcW w:w="909" w:type="pct"/>
            <w:vAlign w:val="center"/>
          </w:tcPr>
          <w:p w:rsidR="006F5232" w:rsidRPr="00F10134" w:rsidRDefault="000A00F4" w:rsidP="00A64F26">
            <w:pPr>
              <w:widowControl w:val="0"/>
              <w:tabs>
                <w:tab w:val="left" w:pos="6828"/>
              </w:tabs>
              <w:rPr>
                <w:color w:val="000000"/>
              </w:rPr>
            </w:pPr>
            <w:r>
              <w:rPr>
                <w:color w:val="000000"/>
              </w:rPr>
              <w:t>Explain how to declaration and initialization of arrays</w:t>
            </w:r>
          </w:p>
        </w:tc>
        <w:tc>
          <w:tcPr>
            <w:tcW w:w="589" w:type="pct"/>
            <w:vAlign w:val="center"/>
          </w:tcPr>
          <w:p w:rsidR="006F5232" w:rsidRPr="00F10134" w:rsidRDefault="006F5232" w:rsidP="00F6432C">
            <w:pPr>
              <w:jc w:val="center"/>
              <w:rPr>
                <w:rStyle w:val="font1"/>
              </w:rPr>
            </w:pPr>
          </w:p>
        </w:tc>
        <w:tc>
          <w:tcPr>
            <w:tcW w:w="454" w:type="pct"/>
            <w:gridSpan w:val="2"/>
            <w:vAlign w:val="center"/>
          </w:tcPr>
          <w:p w:rsidR="006F5232" w:rsidRPr="00F10134" w:rsidRDefault="006F5232" w:rsidP="00D25518">
            <w:pPr>
              <w:jc w:val="center"/>
            </w:pPr>
            <w:r w:rsidRPr="00F10134">
              <w:t>BB/PPT</w:t>
            </w:r>
          </w:p>
        </w:tc>
        <w:tc>
          <w:tcPr>
            <w:tcW w:w="228" w:type="pct"/>
            <w:vAlign w:val="center"/>
          </w:tcPr>
          <w:p w:rsidR="006F5232" w:rsidRPr="00F10134" w:rsidRDefault="006F5232" w:rsidP="00976C20">
            <w:pPr>
              <w:tabs>
                <w:tab w:val="left" w:pos="3384"/>
              </w:tabs>
              <w:jc w:val="center"/>
              <w:rPr>
                <w:rStyle w:val="font1"/>
              </w:rPr>
            </w:pPr>
            <w:r w:rsidRPr="00F10134">
              <w:rPr>
                <w:rStyle w:val="font1"/>
              </w:rPr>
              <w:t>L</w:t>
            </w:r>
          </w:p>
        </w:tc>
        <w:tc>
          <w:tcPr>
            <w:tcW w:w="636" w:type="pct"/>
            <w:vAlign w:val="center"/>
          </w:tcPr>
          <w:p w:rsidR="006F5232" w:rsidRPr="00F10134" w:rsidRDefault="006F5232" w:rsidP="00483A06">
            <w:pPr>
              <w:tabs>
                <w:tab w:val="left" w:pos="3384"/>
              </w:tabs>
              <w:jc w:val="center"/>
              <w:rPr>
                <w:rStyle w:val="font1"/>
              </w:rPr>
            </w:pPr>
            <w:r w:rsidRPr="00F10134">
              <w:rPr>
                <w:rStyle w:val="font1"/>
              </w:rPr>
              <w:t>32</w:t>
            </w:r>
          </w:p>
        </w:tc>
        <w:tc>
          <w:tcPr>
            <w:tcW w:w="549" w:type="pct"/>
            <w:gridSpan w:val="2"/>
            <w:vAlign w:val="center"/>
          </w:tcPr>
          <w:p w:rsidR="006F5232" w:rsidRPr="00F10134" w:rsidRDefault="006F5232" w:rsidP="009C06A9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  <w:tc>
          <w:tcPr>
            <w:tcW w:w="465" w:type="pct"/>
            <w:vAlign w:val="center"/>
          </w:tcPr>
          <w:p w:rsidR="006F5232" w:rsidRPr="00F10134" w:rsidRDefault="006F5232" w:rsidP="00483A06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</w:tr>
      <w:tr w:rsidR="00571CF6" w:rsidRPr="00F10134" w:rsidTr="00097988">
        <w:trPr>
          <w:trHeight w:val="312"/>
          <w:jc w:val="center"/>
        </w:trPr>
        <w:tc>
          <w:tcPr>
            <w:tcW w:w="260" w:type="pct"/>
            <w:vAlign w:val="center"/>
          </w:tcPr>
          <w:p w:rsidR="006F5232" w:rsidRPr="00F10134" w:rsidRDefault="006F5232" w:rsidP="00FB636A">
            <w:pPr>
              <w:jc w:val="center"/>
            </w:pPr>
            <w:r w:rsidRPr="00F10134">
              <w:t>3</w:t>
            </w:r>
          </w:p>
        </w:tc>
        <w:tc>
          <w:tcPr>
            <w:tcW w:w="910" w:type="pct"/>
            <w:gridSpan w:val="2"/>
            <w:vAlign w:val="center"/>
          </w:tcPr>
          <w:p w:rsidR="006F5232" w:rsidRPr="00F10134" w:rsidRDefault="006F5232" w:rsidP="00097988">
            <w:pPr>
              <w:widowControl w:val="0"/>
              <w:autoSpaceDE w:val="0"/>
              <w:autoSpaceDN w:val="0"/>
            </w:pPr>
            <w:r w:rsidRPr="00F10134">
              <w:t>Storage of Array in Computer Memory, Accessing Elements of Arrays</w:t>
            </w:r>
          </w:p>
        </w:tc>
        <w:tc>
          <w:tcPr>
            <w:tcW w:w="909" w:type="pct"/>
            <w:vAlign w:val="center"/>
          </w:tcPr>
          <w:p w:rsidR="006F5232" w:rsidRPr="00F10134" w:rsidRDefault="000A00F4" w:rsidP="00A64F26">
            <w:pPr>
              <w:widowControl w:val="0"/>
              <w:tabs>
                <w:tab w:val="left" w:pos="6828"/>
              </w:tabs>
              <w:rPr>
                <w:color w:val="000000"/>
              </w:rPr>
            </w:pPr>
            <w:r>
              <w:rPr>
                <w:color w:val="000000"/>
              </w:rPr>
              <w:t>Illustrate storage of array in memory and how to access elements from an array</w:t>
            </w:r>
          </w:p>
        </w:tc>
        <w:tc>
          <w:tcPr>
            <w:tcW w:w="589" w:type="pct"/>
            <w:vAlign w:val="center"/>
          </w:tcPr>
          <w:p w:rsidR="006F5232" w:rsidRPr="00F10134" w:rsidRDefault="006F5232" w:rsidP="00FB636A">
            <w:pPr>
              <w:jc w:val="center"/>
              <w:rPr>
                <w:rStyle w:val="font1"/>
              </w:rPr>
            </w:pPr>
          </w:p>
        </w:tc>
        <w:tc>
          <w:tcPr>
            <w:tcW w:w="454" w:type="pct"/>
            <w:gridSpan w:val="2"/>
            <w:vAlign w:val="center"/>
          </w:tcPr>
          <w:p w:rsidR="006F5232" w:rsidRPr="00F10134" w:rsidRDefault="006F5232" w:rsidP="00FB636A">
            <w:pPr>
              <w:jc w:val="center"/>
            </w:pPr>
            <w:r w:rsidRPr="00F10134">
              <w:t>BB/PPT</w:t>
            </w:r>
          </w:p>
        </w:tc>
        <w:tc>
          <w:tcPr>
            <w:tcW w:w="228" w:type="pct"/>
            <w:vAlign w:val="center"/>
          </w:tcPr>
          <w:p w:rsidR="006F5232" w:rsidRPr="00F10134" w:rsidRDefault="006F5232" w:rsidP="00FB636A">
            <w:pPr>
              <w:tabs>
                <w:tab w:val="left" w:pos="3384"/>
              </w:tabs>
              <w:jc w:val="center"/>
              <w:rPr>
                <w:rStyle w:val="font1"/>
              </w:rPr>
            </w:pPr>
            <w:r w:rsidRPr="00F10134">
              <w:rPr>
                <w:rStyle w:val="font1"/>
              </w:rPr>
              <w:t>L</w:t>
            </w:r>
          </w:p>
        </w:tc>
        <w:tc>
          <w:tcPr>
            <w:tcW w:w="636" w:type="pct"/>
            <w:vAlign w:val="center"/>
          </w:tcPr>
          <w:p w:rsidR="006F5232" w:rsidRPr="00F10134" w:rsidRDefault="006F5232" w:rsidP="00FB636A">
            <w:pPr>
              <w:tabs>
                <w:tab w:val="left" w:pos="3384"/>
              </w:tabs>
              <w:jc w:val="center"/>
              <w:rPr>
                <w:rStyle w:val="font1"/>
              </w:rPr>
            </w:pPr>
            <w:r w:rsidRPr="00F10134">
              <w:rPr>
                <w:rStyle w:val="font1"/>
              </w:rPr>
              <w:t>33</w:t>
            </w:r>
          </w:p>
        </w:tc>
        <w:tc>
          <w:tcPr>
            <w:tcW w:w="549" w:type="pct"/>
            <w:gridSpan w:val="2"/>
            <w:vAlign w:val="center"/>
          </w:tcPr>
          <w:p w:rsidR="006F5232" w:rsidRPr="00F10134" w:rsidRDefault="006F5232" w:rsidP="00FB636A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  <w:tc>
          <w:tcPr>
            <w:tcW w:w="465" w:type="pct"/>
            <w:vAlign w:val="center"/>
          </w:tcPr>
          <w:p w:rsidR="006F5232" w:rsidRPr="00F10134" w:rsidRDefault="006F5232" w:rsidP="00FB636A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</w:tr>
      <w:tr w:rsidR="00571CF6" w:rsidRPr="00F10134" w:rsidTr="00097988">
        <w:trPr>
          <w:trHeight w:val="312"/>
          <w:jc w:val="center"/>
        </w:trPr>
        <w:tc>
          <w:tcPr>
            <w:tcW w:w="260" w:type="pct"/>
            <w:vAlign w:val="center"/>
          </w:tcPr>
          <w:p w:rsidR="006F5232" w:rsidRPr="00F10134" w:rsidRDefault="006F5232" w:rsidP="00FB636A">
            <w:pPr>
              <w:jc w:val="center"/>
            </w:pPr>
            <w:r w:rsidRPr="00F10134">
              <w:t>3</w:t>
            </w:r>
          </w:p>
        </w:tc>
        <w:tc>
          <w:tcPr>
            <w:tcW w:w="910" w:type="pct"/>
            <w:gridSpan w:val="2"/>
            <w:vAlign w:val="center"/>
          </w:tcPr>
          <w:p w:rsidR="006F5232" w:rsidRPr="00F10134" w:rsidRDefault="006F5232" w:rsidP="00097988">
            <w:pPr>
              <w:autoSpaceDE w:val="0"/>
              <w:autoSpaceDN w:val="0"/>
              <w:adjustRightInd w:val="0"/>
              <w:rPr>
                <w:b/>
              </w:rPr>
            </w:pPr>
            <w:r w:rsidRPr="00F10134">
              <w:t>Operations on Array Elements, Assigning Array to Another Array</w:t>
            </w:r>
          </w:p>
        </w:tc>
        <w:tc>
          <w:tcPr>
            <w:tcW w:w="909" w:type="pct"/>
            <w:vAlign w:val="center"/>
          </w:tcPr>
          <w:p w:rsidR="006F5232" w:rsidRPr="00F10134" w:rsidRDefault="000A00F4" w:rsidP="00A64F26">
            <w:pPr>
              <w:widowControl w:val="0"/>
              <w:tabs>
                <w:tab w:val="left" w:pos="6828"/>
              </w:tabs>
              <w:rPr>
                <w:color w:val="000000"/>
              </w:rPr>
            </w:pPr>
            <w:r>
              <w:rPr>
                <w:color w:val="000000"/>
              </w:rPr>
              <w:t>Apply  operations on arrays and explain how to assign array to another array</w:t>
            </w:r>
          </w:p>
        </w:tc>
        <w:tc>
          <w:tcPr>
            <w:tcW w:w="589" w:type="pct"/>
            <w:vAlign w:val="center"/>
          </w:tcPr>
          <w:p w:rsidR="006F5232" w:rsidRPr="00F10134" w:rsidRDefault="006F5232" w:rsidP="00FB636A">
            <w:pPr>
              <w:jc w:val="center"/>
              <w:rPr>
                <w:rStyle w:val="font1"/>
              </w:rPr>
            </w:pPr>
          </w:p>
        </w:tc>
        <w:tc>
          <w:tcPr>
            <w:tcW w:w="454" w:type="pct"/>
            <w:gridSpan w:val="2"/>
            <w:vAlign w:val="center"/>
          </w:tcPr>
          <w:p w:rsidR="006F5232" w:rsidRPr="00F10134" w:rsidRDefault="006F5232" w:rsidP="00FB636A">
            <w:pPr>
              <w:jc w:val="center"/>
            </w:pPr>
            <w:r w:rsidRPr="00F10134">
              <w:t>BB/PPT</w:t>
            </w:r>
          </w:p>
        </w:tc>
        <w:tc>
          <w:tcPr>
            <w:tcW w:w="228" w:type="pct"/>
            <w:vAlign w:val="center"/>
          </w:tcPr>
          <w:p w:rsidR="006F5232" w:rsidRPr="00F10134" w:rsidRDefault="006F5232" w:rsidP="00FB636A">
            <w:pPr>
              <w:tabs>
                <w:tab w:val="left" w:pos="3384"/>
              </w:tabs>
              <w:jc w:val="center"/>
              <w:rPr>
                <w:rStyle w:val="font1"/>
              </w:rPr>
            </w:pPr>
            <w:r w:rsidRPr="00F10134">
              <w:rPr>
                <w:rStyle w:val="font1"/>
              </w:rPr>
              <w:t>L</w:t>
            </w:r>
          </w:p>
        </w:tc>
        <w:tc>
          <w:tcPr>
            <w:tcW w:w="636" w:type="pct"/>
            <w:vAlign w:val="center"/>
          </w:tcPr>
          <w:p w:rsidR="006F5232" w:rsidRPr="00F10134" w:rsidRDefault="006F5232" w:rsidP="00FB636A">
            <w:pPr>
              <w:tabs>
                <w:tab w:val="left" w:pos="3384"/>
              </w:tabs>
              <w:jc w:val="center"/>
              <w:rPr>
                <w:rStyle w:val="font1"/>
              </w:rPr>
            </w:pPr>
            <w:r w:rsidRPr="00F10134">
              <w:rPr>
                <w:rStyle w:val="font1"/>
              </w:rPr>
              <w:t>34</w:t>
            </w:r>
          </w:p>
        </w:tc>
        <w:tc>
          <w:tcPr>
            <w:tcW w:w="549" w:type="pct"/>
            <w:gridSpan w:val="2"/>
            <w:vAlign w:val="center"/>
          </w:tcPr>
          <w:p w:rsidR="006F5232" w:rsidRPr="00F10134" w:rsidRDefault="006F5232" w:rsidP="00FB636A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  <w:tc>
          <w:tcPr>
            <w:tcW w:w="465" w:type="pct"/>
            <w:vAlign w:val="center"/>
          </w:tcPr>
          <w:p w:rsidR="006F5232" w:rsidRPr="00F10134" w:rsidRDefault="006F5232" w:rsidP="00FB636A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</w:tr>
      <w:tr w:rsidR="00571CF6" w:rsidRPr="00F10134" w:rsidTr="00097988">
        <w:trPr>
          <w:trHeight w:val="312"/>
          <w:jc w:val="center"/>
        </w:trPr>
        <w:tc>
          <w:tcPr>
            <w:tcW w:w="260" w:type="pct"/>
            <w:vAlign w:val="center"/>
          </w:tcPr>
          <w:p w:rsidR="006F5232" w:rsidRPr="00F10134" w:rsidRDefault="006F5232" w:rsidP="00FB636A">
            <w:pPr>
              <w:jc w:val="center"/>
            </w:pPr>
            <w:r w:rsidRPr="00F10134">
              <w:t>3</w:t>
            </w:r>
          </w:p>
        </w:tc>
        <w:tc>
          <w:tcPr>
            <w:tcW w:w="910" w:type="pct"/>
            <w:gridSpan w:val="2"/>
            <w:vAlign w:val="center"/>
          </w:tcPr>
          <w:p w:rsidR="006F5232" w:rsidRPr="00F10134" w:rsidRDefault="006F5232" w:rsidP="00097988">
            <w:pPr>
              <w:widowControl w:val="0"/>
              <w:autoSpaceDE w:val="0"/>
              <w:autoSpaceDN w:val="0"/>
              <w:rPr>
                <w:b/>
              </w:rPr>
            </w:pPr>
            <w:r w:rsidRPr="00F10134">
              <w:t>Dynamic Change of Array Size, Sorting of Arrays, Search for Values in Arrays</w:t>
            </w:r>
          </w:p>
        </w:tc>
        <w:tc>
          <w:tcPr>
            <w:tcW w:w="909" w:type="pct"/>
          </w:tcPr>
          <w:p w:rsidR="006F5232" w:rsidRPr="00F10134" w:rsidRDefault="000A00F4" w:rsidP="00C95D80">
            <w:pPr>
              <w:widowControl w:val="0"/>
              <w:autoSpaceDE w:val="0"/>
              <w:autoSpaceDN w:val="0"/>
            </w:pPr>
            <w:r>
              <w:t>Construct programs to change array size, sorting array and elements searching in an array by explaining the concepts</w:t>
            </w:r>
          </w:p>
        </w:tc>
        <w:tc>
          <w:tcPr>
            <w:tcW w:w="589" w:type="pct"/>
            <w:vAlign w:val="center"/>
          </w:tcPr>
          <w:p w:rsidR="006F5232" w:rsidRPr="00F10134" w:rsidRDefault="006F5232" w:rsidP="00FB636A">
            <w:pPr>
              <w:jc w:val="center"/>
              <w:rPr>
                <w:rStyle w:val="font1"/>
              </w:rPr>
            </w:pPr>
          </w:p>
        </w:tc>
        <w:tc>
          <w:tcPr>
            <w:tcW w:w="454" w:type="pct"/>
            <w:gridSpan w:val="2"/>
            <w:vAlign w:val="center"/>
          </w:tcPr>
          <w:p w:rsidR="006F5232" w:rsidRPr="00F10134" w:rsidRDefault="006F5232" w:rsidP="00FB636A">
            <w:pPr>
              <w:jc w:val="center"/>
            </w:pPr>
            <w:r w:rsidRPr="00F10134">
              <w:t>BB/PPT</w:t>
            </w:r>
          </w:p>
        </w:tc>
        <w:tc>
          <w:tcPr>
            <w:tcW w:w="228" w:type="pct"/>
            <w:vAlign w:val="center"/>
          </w:tcPr>
          <w:p w:rsidR="006F5232" w:rsidRPr="00F10134" w:rsidRDefault="006F5232" w:rsidP="00FB636A">
            <w:pPr>
              <w:tabs>
                <w:tab w:val="left" w:pos="3384"/>
              </w:tabs>
              <w:jc w:val="center"/>
              <w:rPr>
                <w:rStyle w:val="font1"/>
              </w:rPr>
            </w:pPr>
            <w:r w:rsidRPr="00F10134">
              <w:rPr>
                <w:rStyle w:val="font1"/>
              </w:rPr>
              <w:t>L</w:t>
            </w:r>
          </w:p>
        </w:tc>
        <w:tc>
          <w:tcPr>
            <w:tcW w:w="636" w:type="pct"/>
            <w:vAlign w:val="center"/>
          </w:tcPr>
          <w:p w:rsidR="006F5232" w:rsidRPr="00F10134" w:rsidRDefault="006F5232" w:rsidP="00FB636A">
            <w:pPr>
              <w:tabs>
                <w:tab w:val="left" w:pos="3384"/>
              </w:tabs>
              <w:jc w:val="center"/>
              <w:rPr>
                <w:rStyle w:val="font1"/>
              </w:rPr>
            </w:pPr>
            <w:r w:rsidRPr="00F10134">
              <w:rPr>
                <w:rStyle w:val="font1"/>
              </w:rPr>
              <w:t>35</w:t>
            </w:r>
          </w:p>
        </w:tc>
        <w:tc>
          <w:tcPr>
            <w:tcW w:w="549" w:type="pct"/>
            <w:gridSpan w:val="2"/>
            <w:vAlign w:val="center"/>
          </w:tcPr>
          <w:p w:rsidR="006F5232" w:rsidRPr="00F10134" w:rsidRDefault="006F5232" w:rsidP="00FB636A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  <w:tc>
          <w:tcPr>
            <w:tcW w:w="465" w:type="pct"/>
            <w:vAlign w:val="center"/>
          </w:tcPr>
          <w:p w:rsidR="006F5232" w:rsidRPr="00F10134" w:rsidRDefault="006F5232" w:rsidP="00FB636A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</w:tr>
      <w:tr w:rsidR="00571CF6" w:rsidRPr="00F10134" w:rsidTr="00F27652">
        <w:trPr>
          <w:trHeight w:val="1012"/>
          <w:jc w:val="center"/>
        </w:trPr>
        <w:tc>
          <w:tcPr>
            <w:tcW w:w="260" w:type="pct"/>
            <w:vAlign w:val="center"/>
          </w:tcPr>
          <w:p w:rsidR="006F5232" w:rsidRPr="00F10134" w:rsidRDefault="006F5232" w:rsidP="00FB636A">
            <w:pPr>
              <w:jc w:val="center"/>
            </w:pPr>
            <w:r w:rsidRPr="00F10134">
              <w:lastRenderedPageBreak/>
              <w:t>3</w:t>
            </w:r>
          </w:p>
        </w:tc>
        <w:tc>
          <w:tcPr>
            <w:tcW w:w="910" w:type="pct"/>
            <w:gridSpan w:val="2"/>
            <w:vAlign w:val="center"/>
          </w:tcPr>
          <w:p w:rsidR="006F5232" w:rsidRPr="00F10134" w:rsidRDefault="006F5232" w:rsidP="00FB636A">
            <w:pPr>
              <w:autoSpaceDE w:val="0"/>
              <w:autoSpaceDN w:val="0"/>
              <w:adjustRightInd w:val="0"/>
              <w:rPr>
                <w:b/>
              </w:rPr>
            </w:pPr>
            <w:r w:rsidRPr="00F10134">
              <w:t>Class Arrays, Two-dimensional Arrays, Arrays of Varying Lengths</w:t>
            </w:r>
          </w:p>
        </w:tc>
        <w:tc>
          <w:tcPr>
            <w:tcW w:w="909" w:type="pct"/>
            <w:vAlign w:val="center"/>
          </w:tcPr>
          <w:p w:rsidR="006F5232" w:rsidRPr="00F10134" w:rsidRDefault="000A00F4" w:rsidP="00A64F26">
            <w:pPr>
              <w:widowControl w:val="0"/>
              <w:tabs>
                <w:tab w:val="left" w:pos="6828"/>
              </w:tabs>
              <w:rPr>
                <w:color w:val="000000"/>
              </w:rPr>
            </w:pPr>
            <w:r>
              <w:rPr>
                <w:color w:val="000000"/>
              </w:rPr>
              <w:t xml:space="preserve">Demonstrate 2-D array and varying length arrays </w:t>
            </w:r>
          </w:p>
        </w:tc>
        <w:tc>
          <w:tcPr>
            <w:tcW w:w="589" w:type="pct"/>
            <w:vAlign w:val="center"/>
          </w:tcPr>
          <w:p w:rsidR="006F5232" w:rsidRPr="00F10134" w:rsidRDefault="006F5232" w:rsidP="00FB636A">
            <w:pPr>
              <w:jc w:val="center"/>
              <w:rPr>
                <w:rStyle w:val="font1"/>
              </w:rPr>
            </w:pPr>
          </w:p>
        </w:tc>
        <w:tc>
          <w:tcPr>
            <w:tcW w:w="454" w:type="pct"/>
            <w:gridSpan w:val="2"/>
            <w:vAlign w:val="center"/>
          </w:tcPr>
          <w:p w:rsidR="006F5232" w:rsidRPr="00F10134" w:rsidRDefault="006F5232" w:rsidP="00FB636A">
            <w:pPr>
              <w:jc w:val="center"/>
            </w:pPr>
            <w:r w:rsidRPr="00F10134">
              <w:t>BB/PPT</w:t>
            </w:r>
          </w:p>
        </w:tc>
        <w:tc>
          <w:tcPr>
            <w:tcW w:w="228" w:type="pct"/>
            <w:vAlign w:val="center"/>
          </w:tcPr>
          <w:p w:rsidR="006F5232" w:rsidRPr="00F10134" w:rsidRDefault="006F5232" w:rsidP="00FB636A">
            <w:pPr>
              <w:tabs>
                <w:tab w:val="left" w:pos="3384"/>
              </w:tabs>
              <w:jc w:val="center"/>
              <w:rPr>
                <w:rStyle w:val="font1"/>
              </w:rPr>
            </w:pPr>
            <w:r w:rsidRPr="00F10134">
              <w:rPr>
                <w:rStyle w:val="font1"/>
              </w:rPr>
              <w:t>L</w:t>
            </w:r>
          </w:p>
        </w:tc>
        <w:tc>
          <w:tcPr>
            <w:tcW w:w="636" w:type="pct"/>
            <w:vAlign w:val="center"/>
          </w:tcPr>
          <w:p w:rsidR="006F5232" w:rsidRPr="00F10134" w:rsidRDefault="006F5232" w:rsidP="00FB636A">
            <w:pPr>
              <w:tabs>
                <w:tab w:val="left" w:pos="3384"/>
              </w:tabs>
              <w:jc w:val="center"/>
              <w:rPr>
                <w:rStyle w:val="font1"/>
              </w:rPr>
            </w:pPr>
            <w:r w:rsidRPr="00F10134">
              <w:rPr>
                <w:rStyle w:val="font1"/>
              </w:rPr>
              <w:t>36</w:t>
            </w:r>
          </w:p>
        </w:tc>
        <w:tc>
          <w:tcPr>
            <w:tcW w:w="549" w:type="pct"/>
            <w:gridSpan w:val="2"/>
            <w:vAlign w:val="center"/>
          </w:tcPr>
          <w:p w:rsidR="006F5232" w:rsidRPr="00F10134" w:rsidRDefault="006F5232" w:rsidP="00FB636A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  <w:tc>
          <w:tcPr>
            <w:tcW w:w="465" w:type="pct"/>
            <w:vAlign w:val="center"/>
          </w:tcPr>
          <w:p w:rsidR="006F5232" w:rsidRPr="00F10134" w:rsidRDefault="006F5232" w:rsidP="00FB636A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</w:tr>
      <w:tr w:rsidR="006F5232" w:rsidRPr="00F10134" w:rsidTr="00571CF6">
        <w:trPr>
          <w:trHeight w:val="312"/>
          <w:jc w:val="center"/>
        </w:trPr>
        <w:tc>
          <w:tcPr>
            <w:tcW w:w="260" w:type="pct"/>
            <w:vAlign w:val="center"/>
          </w:tcPr>
          <w:p w:rsidR="006F5232" w:rsidRPr="00F10134" w:rsidRDefault="006F5232" w:rsidP="00FB636A">
            <w:pPr>
              <w:jc w:val="center"/>
            </w:pPr>
            <w:r w:rsidRPr="00F10134">
              <w:t>3</w:t>
            </w:r>
          </w:p>
        </w:tc>
        <w:tc>
          <w:tcPr>
            <w:tcW w:w="907" w:type="pct"/>
            <w:vAlign w:val="center"/>
          </w:tcPr>
          <w:p w:rsidR="006F5232" w:rsidRPr="00F10134" w:rsidRDefault="006F5232" w:rsidP="000A00F4">
            <w:pPr>
              <w:spacing w:line="276" w:lineRule="auto"/>
              <w:ind w:left="39" w:right="178"/>
            </w:pPr>
            <w:r w:rsidRPr="00F10134">
              <w:t>Three-dimensional Arrays, Arrays as Vectors.</w:t>
            </w:r>
          </w:p>
        </w:tc>
        <w:tc>
          <w:tcPr>
            <w:tcW w:w="912" w:type="pct"/>
            <w:gridSpan w:val="2"/>
          </w:tcPr>
          <w:p w:rsidR="006F5232" w:rsidRPr="00F10134" w:rsidRDefault="000A00F4" w:rsidP="00FB636A">
            <w:r>
              <w:t>Experiment with 3-D arrays and arrays as vectors</w:t>
            </w:r>
          </w:p>
        </w:tc>
        <w:tc>
          <w:tcPr>
            <w:tcW w:w="602" w:type="pct"/>
            <w:gridSpan w:val="2"/>
            <w:vAlign w:val="center"/>
          </w:tcPr>
          <w:p w:rsidR="006F5232" w:rsidRPr="00F10134" w:rsidRDefault="006F5232" w:rsidP="00FB636A">
            <w:pPr>
              <w:jc w:val="center"/>
              <w:rPr>
                <w:rStyle w:val="font1"/>
              </w:rPr>
            </w:pPr>
          </w:p>
        </w:tc>
        <w:tc>
          <w:tcPr>
            <w:tcW w:w="441" w:type="pct"/>
            <w:vAlign w:val="center"/>
          </w:tcPr>
          <w:p w:rsidR="006F5232" w:rsidRPr="00F10134" w:rsidRDefault="006F5232" w:rsidP="00FB636A">
            <w:pPr>
              <w:jc w:val="center"/>
            </w:pPr>
            <w:r w:rsidRPr="00F10134">
              <w:t>BB/PPT</w:t>
            </w:r>
          </w:p>
        </w:tc>
        <w:tc>
          <w:tcPr>
            <w:tcW w:w="228" w:type="pct"/>
            <w:vAlign w:val="center"/>
          </w:tcPr>
          <w:p w:rsidR="006F5232" w:rsidRPr="00F10134" w:rsidRDefault="006F5232" w:rsidP="00FB636A">
            <w:pPr>
              <w:tabs>
                <w:tab w:val="left" w:pos="3384"/>
              </w:tabs>
              <w:jc w:val="center"/>
              <w:rPr>
                <w:rStyle w:val="font1"/>
              </w:rPr>
            </w:pPr>
            <w:r w:rsidRPr="00F10134">
              <w:rPr>
                <w:rStyle w:val="font1"/>
              </w:rPr>
              <w:t>L</w:t>
            </w:r>
          </w:p>
        </w:tc>
        <w:tc>
          <w:tcPr>
            <w:tcW w:w="636" w:type="pct"/>
            <w:vAlign w:val="center"/>
          </w:tcPr>
          <w:p w:rsidR="006F5232" w:rsidRPr="00F10134" w:rsidRDefault="006F5232" w:rsidP="00FB636A">
            <w:pPr>
              <w:tabs>
                <w:tab w:val="left" w:pos="3384"/>
              </w:tabs>
              <w:jc w:val="center"/>
              <w:rPr>
                <w:rStyle w:val="font1"/>
              </w:rPr>
            </w:pPr>
            <w:r w:rsidRPr="00F10134">
              <w:rPr>
                <w:rStyle w:val="font1"/>
              </w:rPr>
              <w:t>37</w:t>
            </w:r>
          </w:p>
        </w:tc>
        <w:tc>
          <w:tcPr>
            <w:tcW w:w="543" w:type="pct"/>
            <w:vAlign w:val="center"/>
          </w:tcPr>
          <w:p w:rsidR="006F5232" w:rsidRPr="00F10134" w:rsidRDefault="006F5232" w:rsidP="00FB636A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  <w:tc>
          <w:tcPr>
            <w:tcW w:w="471" w:type="pct"/>
            <w:gridSpan w:val="2"/>
            <w:vAlign w:val="center"/>
          </w:tcPr>
          <w:p w:rsidR="006F5232" w:rsidRPr="00F10134" w:rsidRDefault="006F5232" w:rsidP="00FB636A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</w:tr>
      <w:tr w:rsidR="006F5232" w:rsidRPr="00F10134" w:rsidTr="00571CF6">
        <w:trPr>
          <w:trHeight w:val="905"/>
          <w:jc w:val="center"/>
        </w:trPr>
        <w:tc>
          <w:tcPr>
            <w:tcW w:w="260" w:type="pct"/>
            <w:vAlign w:val="center"/>
          </w:tcPr>
          <w:p w:rsidR="006F5232" w:rsidRPr="00F10134" w:rsidRDefault="006F5232" w:rsidP="00973937">
            <w:pPr>
              <w:jc w:val="center"/>
            </w:pPr>
            <w:r w:rsidRPr="00F10134">
              <w:t>3</w:t>
            </w:r>
          </w:p>
        </w:tc>
        <w:tc>
          <w:tcPr>
            <w:tcW w:w="907" w:type="pct"/>
            <w:vAlign w:val="center"/>
          </w:tcPr>
          <w:p w:rsidR="006F5232" w:rsidRPr="00F10134" w:rsidRDefault="006F5232" w:rsidP="00973937">
            <w:pPr>
              <w:autoSpaceDE w:val="0"/>
              <w:autoSpaceDN w:val="0"/>
              <w:adjustRightInd w:val="0"/>
            </w:pPr>
            <w:r w:rsidRPr="00F10134">
              <w:t>Introduction, Process of Inheritance, Types of Inheritances</w:t>
            </w:r>
          </w:p>
        </w:tc>
        <w:tc>
          <w:tcPr>
            <w:tcW w:w="912" w:type="pct"/>
            <w:gridSpan w:val="2"/>
            <w:vAlign w:val="center"/>
          </w:tcPr>
          <w:p w:rsidR="006F5232" w:rsidRPr="00F10134" w:rsidRDefault="005D4680" w:rsidP="00973937">
            <w:r>
              <w:t>Choose the type of inheritance to solve problems</w:t>
            </w:r>
          </w:p>
        </w:tc>
        <w:tc>
          <w:tcPr>
            <w:tcW w:w="602" w:type="pct"/>
            <w:gridSpan w:val="2"/>
            <w:vAlign w:val="center"/>
          </w:tcPr>
          <w:p w:rsidR="006F5232" w:rsidRPr="00F10134" w:rsidRDefault="006F5232" w:rsidP="00973937">
            <w:pPr>
              <w:jc w:val="center"/>
              <w:rPr>
                <w:rStyle w:val="font1"/>
              </w:rPr>
            </w:pPr>
          </w:p>
        </w:tc>
        <w:tc>
          <w:tcPr>
            <w:tcW w:w="441" w:type="pct"/>
            <w:vAlign w:val="center"/>
          </w:tcPr>
          <w:p w:rsidR="006F5232" w:rsidRPr="00F10134" w:rsidRDefault="006F5232" w:rsidP="00973937">
            <w:pPr>
              <w:jc w:val="center"/>
            </w:pPr>
            <w:r w:rsidRPr="00F10134">
              <w:t>BB/PPT</w:t>
            </w:r>
          </w:p>
        </w:tc>
        <w:tc>
          <w:tcPr>
            <w:tcW w:w="228" w:type="pct"/>
            <w:vAlign w:val="center"/>
          </w:tcPr>
          <w:p w:rsidR="006F5232" w:rsidRPr="00F10134" w:rsidRDefault="006F5232" w:rsidP="00973937">
            <w:pPr>
              <w:tabs>
                <w:tab w:val="left" w:pos="3384"/>
              </w:tabs>
              <w:jc w:val="center"/>
              <w:rPr>
                <w:rStyle w:val="font1"/>
              </w:rPr>
            </w:pPr>
            <w:r w:rsidRPr="00F10134">
              <w:rPr>
                <w:rStyle w:val="font1"/>
              </w:rPr>
              <w:t>L</w:t>
            </w:r>
          </w:p>
        </w:tc>
        <w:tc>
          <w:tcPr>
            <w:tcW w:w="636" w:type="pct"/>
            <w:vAlign w:val="center"/>
          </w:tcPr>
          <w:p w:rsidR="006F5232" w:rsidRPr="00F10134" w:rsidRDefault="006F5232" w:rsidP="00973937">
            <w:pPr>
              <w:tabs>
                <w:tab w:val="left" w:pos="3384"/>
              </w:tabs>
              <w:jc w:val="center"/>
              <w:rPr>
                <w:rStyle w:val="font1"/>
              </w:rPr>
            </w:pPr>
            <w:r w:rsidRPr="00F10134">
              <w:rPr>
                <w:rStyle w:val="font1"/>
              </w:rPr>
              <w:t>38</w:t>
            </w:r>
          </w:p>
        </w:tc>
        <w:tc>
          <w:tcPr>
            <w:tcW w:w="543" w:type="pct"/>
            <w:vAlign w:val="center"/>
          </w:tcPr>
          <w:p w:rsidR="006F5232" w:rsidRPr="00F10134" w:rsidRDefault="006F5232" w:rsidP="00FB636A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  <w:tc>
          <w:tcPr>
            <w:tcW w:w="471" w:type="pct"/>
            <w:gridSpan w:val="2"/>
            <w:vAlign w:val="center"/>
          </w:tcPr>
          <w:p w:rsidR="006F5232" w:rsidRPr="00F10134" w:rsidRDefault="006F5232" w:rsidP="00FB636A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</w:tr>
      <w:tr w:rsidR="006F5232" w:rsidRPr="00F10134" w:rsidTr="00571CF6">
        <w:trPr>
          <w:trHeight w:val="1272"/>
          <w:jc w:val="center"/>
        </w:trPr>
        <w:tc>
          <w:tcPr>
            <w:tcW w:w="260" w:type="pct"/>
            <w:vAlign w:val="center"/>
          </w:tcPr>
          <w:p w:rsidR="006F5232" w:rsidRPr="00F10134" w:rsidRDefault="006F5232" w:rsidP="00973937">
            <w:pPr>
              <w:jc w:val="center"/>
            </w:pPr>
            <w:r w:rsidRPr="00F10134">
              <w:t>3</w:t>
            </w:r>
          </w:p>
        </w:tc>
        <w:tc>
          <w:tcPr>
            <w:tcW w:w="907" w:type="pct"/>
            <w:vAlign w:val="center"/>
          </w:tcPr>
          <w:p w:rsidR="006F5232" w:rsidRPr="00F10134" w:rsidRDefault="006F5232" w:rsidP="00973937">
            <w:pPr>
              <w:autoSpaceDE w:val="0"/>
              <w:autoSpaceDN w:val="0"/>
              <w:adjustRightInd w:val="0"/>
              <w:rPr>
                <w:b/>
              </w:rPr>
            </w:pPr>
            <w:r w:rsidRPr="00F10134">
              <w:t>Universal Super Class-Object Class, Inhibiting Inheritance of Class Using Final</w:t>
            </w:r>
          </w:p>
        </w:tc>
        <w:tc>
          <w:tcPr>
            <w:tcW w:w="912" w:type="pct"/>
            <w:gridSpan w:val="2"/>
            <w:vAlign w:val="center"/>
          </w:tcPr>
          <w:p w:rsidR="006F5232" w:rsidRPr="00F10134" w:rsidRDefault="005D4680" w:rsidP="00973937">
            <w:r>
              <w:t xml:space="preserve">Illustrate super class, object class inheritance of class using final </w:t>
            </w:r>
          </w:p>
        </w:tc>
        <w:tc>
          <w:tcPr>
            <w:tcW w:w="602" w:type="pct"/>
            <w:gridSpan w:val="2"/>
            <w:vAlign w:val="center"/>
          </w:tcPr>
          <w:p w:rsidR="006F5232" w:rsidRPr="00F10134" w:rsidRDefault="006F5232" w:rsidP="00973937">
            <w:pPr>
              <w:jc w:val="center"/>
              <w:rPr>
                <w:rStyle w:val="font1"/>
              </w:rPr>
            </w:pPr>
          </w:p>
        </w:tc>
        <w:tc>
          <w:tcPr>
            <w:tcW w:w="441" w:type="pct"/>
            <w:vAlign w:val="center"/>
          </w:tcPr>
          <w:p w:rsidR="006F5232" w:rsidRPr="00F10134" w:rsidRDefault="006F5232" w:rsidP="00973937">
            <w:pPr>
              <w:jc w:val="center"/>
            </w:pPr>
            <w:r w:rsidRPr="00F10134">
              <w:t>BB/PPT</w:t>
            </w:r>
          </w:p>
        </w:tc>
        <w:tc>
          <w:tcPr>
            <w:tcW w:w="228" w:type="pct"/>
            <w:vAlign w:val="center"/>
          </w:tcPr>
          <w:p w:rsidR="006F5232" w:rsidRPr="00F10134" w:rsidRDefault="006F5232" w:rsidP="00973937">
            <w:pPr>
              <w:tabs>
                <w:tab w:val="left" w:pos="3384"/>
              </w:tabs>
              <w:jc w:val="center"/>
              <w:rPr>
                <w:rStyle w:val="font1"/>
              </w:rPr>
            </w:pPr>
            <w:r w:rsidRPr="00F10134">
              <w:rPr>
                <w:rStyle w:val="font1"/>
              </w:rPr>
              <w:t>L</w:t>
            </w:r>
          </w:p>
        </w:tc>
        <w:tc>
          <w:tcPr>
            <w:tcW w:w="636" w:type="pct"/>
            <w:vAlign w:val="center"/>
          </w:tcPr>
          <w:p w:rsidR="006F5232" w:rsidRPr="00F10134" w:rsidRDefault="006F5232" w:rsidP="00973937">
            <w:pPr>
              <w:tabs>
                <w:tab w:val="left" w:pos="3384"/>
              </w:tabs>
              <w:jc w:val="center"/>
              <w:rPr>
                <w:rStyle w:val="font1"/>
              </w:rPr>
            </w:pPr>
            <w:r w:rsidRPr="00F10134">
              <w:rPr>
                <w:rStyle w:val="font1"/>
              </w:rPr>
              <w:t>39</w:t>
            </w:r>
          </w:p>
        </w:tc>
        <w:tc>
          <w:tcPr>
            <w:tcW w:w="543" w:type="pct"/>
            <w:vAlign w:val="center"/>
          </w:tcPr>
          <w:p w:rsidR="006F5232" w:rsidRPr="00F10134" w:rsidRDefault="006F5232" w:rsidP="00FB636A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  <w:tc>
          <w:tcPr>
            <w:tcW w:w="471" w:type="pct"/>
            <w:gridSpan w:val="2"/>
            <w:vAlign w:val="center"/>
          </w:tcPr>
          <w:p w:rsidR="006F5232" w:rsidRPr="00F10134" w:rsidRDefault="006F5232" w:rsidP="00FB636A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</w:tr>
      <w:tr w:rsidR="006F5232" w:rsidRPr="00F10134" w:rsidTr="00571CF6">
        <w:trPr>
          <w:trHeight w:val="1121"/>
          <w:jc w:val="center"/>
        </w:trPr>
        <w:tc>
          <w:tcPr>
            <w:tcW w:w="260" w:type="pct"/>
            <w:vAlign w:val="center"/>
          </w:tcPr>
          <w:p w:rsidR="006F5232" w:rsidRPr="00F10134" w:rsidRDefault="006F5232" w:rsidP="00973937">
            <w:pPr>
              <w:jc w:val="center"/>
            </w:pPr>
            <w:r w:rsidRPr="00F10134">
              <w:t>3</w:t>
            </w:r>
          </w:p>
        </w:tc>
        <w:tc>
          <w:tcPr>
            <w:tcW w:w="907" w:type="pct"/>
            <w:vAlign w:val="center"/>
          </w:tcPr>
          <w:p w:rsidR="006F5232" w:rsidRPr="00F10134" w:rsidRDefault="006F5232" w:rsidP="00973937">
            <w:pPr>
              <w:autoSpaceDE w:val="0"/>
              <w:autoSpaceDN w:val="0"/>
              <w:adjustRightInd w:val="0"/>
              <w:rPr>
                <w:b/>
              </w:rPr>
            </w:pPr>
            <w:r w:rsidRPr="00F10134">
              <w:t>Access Control and Inheritance, Multilevel Inheritance</w:t>
            </w:r>
          </w:p>
        </w:tc>
        <w:tc>
          <w:tcPr>
            <w:tcW w:w="912" w:type="pct"/>
            <w:gridSpan w:val="2"/>
            <w:vAlign w:val="center"/>
          </w:tcPr>
          <w:p w:rsidR="006F5232" w:rsidRPr="00F10134" w:rsidRDefault="005D4680" w:rsidP="00973937">
            <w:r>
              <w:t xml:space="preserve">Utilize access control and Apply multilevel inheritance </w:t>
            </w:r>
          </w:p>
        </w:tc>
        <w:tc>
          <w:tcPr>
            <w:tcW w:w="602" w:type="pct"/>
            <w:gridSpan w:val="2"/>
            <w:vAlign w:val="center"/>
          </w:tcPr>
          <w:p w:rsidR="006F5232" w:rsidRPr="00F10134" w:rsidRDefault="006F5232" w:rsidP="00973937">
            <w:pPr>
              <w:jc w:val="center"/>
              <w:rPr>
                <w:rStyle w:val="font1"/>
              </w:rPr>
            </w:pPr>
          </w:p>
        </w:tc>
        <w:tc>
          <w:tcPr>
            <w:tcW w:w="441" w:type="pct"/>
            <w:vAlign w:val="center"/>
          </w:tcPr>
          <w:p w:rsidR="006F5232" w:rsidRPr="00F10134" w:rsidRDefault="006F5232" w:rsidP="00973937">
            <w:pPr>
              <w:jc w:val="center"/>
            </w:pPr>
            <w:r w:rsidRPr="00F10134">
              <w:t>BB/PPT/</w:t>
            </w:r>
          </w:p>
        </w:tc>
        <w:tc>
          <w:tcPr>
            <w:tcW w:w="228" w:type="pct"/>
            <w:vAlign w:val="center"/>
          </w:tcPr>
          <w:p w:rsidR="006F5232" w:rsidRPr="00F10134" w:rsidRDefault="006F5232" w:rsidP="00973937">
            <w:pPr>
              <w:tabs>
                <w:tab w:val="left" w:pos="3384"/>
              </w:tabs>
              <w:jc w:val="center"/>
              <w:rPr>
                <w:rStyle w:val="font1"/>
              </w:rPr>
            </w:pPr>
            <w:r w:rsidRPr="00F10134">
              <w:rPr>
                <w:rStyle w:val="font1"/>
              </w:rPr>
              <w:t>L</w:t>
            </w:r>
          </w:p>
        </w:tc>
        <w:tc>
          <w:tcPr>
            <w:tcW w:w="636" w:type="pct"/>
            <w:vAlign w:val="center"/>
          </w:tcPr>
          <w:p w:rsidR="006F5232" w:rsidRPr="00F10134" w:rsidRDefault="006F5232" w:rsidP="00973937">
            <w:pPr>
              <w:tabs>
                <w:tab w:val="left" w:pos="3384"/>
              </w:tabs>
              <w:jc w:val="center"/>
              <w:rPr>
                <w:rStyle w:val="font1"/>
              </w:rPr>
            </w:pPr>
            <w:r w:rsidRPr="00F10134">
              <w:rPr>
                <w:rStyle w:val="font1"/>
              </w:rPr>
              <w:t>40</w:t>
            </w:r>
          </w:p>
        </w:tc>
        <w:tc>
          <w:tcPr>
            <w:tcW w:w="543" w:type="pct"/>
            <w:vAlign w:val="center"/>
          </w:tcPr>
          <w:p w:rsidR="006F5232" w:rsidRPr="00F10134" w:rsidRDefault="006F5232" w:rsidP="00FB636A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  <w:tc>
          <w:tcPr>
            <w:tcW w:w="471" w:type="pct"/>
            <w:gridSpan w:val="2"/>
            <w:vAlign w:val="center"/>
          </w:tcPr>
          <w:p w:rsidR="006F5232" w:rsidRPr="00F10134" w:rsidRDefault="006F5232" w:rsidP="00FB636A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</w:tr>
      <w:tr w:rsidR="006F5232" w:rsidRPr="00F10134" w:rsidTr="00571CF6">
        <w:trPr>
          <w:trHeight w:val="995"/>
          <w:jc w:val="center"/>
        </w:trPr>
        <w:tc>
          <w:tcPr>
            <w:tcW w:w="260" w:type="pct"/>
            <w:vAlign w:val="center"/>
          </w:tcPr>
          <w:p w:rsidR="006F5232" w:rsidRPr="00F10134" w:rsidRDefault="006F5232" w:rsidP="00973937">
            <w:pPr>
              <w:jc w:val="center"/>
            </w:pPr>
            <w:r w:rsidRPr="00F10134">
              <w:t>3</w:t>
            </w:r>
          </w:p>
        </w:tc>
        <w:tc>
          <w:tcPr>
            <w:tcW w:w="907" w:type="pct"/>
            <w:vAlign w:val="center"/>
          </w:tcPr>
          <w:p w:rsidR="006F5232" w:rsidRPr="00F10134" w:rsidRDefault="006F5232" w:rsidP="00973937">
            <w:pPr>
              <w:autoSpaceDE w:val="0"/>
              <w:autoSpaceDN w:val="0"/>
              <w:adjustRightInd w:val="0"/>
              <w:rPr>
                <w:b/>
              </w:rPr>
            </w:pPr>
            <w:r w:rsidRPr="00F10134">
              <w:t>Application of Keyword Super, Constructor Method and Inheritance</w:t>
            </w:r>
          </w:p>
        </w:tc>
        <w:tc>
          <w:tcPr>
            <w:tcW w:w="912" w:type="pct"/>
            <w:gridSpan w:val="2"/>
            <w:vAlign w:val="center"/>
          </w:tcPr>
          <w:p w:rsidR="006F5232" w:rsidRPr="00F10134" w:rsidRDefault="00D449F9" w:rsidP="00973937">
            <w:r>
              <w:t>Develop programs using super keyword, constructor methods and inheritance</w:t>
            </w:r>
          </w:p>
        </w:tc>
        <w:tc>
          <w:tcPr>
            <w:tcW w:w="602" w:type="pct"/>
            <w:gridSpan w:val="2"/>
            <w:vAlign w:val="center"/>
          </w:tcPr>
          <w:p w:rsidR="006F5232" w:rsidRPr="00F10134" w:rsidRDefault="006F5232" w:rsidP="00973937">
            <w:pPr>
              <w:jc w:val="center"/>
              <w:rPr>
                <w:rStyle w:val="font1"/>
              </w:rPr>
            </w:pPr>
          </w:p>
        </w:tc>
        <w:tc>
          <w:tcPr>
            <w:tcW w:w="441" w:type="pct"/>
            <w:vAlign w:val="center"/>
          </w:tcPr>
          <w:p w:rsidR="006F5232" w:rsidRPr="00F10134" w:rsidRDefault="006F5232" w:rsidP="00973937">
            <w:pPr>
              <w:jc w:val="center"/>
            </w:pPr>
            <w:r w:rsidRPr="00F10134">
              <w:t>BB/PPT</w:t>
            </w:r>
          </w:p>
        </w:tc>
        <w:tc>
          <w:tcPr>
            <w:tcW w:w="228" w:type="pct"/>
            <w:vAlign w:val="center"/>
          </w:tcPr>
          <w:p w:rsidR="006F5232" w:rsidRPr="00F10134" w:rsidRDefault="006F5232" w:rsidP="00973937">
            <w:pPr>
              <w:tabs>
                <w:tab w:val="left" w:pos="3384"/>
              </w:tabs>
              <w:jc w:val="center"/>
              <w:rPr>
                <w:rStyle w:val="font1"/>
              </w:rPr>
            </w:pPr>
            <w:r w:rsidRPr="00F10134">
              <w:rPr>
                <w:rStyle w:val="font1"/>
              </w:rPr>
              <w:t>L</w:t>
            </w:r>
          </w:p>
        </w:tc>
        <w:tc>
          <w:tcPr>
            <w:tcW w:w="636" w:type="pct"/>
            <w:vAlign w:val="center"/>
          </w:tcPr>
          <w:p w:rsidR="006F5232" w:rsidRPr="00F10134" w:rsidRDefault="006F5232" w:rsidP="00973937">
            <w:pPr>
              <w:tabs>
                <w:tab w:val="left" w:pos="3384"/>
              </w:tabs>
              <w:jc w:val="center"/>
              <w:rPr>
                <w:rStyle w:val="font1"/>
              </w:rPr>
            </w:pPr>
            <w:r w:rsidRPr="00F10134">
              <w:rPr>
                <w:rStyle w:val="font1"/>
              </w:rPr>
              <w:t>41</w:t>
            </w:r>
          </w:p>
        </w:tc>
        <w:tc>
          <w:tcPr>
            <w:tcW w:w="543" w:type="pct"/>
            <w:vAlign w:val="center"/>
          </w:tcPr>
          <w:p w:rsidR="006F5232" w:rsidRPr="00F10134" w:rsidRDefault="006F5232" w:rsidP="00FB636A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  <w:tc>
          <w:tcPr>
            <w:tcW w:w="471" w:type="pct"/>
            <w:gridSpan w:val="2"/>
            <w:vAlign w:val="center"/>
          </w:tcPr>
          <w:p w:rsidR="006F5232" w:rsidRPr="00F10134" w:rsidRDefault="006F5232" w:rsidP="00FB636A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</w:tr>
      <w:tr w:rsidR="006F5232" w:rsidRPr="00F10134" w:rsidTr="00571CF6">
        <w:trPr>
          <w:trHeight w:val="1264"/>
          <w:jc w:val="center"/>
        </w:trPr>
        <w:tc>
          <w:tcPr>
            <w:tcW w:w="260" w:type="pct"/>
            <w:vAlign w:val="center"/>
          </w:tcPr>
          <w:p w:rsidR="006F5232" w:rsidRPr="00F10134" w:rsidRDefault="006F5232" w:rsidP="00973937">
            <w:pPr>
              <w:jc w:val="center"/>
            </w:pPr>
            <w:r w:rsidRPr="00F10134">
              <w:t>3</w:t>
            </w:r>
          </w:p>
        </w:tc>
        <w:tc>
          <w:tcPr>
            <w:tcW w:w="907" w:type="pct"/>
            <w:vAlign w:val="center"/>
          </w:tcPr>
          <w:p w:rsidR="006F5232" w:rsidRPr="00F10134" w:rsidRDefault="006F5232" w:rsidP="00973937">
            <w:pPr>
              <w:autoSpaceDE w:val="0"/>
              <w:autoSpaceDN w:val="0"/>
              <w:adjustRightInd w:val="0"/>
              <w:rPr>
                <w:b/>
              </w:rPr>
            </w:pPr>
            <w:r w:rsidRPr="00F10134">
              <w:t>Method Overriding, Dynamic Method Dispatch, Abstract Classes</w:t>
            </w:r>
          </w:p>
        </w:tc>
        <w:tc>
          <w:tcPr>
            <w:tcW w:w="912" w:type="pct"/>
            <w:gridSpan w:val="2"/>
            <w:vAlign w:val="center"/>
          </w:tcPr>
          <w:p w:rsidR="006F5232" w:rsidRPr="00F10134" w:rsidRDefault="00D449F9" w:rsidP="00973937">
            <w:r>
              <w:t>Experiment with method overriding, dynamic method dispatch and abstract class</w:t>
            </w:r>
          </w:p>
        </w:tc>
        <w:tc>
          <w:tcPr>
            <w:tcW w:w="602" w:type="pct"/>
            <w:gridSpan w:val="2"/>
            <w:vAlign w:val="center"/>
          </w:tcPr>
          <w:p w:rsidR="006F5232" w:rsidRPr="00F10134" w:rsidRDefault="006F5232" w:rsidP="00973937">
            <w:pPr>
              <w:jc w:val="center"/>
              <w:rPr>
                <w:rStyle w:val="font1"/>
              </w:rPr>
            </w:pPr>
          </w:p>
        </w:tc>
        <w:tc>
          <w:tcPr>
            <w:tcW w:w="441" w:type="pct"/>
            <w:vAlign w:val="center"/>
          </w:tcPr>
          <w:p w:rsidR="006F5232" w:rsidRPr="00F10134" w:rsidRDefault="006F5232" w:rsidP="00973937">
            <w:pPr>
              <w:jc w:val="center"/>
            </w:pPr>
            <w:r w:rsidRPr="00F10134">
              <w:t>BB/PPT</w:t>
            </w:r>
          </w:p>
        </w:tc>
        <w:tc>
          <w:tcPr>
            <w:tcW w:w="228" w:type="pct"/>
            <w:vAlign w:val="center"/>
          </w:tcPr>
          <w:p w:rsidR="006F5232" w:rsidRPr="00F10134" w:rsidRDefault="006F5232" w:rsidP="00973937">
            <w:pPr>
              <w:tabs>
                <w:tab w:val="left" w:pos="3384"/>
              </w:tabs>
              <w:jc w:val="center"/>
              <w:rPr>
                <w:rStyle w:val="font1"/>
              </w:rPr>
            </w:pPr>
            <w:r w:rsidRPr="00F10134">
              <w:rPr>
                <w:rStyle w:val="font1"/>
              </w:rPr>
              <w:t>L</w:t>
            </w:r>
          </w:p>
        </w:tc>
        <w:tc>
          <w:tcPr>
            <w:tcW w:w="636" w:type="pct"/>
            <w:vAlign w:val="center"/>
          </w:tcPr>
          <w:p w:rsidR="006F5232" w:rsidRPr="00F10134" w:rsidRDefault="006F5232" w:rsidP="00973937">
            <w:pPr>
              <w:tabs>
                <w:tab w:val="left" w:pos="3384"/>
              </w:tabs>
              <w:jc w:val="center"/>
              <w:rPr>
                <w:rStyle w:val="font1"/>
              </w:rPr>
            </w:pPr>
            <w:r w:rsidRPr="00F10134">
              <w:rPr>
                <w:rStyle w:val="font1"/>
              </w:rPr>
              <w:t>42</w:t>
            </w:r>
          </w:p>
        </w:tc>
        <w:tc>
          <w:tcPr>
            <w:tcW w:w="543" w:type="pct"/>
            <w:vAlign w:val="center"/>
          </w:tcPr>
          <w:p w:rsidR="006F5232" w:rsidRPr="00F10134" w:rsidRDefault="006F5232" w:rsidP="00FB636A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  <w:tc>
          <w:tcPr>
            <w:tcW w:w="471" w:type="pct"/>
            <w:gridSpan w:val="2"/>
            <w:vAlign w:val="center"/>
          </w:tcPr>
          <w:p w:rsidR="006F5232" w:rsidRPr="00F10134" w:rsidRDefault="006F5232" w:rsidP="00FB636A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</w:tr>
      <w:tr w:rsidR="006F5232" w:rsidRPr="00F10134" w:rsidTr="00571CF6">
        <w:trPr>
          <w:trHeight w:val="1269"/>
          <w:jc w:val="center"/>
        </w:trPr>
        <w:tc>
          <w:tcPr>
            <w:tcW w:w="260" w:type="pct"/>
            <w:vAlign w:val="center"/>
          </w:tcPr>
          <w:p w:rsidR="006F5232" w:rsidRPr="00F10134" w:rsidRDefault="006F5232" w:rsidP="00973937">
            <w:pPr>
              <w:jc w:val="center"/>
            </w:pPr>
            <w:r w:rsidRPr="00F10134">
              <w:t>3</w:t>
            </w:r>
          </w:p>
        </w:tc>
        <w:tc>
          <w:tcPr>
            <w:tcW w:w="907" w:type="pct"/>
            <w:vAlign w:val="center"/>
          </w:tcPr>
          <w:p w:rsidR="006F5232" w:rsidRPr="00F10134" w:rsidRDefault="006F5232" w:rsidP="00973937">
            <w:pPr>
              <w:autoSpaceDE w:val="0"/>
              <w:autoSpaceDN w:val="0"/>
              <w:adjustRightInd w:val="0"/>
            </w:pPr>
            <w:r w:rsidRPr="00F10134">
              <w:t>Introduction, Declaration of Interface, Implementation of Interface</w:t>
            </w:r>
          </w:p>
        </w:tc>
        <w:tc>
          <w:tcPr>
            <w:tcW w:w="912" w:type="pct"/>
            <w:gridSpan w:val="2"/>
            <w:vAlign w:val="center"/>
          </w:tcPr>
          <w:p w:rsidR="006F5232" w:rsidRPr="00F10134" w:rsidRDefault="00AC1EDB" w:rsidP="00973937">
            <w:pPr>
              <w:widowControl w:val="0"/>
              <w:tabs>
                <w:tab w:val="left" w:pos="6828"/>
              </w:tabs>
              <w:rPr>
                <w:color w:val="000000"/>
              </w:rPr>
            </w:pPr>
            <w:r>
              <w:rPr>
                <w:color w:val="000000"/>
              </w:rPr>
              <w:t>Explain the concepts of interface</w:t>
            </w:r>
          </w:p>
        </w:tc>
        <w:tc>
          <w:tcPr>
            <w:tcW w:w="602" w:type="pct"/>
            <w:gridSpan w:val="2"/>
            <w:vAlign w:val="center"/>
          </w:tcPr>
          <w:p w:rsidR="006F5232" w:rsidRPr="00F10134" w:rsidRDefault="006F5232" w:rsidP="00973937">
            <w:pPr>
              <w:jc w:val="center"/>
              <w:rPr>
                <w:rStyle w:val="font1"/>
              </w:rPr>
            </w:pPr>
          </w:p>
        </w:tc>
        <w:tc>
          <w:tcPr>
            <w:tcW w:w="441" w:type="pct"/>
            <w:vAlign w:val="center"/>
          </w:tcPr>
          <w:p w:rsidR="006F5232" w:rsidRPr="00F10134" w:rsidRDefault="006F5232" w:rsidP="00973937">
            <w:pPr>
              <w:jc w:val="center"/>
            </w:pPr>
            <w:r w:rsidRPr="00F10134">
              <w:t>BB/PPT</w:t>
            </w:r>
          </w:p>
        </w:tc>
        <w:tc>
          <w:tcPr>
            <w:tcW w:w="228" w:type="pct"/>
            <w:vAlign w:val="center"/>
          </w:tcPr>
          <w:p w:rsidR="006F5232" w:rsidRPr="00F10134" w:rsidRDefault="006F5232" w:rsidP="00973937">
            <w:pPr>
              <w:tabs>
                <w:tab w:val="left" w:pos="3384"/>
              </w:tabs>
              <w:jc w:val="center"/>
              <w:rPr>
                <w:rStyle w:val="font1"/>
              </w:rPr>
            </w:pPr>
            <w:r w:rsidRPr="00F10134">
              <w:rPr>
                <w:rStyle w:val="font1"/>
              </w:rPr>
              <w:t>L</w:t>
            </w:r>
          </w:p>
        </w:tc>
        <w:tc>
          <w:tcPr>
            <w:tcW w:w="636" w:type="pct"/>
            <w:vAlign w:val="center"/>
          </w:tcPr>
          <w:p w:rsidR="006F5232" w:rsidRPr="00F10134" w:rsidRDefault="006F5232" w:rsidP="00973937">
            <w:pPr>
              <w:tabs>
                <w:tab w:val="left" w:pos="3384"/>
              </w:tabs>
              <w:jc w:val="center"/>
              <w:rPr>
                <w:rStyle w:val="font1"/>
              </w:rPr>
            </w:pPr>
            <w:r w:rsidRPr="00F10134">
              <w:rPr>
                <w:rStyle w:val="font1"/>
              </w:rPr>
              <w:t>43</w:t>
            </w:r>
          </w:p>
        </w:tc>
        <w:tc>
          <w:tcPr>
            <w:tcW w:w="543" w:type="pct"/>
            <w:vAlign w:val="center"/>
          </w:tcPr>
          <w:p w:rsidR="006F5232" w:rsidRPr="00F10134" w:rsidRDefault="006F5232" w:rsidP="00FB636A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  <w:tc>
          <w:tcPr>
            <w:tcW w:w="471" w:type="pct"/>
            <w:gridSpan w:val="2"/>
            <w:vAlign w:val="center"/>
          </w:tcPr>
          <w:p w:rsidR="006F5232" w:rsidRPr="00F10134" w:rsidRDefault="006F5232" w:rsidP="00FB636A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</w:tr>
      <w:tr w:rsidR="006F5232" w:rsidRPr="00F10134" w:rsidTr="00571CF6">
        <w:trPr>
          <w:trHeight w:val="1117"/>
          <w:jc w:val="center"/>
        </w:trPr>
        <w:tc>
          <w:tcPr>
            <w:tcW w:w="260" w:type="pct"/>
            <w:vAlign w:val="center"/>
          </w:tcPr>
          <w:p w:rsidR="006F5232" w:rsidRPr="00F10134" w:rsidRDefault="006F5232" w:rsidP="00973937">
            <w:pPr>
              <w:jc w:val="center"/>
            </w:pPr>
            <w:r w:rsidRPr="00F10134">
              <w:lastRenderedPageBreak/>
              <w:t>3</w:t>
            </w:r>
          </w:p>
        </w:tc>
        <w:tc>
          <w:tcPr>
            <w:tcW w:w="907" w:type="pct"/>
            <w:vAlign w:val="center"/>
          </w:tcPr>
          <w:p w:rsidR="00AC1EDB" w:rsidRPr="00F10134" w:rsidRDefault="006F5232" w:rsidP="00973937">
            <w:pPr>
              <w:autoSpaceDE w:val="0"/>
              <w:autoSpaceDN w:val="0"/>
              <w:adjustRightInd w:val="0"/>
            </w:pPr>
            <w:r w:rsidRPr="00F10134">
              <w:t>Multiple Interfaces, Nested Interfaces, Inheritance of Interfaces</w:t>
            </w:r>
          </w:p>
        </w:tc>
        <w:tc>
          <w:tcPr>
            <w:tcW w:w="912" w:type="pct"/>
            <w:gridSpan w:val="2"/>
            <w:vAlign w:val="center"/>
          </w:tcPr>
          <w:p w:rsidR="006F5232" w:rsidRPr="00F10134" w:rsidRDefault="00AC1EDB" w:rsidP="00973937">
            <w:pPr>
              <w:widowControl w:val="0"/>
              <w:tabs>
                <w:tab w:val="left" w:pos="6828"/>
              </w:tabs>
              <w:rPr>
                <w:color w:val="000000"/>
              </w:rPr>
            </w:pPr>
            <w:r>
              <w:rPr>
                <w:color w:val="000000"/>
              </w:rPr>
              <w:t>Demonstrate and develop programs using interface</w:t>
            </w:r>
          </w:p>
        </w:tc>
        <w:tc>
          <w:tcPr>
            <w:tcW w:w="602" w:type="pct"/>
            <w:gridSpan w:val="2"/>
            <w:vAlign w:val="center"/>
          </w:tcPr>
          <w:p w:rsidR="006F5232" w:rsidRPr="00F10134" w:rsidRDefault="006F5232" w:rsidP="00973937">
            <w:pPr>
              <w:jc w:val="center"/>
              <w:rPr>
                <w:rStyle w:val="font1"/>
              </w:rPr>
            </w:pPr>
          </w:p>
        </w:tc>
        <w:tc>
          <w:tcPr>
            <w:tcW w:w="441" w:type="pct"/>
            <w:vAlign w:val="center"/>
          </w:tcPr>
          <w:p w:rsidR="006F5232" w:rsidRPr="00F10134" w:rsidRDefault="006F5232" w:rsidP="00973937">
            <w:pPr>
              <w:jc w:val="center"/>
            </w:pPr>
            <w:r w:rsidRPr="00F10134">
              <w:t>BB/PPT</w:t>
            </w:r>
          </w:p>
        </w:tc>
        <w:tc>
          <w:tcPr>
            <w:tcW w:w="228" w:type="pct"/>
            <w:vAlign w:val="center"/>
          </w:tcPr>
          <w:p w:rsidR="006F5232" w:rsidRPr="00F10134" w:rsidRDefault="006F5232" w:rsidP="00973937">
            <w:pPr>
              <w:tabs>
                <w:tab w:val="left" w:pos="3384"/>
              </w:tabs>
              <w:jc w:val="center"/>
              <w:rPr>
                <w:rStyle w:val="font1"/>
              </w:rPr>
            </w:pPr>
            <w:r w:rsidRPr="00F10134">
              <w:rPr>
                <w:rStyle w:val="font1"/>
              </w:rPr>
              <w:t>L</w:t>
            </w:r>
          </w:p>
        </w:tc>
        <w:tc>
          <w:tcPr>
            <w:tcW w:w="636" w:type="pct"/>
            <w:vAlign w:val="center"/>
          </w:tcPr>
          <w:p w:rsidR="006F5232" w:rsidRPr="00F10134" w:rsidRDefault="006F5232" w:rsidP="00973937">
            <w:pPr>
              <w:tabs>
                <w:tab w:val="left" w:pos="3384"/>
              </w:tabs>
              <w:jc w:val="center"/>
              <w:rPr>
                <w:rStyle w:val="font1"/>
              </w:rPr>
            </w:pPr>
            <w:r w:rsidRPr="00F10134">
              <w:rPr>
                <w:rStyle w:val="font1"/>
              </w:rPr>
              <w:t>44</w:t>
            </w:r>
          </w:p>
        </w:tc>
        <w:tc>
          <w:tcPr>
            <w:tcW w:w="543" w:type="pct"/>
            <w:vAlign w:val="center"/>
          </w:tcPr>
          <w:p w:rsidR="006F5232" w:rsidRPr="00F10134" w:rsidRDefault="006F5232" w:rsidP="00FB636A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  <w:tc>
          <w:tcPr>
            <w:tcW w:w="471" w:type="pct"/>
            <w:gridSpan w:val="2"/>
            <w:vAlign w:val="center"/>
          </w:tcPr>
          <w:p w:rsidR="006F5232" w:rsidRPr="00F10134" w:rsidRDefault="006F5232" w:rsidP="00FB636A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</w:tr>
      <w:tr w:rsidR="006F5232" w:rsidRPr="00F10134" w:rsidTr="00571CF6">
        <w:trPr>
          <w:trHeight w:val="312"/>
          <w:jc w:val="center"/>
        </w:trPr>
        <w:tc>
          <w:tcPr>
            <w:tcW w:w="260" w:type="pct"/>
            <w:vAlign w:val="center"/>
          </w:tcPr>
          <w:p w:rsidR="006F5232" w:rsidRPr="00F10134" w:rsidRDefault="006F5232" w:rsidP="00973937">
            <w:pPr>
              <w:jc w:val="center"/>
            </w:pPr>
            <w:r w:rsidRPr="00F10134">
              <w:t>3</w:t>
            </w:r>
          </w:p>
        </w:tc>
        <w:tc>
          <w:tcPr>
            <w:tcW w:w="907" w:type="pct"/>
            <w:vAlign w:val="center"/>
          </w:tcPr>
          <w:p w:rsidR="006F5232" w:rsidRPr="00F10134" w:rsidRDefault="006F5232" w:rsidP="00973937">
            <w:pPr>
              <w:autoSpaceDE w:val="0"/>
              <w:autoSpaceDN w:val="0"/>
              <w:adjustRightInd w:val="0"/>
            </w:pPr>
            <w:r w:rsidRPr="00F10134">
              <w:t>Default Methods in Interfaces, Static Methods in Interface</w:t>
            </w:r>
          </w:p>
        </w:tc>
        <w:tc>
          <w:tcPr>
            <w:tcW w:w="912" w:type="pct"/>
            <w:gridSpan w:val="2"/>
            <w:vAlign w:val="center"/>
          </w:tcPr>
          <w:p w:rsidR="006F5232" w:rsidRPr="00F10134" w:rsidRDefault="00AC1EDB" w:rsidP="008F6ED3">
            <w:pPr>
              <w:autoSpaceDE w:val="0"/>
              <w:autoSpaceDN w:val="0"/>
              <w:adjustRightInd w:val="0"/>
            </w:pPr>
            <w:r>
              <w:t>Choose interface methods and develop programs</w:t>
            </w:r>
          </w:p>
        </w:tc>
        <w:tc>
          <w:tcPr>
            <w:tcW w:w="602" w:type="pct"/>
            <w:gridSpan w:val="2"/>
            <w:vAlign w:val="center"/>
          </w:tcPr>
          <w:p w:rsidR="006F5232" w:rsidRPr="00F10134" w:rsidRDefault="006F5232" w:rsidP="00973937">
            <w:pPr>
              <w:jc w:val="center"/>
              <w:rPr>
                <w:rStyle w:val="font1"/>
              </w:rPr>
            </w:pPr>
          </w:p>
        </w:tc>
        <w:tc>
          <w:tcPr>
            <w:tcW w:w="441" w:type="pct"/>
            <w:vAlign w:val="center"/>
          </w:tcPr>
          <w:p w:rsidR="006F5232" w:rsidRPr="00F10134" w:rsidRDefault="006F5232" w:rsidP="00973937">
            <w:pPr>
              <w:jc w:val="center"/>
            </w:pPr>
            <w:r w:rsidRPr="00F10134">
              <w:t>BB/PPT</w:t>
            </w:r>
          </w:p>
        </w:tc>
        <w:tc>
          <w:tcPr>
            <w:tcW w:w="228" w:type="pct"/>
            <w:vAlign w:val="center"/>
          </w:tcPr>
          <w:p w:rsidR="006F5232" w:rsidRPr="00F10134" w:rsidRDefault="006F5232" w:rsidP="00973937">
            <w:pPr>
              <w:tabs>
                <w:tab w:val="left" w:pos="3384"/>
              </w:tabs>
              <w:jc w:val="center"/>
              <w:rPr>
                <w:rStyle w:val="font1"/>
              </w:rPr>
            </w:pPr>
            <w:r w:rsidRPr="00F10134">
              <w:rPr>
                <w:rStyle w:val="font1"/>
              </w:rPr>
              <w:t>L</w:t>
            </w:r>
          </w:p>
        </w:tc>
        <w:tc>
          <w:tcPr>
            <w:tcW w:w="636" w:type="pct"/>
            <w:vAlign w:val="center"/>
          </w:tcPr>
          <w:p w:rsidR="006F5232" w:rsidRPr="00F10134" w:rsidRDefault="006F5232" w:rsidP="00973937">
            <w:pPr>
              <w:tabs>
                <w:tab w:val="left" w:pos="3384"/>
              </w:tabs>
              <w:jc w:val="center"/>
              <w:rPr>
                <w:rStyle w:val="font1"/>
              </w:rPr>
            </w:pPr>
            <w:r w:rsidRPr="00F10134">
              <w:rPr>
                <w:rStyle w:val="font1"/>
              </w:rPr>
              <w:t>45</w:t>
            </w:r>
          </w:p>
        </w:tc>
        <w:tc>
          <w:tcPr>
            <w:tcW w:w="543" w:type="pct"/>
            <w:vAlign w:val="center"/>
          </w:tcPr>
          <w:p w:rsidR="006F5232" w:rsidRPr="00F10134" w:rsidRDefault="006F5232" w:rsidP="00FB636A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  <w:tc>
          <w:tcPr>
            <w:tcW w:w="471" w:type="pct"/>
            <w:gridSpan w:val="2"/>
            <w:vAlign w:val="center"/>
          </w:tcPr>
          <w:p w:rsidR="006F5232" w:rsidRPr="00F10134" w:rsidRDefault="006F5232" w:rsidP="00FB636A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</w:tr>
      <w:tr w:rsidR="006F5232" w:rsidRPr="00F10134" w:rsidTr="005B2A44">
        <w:trPr>
          <w:trHeight w:val="1181"/>
          <w:jc w:val="center"/>
        </w:trPr>
        <w:tc>
          <w:tcPr>
            <w:tcW w:w="260" w:type="pct"/>
            <w:vAlign w:val="center"/>
          </w:tcPr>
          <w:p w:rsidR="006F5232" w:rsidRPr="00F10134" w:rsidRDefault="006F5232" w:rsidP="00973937">
            <w:pPr>
              <w:jc w:val="center"/>
            </w:pPr>
            <w:r w:rsidRPr="00F10134">
              <w:t>4</w:t>
            </w:r>
          </w:p>
        </w:tc>
        <w:tc>
          <w:tcPr>
            <w:tcW w:w="907" w:type="pct"/>
            <w:vAlign w:val="center"/>
          </w:tcPr>
          <w:p w:rsidR="006F5232" w:rsidRPr="00F10134" w:rsidRDefault="006F5232" w:rsidP="00973937">
            <w:pPr>
              <w:autoSpaceDE w:val="0"/>
              <w:autoSpaceDN w:val="0"/>
              <w:adjustRightInd w:val="0"/>
            </w:pPr>
            <w:r w:rsidRPr="00F10134">
              <w:t>Introduction, Defining Package, Importing Packages and Classes into Programs</w:t>
            </w:r>
          </w:p>
        </w:tc>
        <w:tc>
          <w:tcPr>
            <w:tcW w:w="912" w:type="pct"/>
            <w:gridSpan w:val="2"/>
            <w:vAlign w:val="center"/>
          </w:tcPr>
          <w:p w:rsidR="006F5232" w:rsidRPr="00F10134" w:rsidRDefault="00AC1EDB" w:rsidP="00973937">
            <w:pPr>
              <w:widowControl w:val="0"/>
              <w:tabs>
                <w:tab w:val="left" w:pos="6828"/>
              </w:tabs>
              <w:rPr>
                <w:color w:val="000000"/>
              </w:rPr>
            </w:pPr>
            <w:r>
              <w:rPr>
                <w:color w:val="000000"/>
              </w:rPr>
              <w:t>Experiment with packages by explaining the concepts</w:t>
            </w:r>
          </w:p>
        </w:tc>
        <w:tc>
          <w:tcPr>
            <w:tcW w:w="602" w:type="pct"/>
            <w:gridSpan w:val="2"/>
            <w:vAlign w:val="center"/>
          </w:tcPr>
          <w:p w:rsidR="006F5232" w:rsidRPr="00F10134" w:rsidRDefault="006F5232" w:rsidP="00973937">
            <w:pPr>
              <w:jc w:val="center"/>
              <w:rPr>
                <w:rStyle w:val="font1"/>
              </w:rPr>
            </w:pPr>
          </w:p>
        </w:tc>
        <w:tc>
          <w:tcPr>
            <w:tcW w:w="441" w:type="pct"/>
            <w:vAlign w:val="center"/>
          </w:tcPr>
          <w:p w:rsidR="006F5232" w:rsidRPr="00F10134" w:rsidRDefault="006F5232" w:rsidP="00973937">
            <w:pPr>
              <w:jc w:val="center"/>
            </w:pPr>
            <w:r w:rsidRPr="00F10134">
              <w:t>BB/PPT</w:t>
            </w:r>
          </w:p>
        </w:tc>
        <w:tc>
          <w:tcPr>
            <w:tcW w:w="228" w:type="pct"/>
            <w:vAlign w:val="center"/>
          </w:tcPr>
          <w:p w:rsidR="006F5232" w:rsidRPr="00F10134" w:rsidRDefault="006F5232" w:rsidP="00973937">
            <w:pPr>
              <w:tabs>
                <w:tab w:val="left" w:pos="3384"/>
              </w:tabs>
              <w:jc w:val="center"/>
              <w:rPr>
                <w:rStyle w:val="font1"/>
              </w:rPr>
            </w:pPr>
            <w:r w:rsidRPr="00F10134">
              <w:rPr>
                <w:rStyle w:val="font1"/>
              </w:rPr>
              <w:t>L</w:t>
            </w:r>
          </w:p>
        </w:tc>
        <w:tc>
          <w:tcPr>
            <w:tcW w:w="636" w:type="pct"/>
            <w:vAlign w:val="center"/>
          </w:tcPr>
          <w:p w:rsidR="006F5232" w:rsidRPr="00F10134" w:rsidRDefault="006F5232" w:rsidP="00973937">
            <w:pPr>
              <w:tabs>
                <w:tab w:val="left" w:pos="3384"/>
              </w:tabs>
              <w:jc w:val="center"/>
              <w:rPr>
                <w:rStyle w:val="font1"/>
              </w:rPr>
            </w:pPr>
            <w:r w:rsidRPr="00F10134">
              <w:rPr>
                <w:rStyle w:val="font1"/>
              </w:rPr>
              <w:t>46</w:t>
            </w:r>
          </w:p>
        </w:tc>
        <w:tc>
          <w:tcPr>
            <w:tcW w:w="543" w:type="pct"/>
            <w:vAlign w:val="center"/>
          </w:tcPr>
          <w:p w:rsidR="006F5232" w:rsidRPr="00F10134" w:rsidRDefault="006F5232" w:rsidP="00FB636A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  <w:tc>
          <w:tcPr>
            <w:tcW w:w="471" w:type="pct"/>
            <w:gridSpan w:val="2"/>
            <w:vAlign w:val="center"/>
          </w:tcPr>
          <w:p w:rsidR="006F5232" w:rsidRPr="00F10134" w:rsidRDefault="006F5232" w:rsidP="00FB636A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</w:tr>
      <w:tr w:rsidR="006F5232" w:rsidRPr="00F10134" w:rsidTr="00571CF6">
        <w:trPr>
          <w:trHeight w:val="312"/>
          <w:jc w:val="center"/>
        </w:trPr>
        <w:tc>
          <w:tcPr>
            <w:tcW w:w="260" w:type="pct"/>
            <w:vAlign w:val="center"/>
          </w:tcPr>
          <w:p w:rsidR="006F5232" w:rsidRPr="00F10134" w:rsidRDefault="006F5232" w:rsidP="00973937">
            <w:pPr>
              <w:jc w:val="center"/>
            </w:pPr>
            <w:r w:rsidRPr="00F10134">
              <w:t>4</w:t>
            </w:r>
          </w:p>
        </w:tc>
        <w:tc>
          <w:tcPr>
            <w:tcW w:w="907" w:type="pct"/>
            <w:vAlign w:val="center"/>
          </w:tcPr>
          <w:p w:rsidR="006F5232" w:rsidRPr="00F10134" w:rsidRDefault="006F5232" w:rsidP="00973937">
            <w:pPr>
              <w:autoSpaceDE w:val="0"/>
              <w:autoSpaceDN w:val="0"/>
              <w:adjustRightInd w:val="0"/>
            </w:pPr>
            <w:r w:rsidRPr="00F10134">
              <w:t xml:space="preserve">Path and Class Path, Access Control, Packages in JAVA SE, </w:t>
            </w:r>
            <w:proofErr w:type="spellStart"/>
            <w:r w:rsidRPr="00F10134">
              <w:t>java.lang</w:t>
            </w:r>
            <w:proofErr w:type="spellEnd"/>
            <w:r w:rsidRPr="00F10134">
              <w:t xml:space="preserve"> Package and its Classes, Class Object</w:t>
            </w:r>
          </w:p>
        </w:tc>
        <w:tc>
          <w:tcPr>
            <w:tcW w:w="912" w:type="pct"/>
            <w:gridSpan w:val="2"/>
            <w:vAlign w:val="center"/>
          </w:tcPr>
          <w:p w:rsidR="006F5232" w:rsidRPr="00F10134" w:rsidRDefault="00AC1EDB" w:rsidP="00973937">
            <w:pPr>
              <w:widowControl w:val="0"/>
              <w:tabs>
                <w:tab w:val="left" w:pos="6828"/>
              </w:tabs>
              <w:rPr>
                <w:color w:val="000000"/>
              </w:rPr>
            </w:pPr>
            <w:r>
              <w:rPr>
                <w:color w:val="000000"/>
              </w:rPr>
              <w:t>Explain predefined packages</w:t>
            </w:r>
          </w:p>
        </w:tc>
        <w:tc>
          <w:tcPr>
            <w:tcW w:w="602" w:type="pct"/>
            <w:gridSpan w:val="2"/>
            <w:vAlign w:val="center"/>
          </w:tcPr>
          <w:p w:rsidR="006F5232" w:rsidRPr="00F10134" w:rsidRDefault="006F5232" w:rsidP="00973937">
            <w:pPr>
              <w:jc w:val="center"/>
              <w:rPr>
                <w:rStyle w:val="font1"/>
              </w:rPr>
            </w:pPr>
          </w:p>
        </w:tc>
        <w:tc>
          <w:tcPr>
            <w:tcW w:w="441" w:type="pct"/>
            <w:vAlign w:val="center"/>
          </w:tcPr>
          <w:p w:rsidR="006F5232" w:rsidRPr="00F10134" w:rsidRDefault="006F5232" w:rsidP="00973937">
            <w:pPr>
              <w:jc w:val="center"/>
            </w:pPr>
            <w:r w:rsidRPr="00F10134">
              <w:t>BB/PPT</w:t>
            </w:r>
          </w:p>
        </w:tc>
        <w:tc>
          <w:tcPr>
            <w:tcW w:w="228" w:type="pct"/>
            <w:vAlign w:val="center"/>
          </w:tcPr>
          <w:p w:rsidR="006F5232" w:rsidRPr="00F10134" w:rsidRDefault="006F5232" w:rsidP="00973937">
            <w:pPr>
              <w:tabs>
                <w:tab w:val="left" w:pos="3384"/>
              </w:tabs>
              <w:jc w:val="center"/>
              <w:rPr>
                <w:rStyle w:val="font1"/>
              </w:rPr>
            </w:pPr>
            <w:r w:rsidRPr="00F10134">
              <w:rPr>
                <w:rStyle w:val="font1"/>
              </w:rPr>
              <w:t>L</w:t>
            </w:r>
          </w:p>
        </w:tc>
        <w:tc>
          <w:tcPr>
            <w:tcW w:w="636" w:type="pct"/>
            <w:vAlign w:val="center"/>
          </w:tcPr>
          <w:p w:rsidR="006F5232" w:rsidRPr="00F10134" w:rsidRDefault="006F5232" w:rsidP="00973937">
            <w:pPr>
              <w:tabs>
                <w:tab w:val="left" w:pos="3384"/>
              </w:tabs>
              <w:jc w:val="center"/>
              <w:rPr>
                <w:rStyle w:val="font1"/>
              </w:rPr>
            </w:pPr>
            <w:r w:rsidRPr="00F10134">
              <w:rPr>
                <w:rStyle w:val="font1"/>
              </w:rPr>
              <w:t>47</w:t>
            </w:r>
          </w:p>
        </w:tc>
        <w:tc>
          <w:tcPr>
            <w:tcW w:w="543" w:type="pct"/>
            <w:vAlign w:val="center"/>
          </w:tcPr>
          <w:p w:rsidR="006F5232" w:rsidRPr="00F10134" w:rsidRDefault="006F5232" w:rsidP="00FB636A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  <w:tc>
          <w:tcPr>
            <w:tcW w:w="471" w:type="pct"/>
            <w:gridSpan w:val="2"/>
            <w:vAlign w:val="center"/>
          </w:tcPr>
          <w:p w:rsidR="006F5232" w:rsidRPr="00F10134" w:rsidRDefault="006F5232" w:rsidP="00FB636A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</w:tr>
      <w:tr w:rsidR="006F5232" w:rsidRPr="00F10134" w:rsidTr="00571CF6">
        <w:trPr>
          <w:trHeight w:val="312"/>
          <w:jc w:val="center"/>
        </w:trPr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973937">
            <w:pPr>
              <w:jc w:val="center"/>
            </w:pPr>
            <w:r w:rsidRPr="00F10134">
              <w:t>4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377A2A">
            <w:pPr>
              <w:spacing w:line="276" w:lineRule="auto"/>
              <w:ind w:right="178"/>
              <w:rPr>
                <w:b/>
                <w:color w:val="000000" w:themeColor="text1"/>
              </w:rPr>
            </w:pPr>
            <w:r w:rsidRPr="00F10134">
              <w:t>class Math, Wrapper Classes, Auto-boxing and Auto-</w:t>
            </w:r>
            <w:r w:rsidRPr="00F10134">
              <w:rPr>
                <w:color w:val="000000" w:themeColor="text1"/>
              </w:rPr>
              <w:t>unboxing</w:t>
            </w:r>
          </w:p>
        </w:tc>
        <w:tc>
          <w:tcPr>
            <w:tcW w:w="91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AC1EDB" w:rsidP="00CE3166">
            <w:pPr>
              <w:autoSpaceDE w:val="0"/>
              <w:autoSpaceDN w:val="0"/>
              <w:adjustRightInd w:val="0"/>
            </w:pPr>
            <w:r>
              <w:t>Illustrate Math class, wrapper class, auto-boxing and unboxing</w:t>
            </w:r>
          </w:p>
        </w:tc>
        <w:tc>
          <w:tcPr>
            <w:tcW w:w="60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973937">
            <w:pPr>
              <w:jc w:val="center"/>
              <w:rPr>
                <w:rStyle w:val="font1"/>
              </w:rPr>
            </w:pP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973937">
            <w:pPr>
              <w:jc w:val="center"/>
            </w:pPr>
            <w:r w:rsidRPr="00F10134">
              <w:t>BB/PPT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973937">
            <w:pPr>
              <w:tabs>
                <w:tab w:val="left" w:pos="3384"/>
              </w:tabs>
              <w:jc w:val="center"/>
              <w:rPr>
                <w:rStyle w:val="font1"/>
              </w:rPr>
            </w:pPr>
            <w:r w:rsidRPr="00F10134">
              <w:rPr>
                <w:rStyle w:val="font1"/>
              </w:rPr>
              <w:t>L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973937">
            <w:pPr>
              <w:tabs>
                <w:tab w:val="left" w:pos="3384"/>
              </w:tabs>
              <w:jc w:val="center"/>
              <w:rPr>
                <w:rStyle w:val="font1"/>
              </w:rPr>
            </w:pPr>
            <w:r w:rsidRPr="00F10134">
              <w:rPr>
                <w:rStyle w:val="font1"/>
              </w:rPr>
              <w:t>48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FB636A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  <w:tc>
          <w:tcPr>
            <w:tcW w:w="4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FB636A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</w:tr>
      <w:tr w:rsidR="006F5232" w:rsidRPr="00F10134" w:rsidTr="00571CF6">
        <w:trPr>
          <w:trHeight w:val="1526"/>
          <w:jc w:val="center"/>
        </w:trPr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FB636A">
            <w:pPr>
              <w:jc w:val="center"/>
            </w:pPr>
            <w:r w:rsidRPr="00F10134">
              <w:t>4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FB636A">
            <w:pPr>
              <w:autoSpaceDE w:val="0"/>
              <w:autoSpaceDN w:val="0"/>
              <w:adjustRightInd w:val="0"/>
              <w:rPr>
                <w:b/>
              </w:rPr>
            </w:pPr>
            <w:r w:rsidRPr="00F10134">
              <w:rPr>
                <w:color w:val="000000" w:themeColor="text1"/>
              </w:rPr>
              <w:t>Introduction, Hierarchy of Standard Exception Classes, Keywords throws and throw, try, catch, and finally Blocks</w:t>
            </w:r>
          </w:p>
        </w:tc>
        <w:tc>
          <w:tcPr>
            <w:tcW w:w="91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AC1EDB" w:rsidP="00FB636A">
            <w:r>
              <w:t>Solve problems using Exceptions by understanding the concept</w:t>
            </w:r>
          </w:p>
        </w:tc>
        <w:tc>
          <w:tcPr>
            <w:tcW w:w="60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FB636A">
            <w:pPr>
              <w:jc w:val="center"/>
              <w:rPr>
                <w:rStyle w:val="font1"/>
              </w:rPr>
            </w:pP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FB636A">
            <w:pPr>
              <w:jc w:val="center"/>
            </w:pPr>
            <w:r w:rsidRPr="00F10134">
              <w:t>BB/PPT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FB636A">
            <w:pPr>
              <w:tabs>
                <w:tab w:val="left" w:pos="3384"/>
              </w:tabs>
              <w:jc w:val="center"/>
              <w:rPr>
                <w:rStyle w:val="font1"/>
              </w:rPr>
            </w:pPr>
            <w:r w:rsidRPr="00F10134">
              <w:rPr>
                <w:rStyle w:val="font1"/>
              </w:rPr>
              <w:t>L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973937">
            <w:pPr>
              <w:tabs>
                <w:tab w:val="left" w:pos="3384"/>
              </w:tabs>
              <w:jc w:val="center"/>
              <w:rPr>
                <w:rStyle w:val="font1"/>
              </w:rPr>
            </w:pPr>
            <w:r w:rsidRPr="00F10134">
              <w:rPr>
                <w:rStyle w:val="font1"/>
              </w:rPr>
              <w:t>49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FB636A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  <w:tc>
          <w:tcPr>
            <w:tcW w:w="4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FB636A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</w:tr>
      <w:tr w:rsidR="006F5232" w:rsidRPr="00F10134" w:rsidTr="00571CF6">
        <w:trPr>
          <w:trHeight w:val="1560"/>
          <w:jc w:val="center"/>
        </w:trPr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FB636A">
            <w:pPr>
              <w:jc w:val="center"/>
            </w:pPr>
            <w:r w:rsidRPr="00F10134">
              <w:t>4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FB636A">
            <w:pPr>
              <w:autoSpaceDE w:val="0"/>
              <w:autoSpaceDN w:val="0"/>
              <w:adjustRightInd w:val="0"/>
              <w:rPr>
                <w:b/>
              </w:rPr>
            </w:pPr>
            <w:r w:rsidRPr="00F10134">
              <w:rPr>
                <w:color w:val="000000" w:themeColor="text1"/>
              </w:rPr>
              <w:t xml:space="preserve">Multiple Catch Clauses, Class </w:t>
            </w:r>
            <w:proofErr w:type="spellStart"/>
            <w:r w:rsidRPr="00F10134">
              <w:rPr>
                <w:color w:val="000000" w:themeColor="text1"/>
              </w:rPr>
              <w:t>Throwable</w:t>
            </w:r>
            <w:proofErr w:type="spellEnd"/>
            <w:r w:rsidRPr="00F10134">
              <w:rPr>
                <w:color w:val="000000" w:themeColor="text1"/>
              </w:rPr>
              <w:t>, Unchecked Exceptions, Checked Exceptions, custom exceptions</w:t>
            </w:r>
          </w:p>
        </w:tc>
        <w:tc>
          <w:tcPr>
            <w:tcW w:w="91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AC1EDB" w:rsidP="00FB636A">
            <w:r>
              <w:t>Apply multiple catch clauses and develop programs using different exceptions</w:t>
            </w:r>
          </w:p>
        </w:tc>
        <w:tc>
          <w:tcPr>
            <w:tcW w:w="60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FB636A">
            <w:pPr>
              <w:jc w:val="center"/>
              <w:rPr>
                <w:rStyle w:val="font1"/>
              </w:rPr>
            </w:pP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FB636A">
            <w:pPr>
              <w:jc w:val="center"/>
            </w:pPr>
            <w:r w:rsidRPr="00F10134">
              <w:t>BB/PPT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FB636A">
            <w:pPr>
              <w:tabs>
                <w:tab w:val="left" w:pos="3384"/>
              </w:tabs>
              <w:jc w:val="center"/>
              <w:rPr>
                <w:rStyle w:val="font1"/>
              </w:rPr>
            </w:pPr>
            <w:r w:rsidRPr="00F10134">
              <w:rPr>
                <w:rStyle w:val="font1"/>
              </w:rPr>
              <w:t>L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973937">
            <w:pPr>
              <w:tabs>
                <w:tab w:val="left" w:pos="3384"/>
              </w:tabs>
              <w:jc w:val="center"/>
              <w:rPr>
                <w:rStyle w:val="font1"/>
              </w:rPr>
            </w:pPr>
            <w:r w:rsidRPr="00F10134">
              <w:rPr>
                <w:rStyle w:val="font1"/>
              </w:rPr>
              <w:t>50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FB636A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  <w:tc>
          <w:tcPr>
            <w:tcW w:w="4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FB636A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</w:tr>
      <w:tr w:rsidR="006F5232" w:rsidRPr="00F10134" w:rsidTr="00571CF6">
        <w:trPr>
          <w:trHeight w:val="1155"/>
          <w:jc w:val="center"/>
        </w:trPr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FB636A">
            <w:pPr>
              <w:jc w:val="center"/>
            </w:pPr>
            <w:r w:rsidRPr="00F10134">
              <w:lastRenderedPageBreak/>
              <w:t>4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AC1EDB">
            <w:pPr>
              <w:autoSpaceDE w:val="0"/>
              <w:autoSpaceDN w:val="0"/>
              <w:adjustRightInd w:val="0"/>
              <w:ind w:left="39"/>
              <w:rPr>
                <w:b/>
              </w:rPr>
            </w:pPr>
            <w:r w:rsidRPr="00F10134">
              <w:rPr>
                <w:color w:val="000000" w:themeColor="text1"/>
              </w:rPr>
              <w:t xml:space="preserve">Java </w:t>
            </w:r>
            <w:r w:rsidR="00AC1EDB">
              <w:rPr>
                <w:color w:val="000000" w:themeColor="text1"/>
              </w:rPr>
              <w:t>I/O API, standard  I/O Streams, types, Byte S</w:t>
            </w:r>
            <w:r w:rsidRPr="00F10134">
              <w:rPr>
                <w:color w:val="000000" w:themeColor="text1"/>
              </w:rPr>
              <w:t>treams, Character streams, Scanner class</w:t>
            </w:r>
          </w:p>
        </w:tc>
        <w:tc>
          <w:tcPr>
            <w:tcW w:w="91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377A2A" w:rsidP="00FB636A">
            <w:r>
              <w:t>Make use of I/O, Byte and character streams</w:t>
            </w:r>
          </w:p>
        </w:tc>
        <w:tc>
          <w:tcPr>
            <w:tcW w:w="60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FB636A">
            <w:pPr>
              <w:jc w:val="center"/>
              <w:rPr>
                <w:rStyle w:val="font1"/>
              </w:rPr>
            </w:pP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FB636A">
            <w:pPr>
              <w:jc w:val="center"/>
            </w:pPr>
            <w:r w:rsidRPr="00F10134">
              <w:t>BB/PPT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FB636A">
            <w:pPr>
              <w:tabs>
                <w:tab w:val="left" w:pos="3384"/>
              </w:tabs>
              <w:jc w:val="center"/>
              <w:rPr>
                <w:rStyle w:val="font1"/>
              </w:rPr>
            </w:pPr>
            <w:r w:rsidRPr="00F10134">
              <w:rPr>
                <w:rStyle w:val="font1"/>
              </w:rPr>
              <w:t>L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973937">
            <w:pPr>
              <w:tabs>
                <w:tab w:val="left" w:pos="3384"/>
              </w:tabs>
              <w:jc w:val="center"/>
              <w:rPr>
                <w:rStyle w:val="font1"/>
              </w:rPr>
            </w:pPr>
            <w:r w:rsidRPr="00F10134">
              <w:rPr>
                <w:rStyle w:val="font1"/>
              </w:rPr>
              <w:t>51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FB636A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  <w:tc>
          <w:tcPr>
            <w:tcW w:w="4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FB636A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</w:tr>
      <w:tr w:rsidR="006F5232" w:rsidRPr="00F10134" w:rsidTr="00571CF6">
        <w:trPr>
          <w:trHeight w:val="1043"/>
          <w:jc w:val="center"/>
        </w:trPr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FB636A">
            <w:pPr>
              <w:jc w:val="center"/>
            </w:pPr>
            <w:r w:rsidRPr="00F10134">
              <w:t>4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AC1EDB">
            <w:pPr>
              <w:autoSpaceDE w:val="0"/>
              <w:autoSpaceDN w:val="0"/>
              <w:adjustRightInd w:val="0"/>
              <w:rPr>
                <w:color w:val="000000" w:themeColor="text1"/>
              </w:rPr>
            </w:pPr>
            <w:r w:rsidRPr="00F10134">
              <w:rPr>
                <w:color w:val="000000" w:themeColor="text1"/>
              </w:rPr>
              <w:t xml:space="preserve">Files in Java: File, </w:t>
            </w:r>
            <w:proofErr w:type="spellStart"/>
            <w:r w:rsidRPr="00F10134">
              <w:rPr>
                <w:color w:val="000000" w:themeColor="text1"/>
              </w:rPr>
              <w:t>FileInputStream</w:t>
            </w:r>
            <w:proofErr w:type="spellEnd"/>
            <w:r w:rsidRPr="00F10134">
              <w:rPr>
                <w:color w:val="000000" w:themeColor="text1"/>
              </w:rPr>
              <w:t xml:space="preserve"> and </w:t>
            </w:r>
            <w:proofErr w:type="spellStart"/>
            <w:r w:rsidRPr="00F10134">
              <w:rPr>
                <w:color w:val="000000" w:themeColor="text1"/>
              </w:rPr>
              <w:t>FileOutputStream</w:t>
            </w:r>
            <w:proofErr w:type="spellEnd"/>
            <w:r w:rsidRPr="00F10134">
              <w:rPr>
                <w:color w:val="000000" w:themeColor="text1"/>
              </w:rPr>
              <w:t xml:space="preserve"> Classes</w:t>
            </w:r>
          </w:p>
        </w:tc>
        <w:tc>
          <w:tcPr>
            <w:tcW w:w="91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571CF6" w:rsidP="00FB636A">
            <w:r>
              <w:t>Make use of File streams and classed related to it</w:t>
            </w:r>
          </w:p>
        </w:tc>
        <w:tc>
          <w:tcPr>
            <w:tcW w:w="60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FB636A">
            <w:pPr>
              <w:jc w:val="center"/>
              <w:rPr>
                <w:rStyle w:val="font1"/>
              </w:rPr>
            </w:pP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FB636A">
            <w:pPr>
              <w:jc w:val="center"/>
            </w:pPr>
            <w:r w:rsidRPr="00F10134">
              <w:t>BB/PPT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FB636A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973937">
            <w:pPr>
              <w:tabs>
                <w:tab w:val="left" w:pos="3384"/>
              </w:tabs>
              <w:jc w:val="center"/>
              <w:rPr>
                <w:rStyle w:val="font1"/>
              </w:rPr>
            </w:pPr>
            <w:r w:rsidRPr="00F10134">
              <w:rPr>
                <w:rStyle w:val="font1"/>
              </w:rPr>
              <w:t>52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FB636A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  <w:tc>
          <w:tcPr>
            <w:tcW w:w="4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FB636A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</w:tr>
      <w:tr w:rsidR="006F5232" w:rsidRPr="00F10134" w:rsidTr="00571CF6">
        <w:trPr>
          <w:trHeight w:val="312"/>
          <w:jc w:val="center"/>
        </w:trPr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FB636A">
            <w:pPr>
              <w:jc w:val="center"/>
            </w:pPr>
            <w:r w:rsidRPr="00F10134">
              <w:t>5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AC1EDB">
            <w:pPr>
              <w:autoSpaceDE w:val="0"/>
              <w:autoSpaceDN w:val="0"/>
              <w:adjustRightInd w:val="0"/>
              <w:rPr>
                <w:color w:val="000000" w:themeColor="text1"/>
              </w:rPr>
            </w:pPr>
            <w:r w:rsidRPr="00F10134">
              <w:t>Introduction, Need for Multiple Threads Multithreaded Programming for Multi-core Processor</w:t>
            </w:r>
          </w:p>
        </w:tc>
        <w:tc>
          <w:tcPr>
            <w:tcW w:w="91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571CF6" w:rsidP="00FB636A">
            <w:r>
              <w:t>Illustrate threads concept</w:t>
            </w:r>
          </w:p>
        </w:tc>
        <w:tc>
          <w:tcPr>
            <w:tcW w:w="60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571CF6" w:rsidP="00FB636A">
            <w:pPr>
              <w:jc w:val="center"/>
              <w:rPr>
                <w:rStyle w:val="font1"/>
              </w:rPr>
            </w:pPr>
            <w:r>
              <w:rPr>
                <w:rStyle w:val="font1"/>
              </w:rPr>
              <w:t xml:space="preserve">CO4 – L4 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FB636A">
            <w:pPr>
              <w:jc w:val="center"/>
            </w:pPr>
            <w:r w:rsidRPr="00F10134">
              <w:t>BB/PPT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FB636A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973937">
            <w:pPr>
              <w:tabs>
                <w:tab w:val="left" w:pos="3384"/>
              </w:tabs>
              <w:jc w:val="center"/>
              <w:rPr>
                <w:rStyle w:val="font1"/>
              </w:rPr>
            </w:pPr>
            <w:r w:rsidRPr="00F10134">
              <w:rPr>
                <w:rStyle w:val="font1"/>
              </w:rPr>
              <w:t>53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FB636A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  <w:tc>
          <w:tcPr>
            <w:tcW w:w="4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FB636A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</w:tr>
      <w:tr w:rsidR="006F5232" w:rsidRPr="00F10134" w:rsidTr="00571CF6">
        <w:trPr>
          <w:trHeight w:val="312"/>
          <w:jc w:val="center"/>
        </w:trPr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FB636A">
            <w:pPr>
              <w:jc w:val="center"/>
            </w:pPr>
            <w:r w:rsidRPr="00F10134">
              <w:t>5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AC1EDB">
            <w:pPr>
              <w:autoSpaceDE w:val="0"/>
              <w:autoSpaceDN w:val="0"/>
              <w:adjustRightInd w:val="0"/>
            </w:pPr>
            <w:r w:rsidRPr="00F10134">
              <w:t>Thread Class, Main Thread-Creation of New Threads, Thread States, Thread Priority</w:t>
            </w:r>
          </w:p>
        </w:tc>
        <w:tc>
          <w:tcPr>
            <w:tcW w:w="91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571CF6" w:rsidP="00FB636A">
            <w:r>
              <w:t>Explain the concepts of threads</w:t>
            </w:r>
          </w:p>
        </w:tc>
        <w:tc>
          <w:tcPr>
            <w:tcW w:w="60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FB636A">
            <w:pPr>
              <w:jc w:val="center"/>
              <w:rPr>
                <w:rStyle w:val="font1"/>
              </w:rPr>
            </w:pP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FB636A">
            <w:pPr>
              <w:jc w:val="center"/>
            </w:pPr>
            <w:r w:rsidRPr="00F10134">
              <w:t>BB/PPT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FB636A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973937">
            <w:pPr>
              <w:tabs>
                <w:tab w:val="left" w:pos="3384"/>
              </w:tabs>
              <w:jc w:val="center"/>
              <w:rPr>
                <w:rStyle w:val="font1"/>
              </w:rPr>
            </w:pPr>
            <w:r w:rsidRPr="00F10134">
              <w:rPr>
                <w:rStyle w:val="font1"/>
              </w:rPr>
              <w:t>54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FB636A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  <w:tc>
          <w:tcPr>
            <w:tcW w:w="4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FB636A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</w:tr>
      <w:tr w:rsidR="006F5232" w:rsidRPr="00F10134" w:rsidTr="00571CF6">
        <w:trPr>
          <w:trHeight w:val="312"/>
          <w:jc w:val="center"/>
        </w:trPr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FB636A">
            <w:pPr>
              <w:jc w:val="center"/>
            </w:pPr>
            <w:r w:rsidRPr="00F10134">
              <w:t>5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AC1EDB" w:rsidP="00AC1EDB">
            <w:pPr>
              <w:autoSpaceDE w:val="0"/>
              <w:autoSpaceDN w:val="0"/>
              <w:adjustRightInd w:val="0"/>
            </w:pPr>
            <w:r>
              <w:t xml:space="preserve">Collection Framework: </w:t>
            </w:r>
            <w:r w:rsidR="006F5232" w:rsidRPr="00F10134">
              <w:t>Introduction, Purpose of Collection Framework, Application of Collection Framework</w:t>
            </w:r>
          </w:p>
        </w:tc>
        <w:tc>
          <w:tcPr>
            <w:tcW w:w="91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571CF6" w:rsidP="00FB636A">
            <w:r>
              <w:t>Explain the fundamental concepts of collection frameworks</w:t>
            </w:r>
          </w:p>
        </w:tc>
        <w:tc>
          <w:tcPr>
            <w:tcW w:w="60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FB636A">
            <w:pPr>
              <w:jc w:val="center"/>
              <w:rPr>
                <w:rStyle w:val="font1"/>
              </w:rPr>
            </w:pP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FB636A">
            <w:pPr>
              <w:jc w:val="center"/>
            </w:pPr>
            <w:r w:rsidRPr="00F10134">
              <w:t>BB/PPT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FB636A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973937">
            <w:pPr>
              <w:tabs>
                <w:tab w:val="left" w:pos="3384"/>
              </w:tabs>
              <w:jc w:val="center"/>
              <w:rPr>
                <w:rStyle w:val="font1"/>
              </w:rPr>
            </w:pPr>
            <w:r w:rsidRPr="00F10134">
              <w:rPr>
                <w:rStyle w:val="font1"/>
              </w:rPr>
              <w:t>55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FB636A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  <w:tc>
          <w:tcPr>
            <w:tcW w:w="4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FB636A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</w:tr>
      <w:tr w:rsidR="006F5232" w:rsidRPr="00F10134" w:rsidTr="00571CF6">
        <w:trPr>
          <w:trHeight w:val="312"/>
          <w:jc w:val="center"/>
        </w:trPr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FB636A">
            <w:pPr>
              <w:jc w:val="center"/>
            </w:pPr>
            <w:r w:rsidRPr="00F10134">
              <w:t>5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AC1EDB">
            <w:pPr>
              <w:autoSpaceDE w:val="0"/>
              <w:autoSpaceDN w:val="0"/>
              <w:adjustRightInd w:val="0"/>
            </w:pPr>
            <w:r w:rsidRPr="00F10134">
              <w:t>Hierarchy of collection Interfaces / classes, Methods defined in Collection Interface</w:t>
            </w:r>
          </w:p>
        </w:tc>
        <w:tc>
          <w:tcPr>
            <w:tcW w:w="91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571CF6" w:rsidP="00FB636A">
            <w:r>
              <w:t>Distinguish classes and interfaces of collection frameworks</w:t>
            </w:r>
          </w:p>
        </w:tc>
        <w:tc>
          <w:tcPr>
            <w:tcW w:w="60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FB636A">
            <w:pPr>
              <w:jc w:val="center"/>
              <w:rPr>
                <w:rStyle w:val="font1"/>
              </w:rPr>
            </w:pP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FB636A">
            <w:pPr>
              <w:jc w:val="center"/>
            </w:pPr>
            <w:r w:rsidRPr="00F10134">
              <w:t>BB/PPT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FB636A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973937">
            <w:pPr>
              <w:tabs>
                <w:tab w:val="left" w:pos="3384"/>
              </w:tabs>
              <w:jc w:val="center"/>
              <w:rPr>
                <w:rStyle w:val="font1"/>
              </w:rPr>
            </w:pPr>
            <w:r w:rsidRPr="00F10134">
              <w:rPr>
                <w:rStyle w:val="font1"/>
              </w:rPr>
              <w:t>56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FB636A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  <w:tc>
          <w:tcPr>
            <w:tcW w:w="4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FB636A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</w:tr>
      <w:tr w:rsidR="006F5232" w:rsidRPr="00F10134" w:rsidTr="00571CF6">
        <w:trPr>
          <w:trHeight w:val="312"/>
          <w:jc w:val="center"/>
        </w:trPr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FB636A">
            <w:pPr>
              <w:jc w:val="center"/>
            </w:pPr>
            <w:r w:rsidRPr="00F10134">
              <w:t>5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AC1EDB">
            <w:pPr>
              <w:autoSpaceDE w:val="0"/>
              <w:autoSpaceDN w:val="0"/>
              <w:adjustRightInd w:val="0"/>
            </w:pPr>
            <w:r w:rsidRPr="00F10134">
              <w:t xml:space="preserve">Interface Iterator, Collection classes/Interfaces –List, Queue, Set, </w:t>
            </w:r>
            <w:proofErr w:type="spellStart"/>
            <w:r w:rsidRPr="00F10134">
              <w:t>ArrayList</w:t>
            </w:r>
            <w:proofErr w:type="spellEnd"/>
            <w:r w:rsidRPr="00F10134">
              <w:t xml:space="preserve"> class, </w:t>
            </w:r>
            <w:proofErr w:type="spellStart"/>
            <w:r w:rsidRPr="00F10134">
              <w:t>HashSet</w:t>
            </w:r>
            <w:proofErr w:type="spellEnd"/>
            <w:r w:rsidRPr="00F10134">
              <w:t xml:space="preserve">, </w:t>
            </w:r>
            <w:proofErr w:type="spellStart"/>
            <w:r w:rsidRPr="00F10134">
              <w:t>PriorityQueue</w:t>
            </w:r>
            <w:proofErr w:type="spellEnd"/>
          </w:p>
        </w:tc>
        <w:tc>
          <w:tcPr>
            <w:tcW w:w="91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571CF6" w:rsidP="00FB636A">
            <w:r>
              <w:t>Distinguish iterators and make us of it according the problem</w:t>
            </w:r>
          </w:p>
        </w:tc>
        <w:tc>
          <w:tcPr>
            <w:tcW w:w="60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FB636A">
            <w:pPr>
              <w:jc w:val="center"/>
              <w:rPr>
                <w:rStyle w:val="font1"/>
              </w:rPr>
            </w:pP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FB636A">
            <w:pPr>
              <w:jc w:val="center"/>
            </w:pPr>
            <w:r w:rsidRPr="00F10134">
              <w:t>BB/PPT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FB636A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973937">
            <w:pPr>
              <w:tabs>
                <w:tab w:val="left" w:pos="3384"/>
              </w:tabs>
              <w:jc w:val="center"/>
              <w:rPr>
                <w:rStyle w:val="font1"/>
              </w:rPr>
            </w:pPr>
            <w:r w:rsidRPr="00F10134">
              <w:rPr>
                <w:rStyle w:val="font1"/>
              </w:rPr>
              <w:t>57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FB636A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  <w:tc>
          <w:tcPr>
            <w:tcW w:w="4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232" w:rsidRPr="00F10134" w:rsidRDefault="006F5232" w:rsidP="00FB636A">
            <w:pPr>
              <w:tabs>
                <w:tab w:val="left" w:pos="3384"/>
              </w:tabs>
              <w:jc w:val="center"/>
              <w:rPr>
                <w:rStyle w:val="font1"/>
              </w:rPr>
            </w:pPr>
          </w:p>
        </w:tc>
      </w:tr>
    </w:tbl>
    <w:p w:rsidR="00B7482D" w:rsidRPr="00F10134" w:rsidRDefault="00B7482D" w:rsidP="00F50B15">
      <w:pPr>
        <w:spacing w:line="276" w:lineRule="auto"/>
        <w:ind w:firstLine="720"/>
        <w:rPr>
          <w:rStyle w:val="font1"/>
          <w:b/>
          <w:sz w:val="23"/>
          <w:szCs w:val="23"/>
        </w:rPr>
      </w:pPr>
    </w:p>
    <w:p w:rsidR="00456C36" w:rsidRPr="00F10134" w:rsidRDefault="00456C36" w:rsidP="00F50B15">
      <w:pPr>
        <w:spacing w:line="276" w:lineRule="auto"/>
        <w:ind w:firstLine="720"/>
        <w:rPr>
          <w:rStyle w:val="font1"/>
          <w:sz w:val="23"/>
          <w:szCs w:val="23"/>
        </w:rPr>
      </w:pPr>
      <w:r w:rsidRPr="00F10134">
        <w:rPr>
          <w:rStyle w:val="font1"/>
          <w:b/>
          <w:sz w:val="23"/>
          <w:szCs w:val="23"/>
        </w:rPr>
        <w:t>Legend</w:t>
      </w:r>
      <w:r w:rsidRPr="00F10134">
        <w:rPr>
          <w:rStyle w:val="font1"/>
          <w:sz w:val="23"/>
          <w:szCs w:val="23"/>
        </w:rPr>
        <w:t>: Teaching Mode</w:t>
      </w:r>
    </w:p>
    <w:p w:rsidR="00816CB1" w:rsidRPr="00F10134" w:rsidRDefault="00CA6BBE" w:rsidP="00F50B15">
      <w:pPr>
        <w:spacing w:line="276" w:lineRule="auto"/>
        <w:ind w:firstLine="720"/>
        <w:rPr>
          <w:color w:val="000000"/>
          <w:sz w:val="23"/>
          <w:szCs w:val="23"/>
        </w:rPr>
      </w:pPr>
      <w:r w:rsidRPr="00F10134">
        <w:rPr>
          <w:rStyle w:val="font1"/>
          <w:sz w:val="23"/>
          <w:szCs w:val="23"/>
        </w:rPr>
        <w:lastRenderedPageBreak/>
        <w:t>B</w:t>
      </w:r>
      <w:r w:rsidR="00456C36" w:rsidRPr="00F10134">
        <w:rPr>
          <w:rStyle w:val="font1"/>
          <w:sz w:val="23"/>
          <w:szCs w:val="23"/>
        </w:rPr>
        <w:t xml:space="preserve">B: </w:t>
      </w:r>
      <w:r w:rsidRPr="00F10134">
        <w:rPr>
          <w:rStyle w:val="font1"/>
          <w:sz w:val="23"/>
          <w:szCs w:val="23"/>
        </w:rPr>
        <w:t xml:space="preserve">Black </w:t>
      </w:r>
      <w:r w:rsidR="00456C36" w:rsidRPr="00F10134">
        <w:rPr>
          <w:rStyle w:val="font1"/>
          <w:sz w:val="23"/>
          <w:szCs w:val="23"/>
        </w:rPr>
        <w:t xml:space="preserve">Board/ PPT: </w:t>
      </w:r>
      <w:r w:rsidR="00456C36" w:rsidRPr="00F10134">
        <w:rPr>
          <w:color w:val="000000"/>
          <w:sz w:val="23"/>
          <w:szCs w:val="23"/>
        </w:rPr>
        <w:t xml:space="preserve">Power Point Presentation, </w:t>
      </w:r>
    </w:p>
    <w:p w:rsidR="00456C36" w:rsidRPr="00F10134" w:rsidRDefault="00456C36" w:rsidP="00456C36">
      <w:pPr>
        <w:spacing w:line="360" w:lineRule="auto"/>
        <w:ind w:left="9360" w:firstLine="720"/>
        <w:rPr>
          <w:bCs/>
          <w:vanish/>
          <w:color w:val="000000"/>
          <w:sz w:val="23"/>
          <w:szCs w:val="23"/>
        </w:rPr>
      </w:pPr>
      <w:r w:rsidRPr="00F10134">
        <w:rPr>
          <w:bCs/>
          <w:vanish/>
          <w:color w:val="000000"/>
          <w:sz w:val="23"/>
          <w:szCs w:val="23"/>
        </w:rPr>
        <w:t xml:space="preserve">W    </w:t>
      </w:r>
    </w:p>
    <w:p w:rsidR="00456C36" w:rsidRPr="00F10134" w:rsidRDefault="00456C36" w:rsidP="00456C36">
      <w:pPr>
        <w:spacing w:line="360" w:lineRule="auto"/>
        <w:rPr>
          <w:bCs/>
          <w:vanish/>
          <w:color w:val="000000"/>
          <w:sz w:val="23"/>
          <w:szCs w:val="23"/>
        </w:rPr>
      </w:pPr>
    </w:p>
    <w:p w:rsidR="00AA4779" w:rsidRPr="00F10134" w:rsidRDefault="00AA4779">
      <w:pPr>
        <w:rPr>
          <w:b/>
          <w:sz w:val="23"/>
          <w:szCs w:val="23"/>
        </w:rPr>
      </w:pPr>
    </w:p>
    <w:p w:rsidR="000E47E3" w:rsidRPr="00F10134" w:rsidRDefault="000E47E3" w:rsidP="00456C36">
      <w:pPr>
        <w:ind w:firstLine="720"/>
        <w:rPr>
          <w:sz w:val="23"/>
          <w:szCs w:val="23"/>
        </w:rPr>
      </w:pPr>
      <w:r w:rsidRPr="00F10134">
        <w:rPr>
          <w:b/>
          <w:sz w:val="23"/>
          <w:szCs w:val="23"/>
        </w:rPr>
        <w:t>Hours Required:</w:t>
      </w:r>
      <w:r w:rsidR="008A3F13" w:rsidRPr="00F10134">
        <w:rPr>
          <w:b/>
          <w:sz w:val="23"/>
          <w:szCs w:val="23"/>
        </w:rPr>
        <w:t xml:space="preserve"> </w:t>
      </w:r>
      <w:r w:rsidRPr="00F10134">
        <w:rPr>
          <w:b/>
          <w:sz w:val="23"/>
          <w:szCs w:val="23"/>
        </w:rPr>
        <w:t>L-</w:t>
      </w:r>
      <w:r w:rsidRPr="00F10134">
        <w:rPr>
          <w:sz w:val="23"/>
          <w:szCs w:val="23"/>
        </w:rPr>
        <w:t xml:space="preserve">Lecture </w:t>
      </w:r>
      <w:r w:rsidRPr="00F10134">
        <w:rPr>
          <w:sz w:val="23"/>
          <w:szCs w:val="23"/>
        </w:rPr>
        <w:tab/>
      </w:r>
      <w:r w:rsidRPr="00F10134">
        <w:rPr>
          <w:sz w:val="23"/>
          <w:szCs w:val="23"/>
        </w:rPr>
        <w:tab/>
      </w:r>
      <w:r w:rsidRPr="00F10134">
        <w:rPr>
          <w:sz w:val="23"/>
          <w:szCs w:val="23"/>
        </w:rPr>
        <w:tab/>
      </w:r>
      <w:r w:rsidRPr="00F10134">
        <w:rPr>
          <w:sz w:val="23"/>
          <w:szCs w:val="23"/>
        </w:rPr>
        <w:tab/>
      </w:r>
      <w:r w:rsidRPr="00F10134">
        <w:rPr>
          <w:b/>
          <w:sz w:val="23"/>
          <w:szCs w:val="23"/>
        </w:rPr>
        <w:t>T</w:t>
      </w:r>
      <w:r w:rsidR="002167DE" w:rsidRPr="00F10134">
        <w:rPr>
          <w:b/>
          <w:sz w:val="23"/>
          <w:szCs w:val="23"/>
        </w:rPr>
        <w:t>- Tutorial</w:t>
      </w:r>
      <w:r w:rsidRPr="00F10134">
        <w:rPr>
          <w:sz w:val="23"/>
          <w:szCs w:val="23"/>
        </w:rPr>
        <w:tab/>
      </w:r>
      <w:r w:rsidRPr="00F10134">
        <w:rPr>
          <w:sz w:val="23"/>
          <w:szCs w:val="23"/>
        </w:rPr>
        <w:tab/>
      </w:r>
      <w:r w:rsidRPr="00F10134">
        <w:rPr>
          <w:sz w:val="23"/>
          <w:szCs w:val="23"/>
        </w:rPr>
        <w:tab/>
      </w:r>
      <w:r w:rsidR="00204550" w:rsidRPr="00F10134">
        <w:rPr>
          <w:sz w:val="23"/>
          <w:szCs w:val="23"/>
        </w:rPr>
        <w:tab/>
      </w:r>
      <w:r w:rsidR="00204550" w:rsidRPr="00F10134">
        <w:rPr>
          <w:sz w:val="23"/>
          <w:szCs w:val="23"/>
        </w:rPr>
        <w:tab/>
      </w:r>
      <w:r w:rsidRPr="00F10134">
        <w:rPr>
          <w:b/>
          <w:sz w:val="23"/>
          <w:szCs w:val="23"/>
        </w:rPr>
        <w:t>P</w:t>
      </w:r>
      <w:r w:rsidR="002167DE" w:rsidRPr="00F10134">
        <w:rPr>
          <w:b/>
          <w:sz w:val="23"/>
          <w:szCs w:val="23"/>
        </w:rPr>
        <w:t>- Practical</w:t>
      </w:r>
    </w:p>
    <w:p w:rsidR="009102F8" w:rsidRPr="00F10134" w:rsidRDefault="009102F8"/>
    <w:p w:rsidR="00456C36" w:rsidRPr="00F10134" w:rsidRDefault="00456C36"/>
    <w:p w:rsidR="00B7482D" w:rsidRPr="00F10134" w:rsidRDefault="00B7482D"/>
    <w:p w:rsidR="00B7482D" w:rsidRPr="00F10134" w:rsidRDefault="00B7482D"/>
    <w:p w:rsidR="000E47E3" w:rsidRPr="00F10134" w:rsidRDefault="005B2A75" w:rsidP="0058672D">
      <w:r w:rsidRPr="00F10134">
        <w:t xml:space="preserve"> </w:t>
      </w:r>
      <w:r w:rsidR="00456C36" w:rsidRPr="00F10134">
        <w:tab/>
      </w:r>
      <w:r w:rsidR="005D31F1" w:rsidRPr="00F10134">
        <w:t>S</w:t>
      </w:r>
      <w:r w:rsidR="0058672D" w:rsidRPr="00F10134">
        <w:t xml:space="preserve">ignature </w:t>
      </w:r>
      <w:r w:rsidR="00A75DE6" w:rsidRPr="00F10134">
        <w:t>of the</w:t>
      </w:r>
      <w:r w:rsidR="00456C36" w:rsidRPr="00F10134">
        <w:t xml:space="preserve"> faculty</w:t>
      </w:r>
      <w:r w:rsidR="00456C36" w:rsidRPr="00F10134">
        <w:tab/>
      </w:r>
      <w:r w:rsidR="00456C36" w:rsidRPr="00F10134">
        <w:tab/>
      </w:r>
      <w:r w:rsidR="00456C36" w:rsidRPr="00F10134">
        <w:tab/>
      </w:r>
      <w:r w:rsidR="00456C36" w:rsidRPr="00F10134">
        <w:tab/>
      </w:r>
      <w:r w:rsidR="00FC2291" w:rsidRPr="00F10134">
        <w:tab/>
      </w:r>
      <w:r w:rsidR="00456C36" w:rsidRPr="00F10134">
        <w:tab/>
      </w:r>
      <w:r w:rsidR="00456C36" w:rsidRPr="00F10134">
        <w:tab/>
      </w:r>
      <w:r w:rsidR="00456C36" w:rsidRPr="00F10134">
        <w:tab/>
      </w:r>
      <w:r w:rsidR="00456C36" w:rsidRPr="00F10134">
        <w:tab/>
      </w:r>
      <w:r w:rsidR="00456C36" w:rsidRPr="00F10134">
        <w:tab/>
      </w:r>
      <w:r w:rsidR="00456C36" w:rsidRPr="00F10134">
        <w:tab/>
      </w:r>
      <w:r w:rsidR="00456C36" w:rsidRPr="00F10134">
        <w:tab/>
      </w:r>
      <w:r w:rsidR="00456C36" w:rsidRPr="00F10134">
        <w:tab/>
      </w:r>
      <w:r w:rsidR="0058672D" w:rsidRPr="00F10134">
        <w:t>Signature of HOD</w:t>
      </w:r>
    </w:p>
    <w:sectPr w:rsidR="000E47E3" w:rsidRPr="00F10134" w:rsidSect="00FC2291">
      <w:headerReference w:type="default" r:id="rId9"/>
      <w:footerReference w:type="even" r:id="rId10"/>
      <w:footerReference w:type="default" r:id="rId11"/>
      <w:pgSz w:w="16838" w:h="11906" w:orient="landscape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636EF" w:rsidRDefault="005636EF">
      <w:r>
        <w:separator/>
      </w:r>
    </w:p>
  </w:endnote>
  <w:endnote w:type="continuationSeparator" w:id="0">
    <w:p w:rsidR="005636EF" w:rsidRDefault="005636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3937" w:rsidRDefault="00973937" w:rsidP="0079139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973937" w:rsidRDefault="0097393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3937" w:rsidRDefault="00973937" w:rsidP="00791398">
    <w:pPr>
      <w:pStyle w:val="Footer"/>
      <w:framePr w:wrap="around" w:vAnchor="text" w:hAnchor="margin" w:xAlign="center" w:y="1"/>
      <w:rPr>
        <w:rStyle w:val="PageNumber"/>
      </w:rPr>
    </w:pPr>
  </w:p>
  <w:p w:rsidR="00973937" w:rsidRDefault="0097393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636EF" w:rsidRDefault="005636EF">
      <w:r>
        <w:separator/>
      </w:r>
    </w:p>
  </w:footnote>
  <w:footnote w:type="continuationSeparator" w:id="0">
    <w:p w:rsidR="005636EF" w:rsidRDefault="005636E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A5403" w:rsidRPr="006A5403" w:rsidRDefault="006A5403">
    <w:pPr>
      <w:pStyle w:val="Header"/>
      <w:rPr>
        <w:sz w:val="22"/>
        <w:szCs w:val="22"/>
      </w:rPr>
    </w:pPr>
    <w:r w:rsidRPr="006A5403">
      <w:rPr>
        <w:sz w:val="22"/>
        <w:szCs w:val="22"/>
      </w:rPr>
      <w:t>PVP SIDDHARTHA INSTITUTE OF TECHNOLOGY</w:t>
    </w:r>
  </w:p>
  <w:p w:rsidR="00973937" w:rsidRDefault="0097393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98B4A0F"/>
    <w:multiLevelType w:val="hybridMultilevel"/>
    <w:tmpl w:val="8FE85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7537E32"/>
    <w:multiLevelType w:val="hybridMultilevel"/>
    <w:tmpl w:val="4BAA1E9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79C70D3"/>
    <w:multiLevelType w:val="hybridMultilevel"/>
    <w:tmpl w:val="532AC62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F680A28"/>
    <w:multiLevelType w:val="hybridMultilevel"/>
    <w:tmpl w:val="B486FE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46C7F03"/>
    <w:multiLevelType w:val="hybridMultilevel"/>
    <w:tmpl w:val="F52ACFD0"/>
    <w:lvl w:ilvl="0" w:tplc="0409000B">
      <w:start w:val="1"/>
      <w:numFmt w:val="bullet"/>
      <w:lvlText w:val=""/>
      <w:lvlJc w:val="left"/>
      <w:pPr>
        <w:ind w:left="12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30" w:hanging="360"/>
      </w:pPr>
      <w:rPr>
        <w:rFonts w:ascii="Wingdings" w:hAnsi="Wingdings" w:hint="default"/>
      </w:rPr>
    </w:lvl>
  </w:abstractNum>
  <w:abstractNum w:abstractNumId="6">
    <w:nsid w:val="26967122"/>
    <w:multiLevelType w:val="hybridMultilevel"/>
    <w:tmpl w:val="EDBCDF18"/>
    <w:lvl w:ilvl="0" w:tplc="40090001">
      <w:start w:val="1"/>
      <w:numFmt w:val="bullet"/>
      <w:lvlText w:val=""/>
      <w:lvlJc w:val="left"/>
      <w:pPr>
        <w:ind w:left="789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9" w:hanging="360"/>
      </w:pPr>
      <w:rPr>
        <w:rFonts w:ascii="Wingdings" w:hAnsi="Wingdings" w:hint="default"/>
      </w:rPr>
    </w:lvl>
  </w:abstractNum>
  <w:abstractNum w:abstractNumId="7">
    <w:nsid w:val="2BFD3153"/>
    <w:multiLevelType w:val="hybridMultilevel"/>
    <w:tmpl w:val="0C06A652"/>
    <w:lvl w:ilvl="0" w:tplc="0409000B">
      <w:start w:val="1"/>
      <w:numFmt w:val="bullet"/>
      <w:lvlText w:val=""/>
      <w:lvlJc w:val="left"/>
      <w:pPr>
        <w:ind w:left="12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30" w:hanging="360"/>
      </w:pPr>
      <w:rPr>
        <w:rFonts w:ascii="Wingdings" w:hAnsi="Wingdings" w:hint="default"/>
      </w:rPr>
    </w:lvl>
  </w:abstractNum>
  <w:abstractNum w:abstractNumId="8">
    <w:nsid w:val="2D8912FD"/>
    <w:multiLevelType w:val="hybridMultilevel"/>
    <w:tmpl w:val="3C364DC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2D25080"/>
    <w:multiLevelType w:val="hybridMultilevel"/>
    <w:tmpl w:val="FA02C8B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0BA668D"/>
    <w:multiLevelType w:val="hybridMultilevel"/>
    <w:tmpl w:val="F9B06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DF87223"/>
    <w:multiLevelType w:val="hybridMultilevel"/>
    <w:tmpl w:val="0A001F7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9A214B2"/>
    <w:multiLevelType w:val="hybridMultilevel"/>
    <w:tmpl w:val="5FF4938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C411900"/>
    <w:multiLevelType w:val="hybridMultilevel"/>
    <w:tmpl w:val="29D40E86"/>
    <w:lvl w:ilvl="0" w:tplc="0409000B">
      <w:start w:val="1"/>
      <w:numFmt w:val="bullet"/>
      <w:lvlText w:val=""/>
      <w:lvlJc w:val="left"/>
      <w:pPr>
        <w:ind w:left="12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3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6"/>
  </w:num>
  <w:num w:numId="4">
    <w:abstractNumId w:val="4"/>
  </w:num>
  <w:num w:numId="5">
    <w:abstractNumId w:val="2"/>
  </w:num>
  <w:num w:numId="6">
    <w:abstractNumId w:val="11"/>
  </w:num>
  <w:num w:numId="7">
    <w:abstractNumId w:val="3"/>
  </w:num>
  <w:num w:numId="8">
    <w:abstractNumId w:val="12"/>
  </w:num>
  <w:num w:numId="9">
    <w:abstractNumId w:val="8"/>
  </w:num>
  <w:num w:numId="10">
    <w:abstractNumId w:val="10"/>
  </w:num>
  <w:num w:numId="11">
    <w:abstractNumId w:val="9"/>
  </w:num>
  <w:num w:numId="12">
    <w:abstractNumId w:val="5"/>
  </w:num>
  <w:num w:numId="13">
    <w:abstractNumId w:val="13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xMjQ3szS1NDM0NjJT0lEKTi0uzszPAykwrgUAowFXHiwAAAA="/>
  </w:docVars>
  <w:rsids>
    <w:rsidRoot w:val="00DF0F6D"/>
    <w:rsid w:val="000035F3"/>
    <w:rsid w:val="00003D79"/>
    <w:rsid w:val="00004E1F"/>
    <w:rsid w:val="00006A93"/>
    <w:rsid w:val="00011290"/>
    <w:rsid w:val="00012DEA"/>
    <w:rsid w:val="000203FC"/>
    <w:rsid w:val="00022C31"/>
    <w:rsid w:val="000341F0"/>
    <w:rsid w:val="00040616"/>
    <w:rsid w:val="00041D0F"/>
    <w:rsid w:val="0004445A"/>
    <w:rsid w:val="000458F4"/>
    <w:rsid w:val="00050D57"/>
    <w:rsid w:val="00051527"/>
    <w:rsid w:val="00065905"/>
    <w:rsid w:val="00071E24"/>
    <w:rsid w:val="00073431"/>
    <w:rsid w:val="00080E84"/>
    <w:rsid w:val="0008335C"/>
    <w:rsid w:val="00086B47"/>
    <w:rsid w:val="000910E5"/>
    <w:rsid w:val="00092A64"/>
    <w:rsid w:val="00097988"/>
    <w:rsid w:val="000A00F4"/>
    <w:rsid w:val="000A0AC6"/>
    <w:rsid w:val="000A1CD1"/>
    <w:rsid w:val="000A2A64"/>
    <w:rsid w:val="000A3B78"/>
    <w:rsid w:val="000B161E"/>
    <w:rsid w:val="000B274F"/>
    <w:rsid w:val="000B3AE3"/>
    <w:rsid w:val="000B4FDF"/>
    <w:rsid w:val="000C12C3"/>
    <w:rsid w:val="000C302E"/>
    <w:rsid w:val="000C34CA"/>
    <w:rsid w:val="000C6962"/>
    <w:rsid w:val="000D4A63"/>
    <w:rsid w:val="000D5144"/>
    <w:rsid w:val="000E114F"/>
    <w:rsid w:val="000E1E81"/>
    <w:rsid w:val="000E2BB8"/>
    <w:rsid w:val="000E47E3"/>
    <w:rsid w:val="000E7CC1"/>
    <w:rsid w:val="000F10ED"/>
    <w:rsid w:val="000F3979"/>
    <w:rsid w:val="00106107"/>
    <w:rsid w:val="00110880"/>
    <w:rsid w:val="00120F0F"/>
    <w:rsid w:val="00122525"/>
    <w:rsid w:val="00123097"/>
    <w:rsid w:val="0012402E"/>
    <w:rsid w:val="001243EE"/>
    <w:rsid w:val="00127B63"/>
    <w:rsid w:val="001317DA"/>
    <w:rsid w:val="00131EA0"/>
    <w:rsid w:val="00136818"/>
    <w:rsid w:val="00136BDC"/>
    <w:rsid w:val="00137D8E"/>
    <w:rsid w:val="00143C64"/>
    <w:rsid w:val="00145800"/>
    <w:rsid w:val="001522FA"/>
    <w:rsid w:val="0016176F"/>
    <w:rsid w:val="00161977"/>
    <w:rsid w:val="00162D08"/>
    <w:rsid w:val="00165A86"/>
    <w:rsid w:val="001839B2"/>
    <w:rsid w:val="0018775D"/>
    <w:rsid w:val="00187FB8"/>
    <w:rsid w:val="00190C26"/>
    <w:rsid w:val="001939A2"/>
    <w:rsid w:val="001A19BC"/>
    <w:rsid w:val="001A4D2C"/>
    <w:rsid w:val="001A55CC"/>
    <w:rsid w:val="001B1284"/>
    <w:rsid w:val="001B2801"/>
    <w:rsid w:val="001B50A8"/>
    <w:rsid w:val="001B57B4"/>
    <w:rsid w:val="001B6D0E"/>
    <w:rsid w:val="001C5E70"/>
    <w:rsid w:val="001C7C9E"/>
    <w:rsid w:val="001D125A"/>
    <w:rsid w:val="001D3199"/>
    <w:rsid w:val="001D7A26"/>
    <w:rsid w:val="001E056B"/>
    <w:rsid w:val="001E080B"/>
    <w:rsid w:val="001E39C9"/>
    <w:rsid w:val="001E5FA4"/>
    <w:rsid w:val="001F1247"/>
    <w:rsid w:val="001F4EB5"/>
    <w:rsid w:val="001F7479"/>
    <w:rsid w:val="002004DF"/>
    <w:rsid w:val="0020082D"/>
    <w:rsid w:val="00204550"/>
    <w:rsid w:val="0020573C"/>
    <w:rsid w:val="0021606C"/>
    <w:rsid w:val="002167DE"/>
    <w:rsid w:val="00216AF1"/>
    <w:rsid w:val="00224B45"/>
    <w:rsid w:val="00230762"/>
    <w:rsid w:val="002431A6"/>
    <w:rsid w:val="0024419A"/>
    <w:rsid w:val="002448BF"/>
    <w:rsid w:val="0024763E"/>
    <w:rsid w:val="0025591B"/>
    <w:rsid w:val="00257AAA"/>
    <w:rsid w:val="002601FA"/>
    <w:rsid w:val="002620B4"/>
    <w:rsid w:val="00275460"/>
    <w:rsid w:val="002767C3"/>
    <w:rsid w:val="00283B81"/>
    <w:rsid w:val="00283FEC"/>
    <w:rsid w:val="002909E4"/>
    <w:rsid w:val="00295265"/>
    <w:rsid w:val="00295C82"/>
    <w:rsid w:val="00297344"/>
    <w:rsid w:val="002974F4"/>
    <w:rsid w:val="002A0AE6"/>
    <w:rsid w:val="002A0D13"/>
    <w:rsid w:val="002A1F37"/>
    <w:rsid w:val="002B6FCE"/>
    <w:rsid w:val="002C03E7"/>
    <w:rsid w:val="002C05A9"/>
    <w:rsid w:val="002C230B"/>
    <w:rsid w:val="002D7F57"/>
    <w:rsid w:val="002E2901"/>
    <w:rsid w:val="002F276A"/>
    <w:rsid w:val="00310DD9"/>
    <w:rsid w:val="00311DF4"/>
    <w:rsid w:val="00313256"/>
    <w:rsid w:val="00314E20"/>
    <w:rsid w:val="0032055B"/>
    <w:rsid w:val="00327FE2"/>
    <w:rsid w:val="00334F0B"/>
    <w:rsid w:val="00335145"/>
    <w:rsid w:val="00336F2B"/>
    <w:rsid w:val="00340AC9"/>
    <w:rsid w:val="00341A22"/>
    <w:rsid w:val="003465B8"/>
    <w:rsid w:val="00353224"/>
    <w:rsid w:val="00360013"/>
    <w:rsid w:val="00363A5F"/>
    <w:rsid w:val="00364E18"/>
    <w:rsid w:val="003678FF"/>
    <w:rsid w:val="00372351"/>
    <w:rsid w:val="00377079"/>
    <w:rsid w:val="00377A2A"/>
    <w:rsid w:val="00377D99"/>
    <w:rsid w:val="00383FF4"/>
    <w:rsid w:val="003860A0"/>
    <w:rsid w:val="00387B4E"/>
    <w:rsid w:val="00394FD3"/>
    <w:rsid w:val="003951B8"/>
    <w:rsid w:val="00396359"/>
    <w:rsid w:val="00396BF8"/>
    <w:rsid w:val="003A068C"/>
    <w:rsid w:val="003A3139"/>
    <w:rsid w:val="003A47A2"/>
    <w:rsid w:val="003B1AFD"/>
    <w:rsid w:val="003B2545"/>
    <w:rsid w:val="003B2825"/>
    <w:rsid w:val="003B53D4"/>
    <w:rsid w:val="003B580F"/>
    <w:rsid w:val="003B6371"/>
    <w:rsid w:val="003B6C97"/>
    <w:rsid w:val="003C1FB4"/>
    <w:rsid w:val="003D2BF0"/>
    <w:rsid w:val="003D2FA3"/>
    <w:rsid w:val="003D769A"/>
    <w:rsid w:val="003E0CC0"/>
    <w:rsid w:val="003F1047"/>
    <w:rsid w:val="003F5E1A"/>
    <w:rsid w:val="003F61CD"/>
    <w:rsid w:val="0040001F"/>
    <w:rsid w:val="00402638"/>
    <w:rsid w:val="004041C5"/>
    <w:rsid w:val="004100F4"/>
    <w:rsid w:val="00411280"/>
    <w:rsid w:val="00411F77"/>
    <w:rsid w:val="00413215"/>
    <w:rsid w:val="00414111"/>
    <w:rsid w:val="00415DF9"/>
    <w:rsid w:val="00416619"/>
    <w:rsid w:val="00422156"/>
    <w:rsid w:val="00422A55"/>
    <w:rsid w:val="00422B54"/>
    <w:rsid w:val="0042672C"/>
    <w:rsid w:val="00432D54"/>
    <w:rsid w:val="004355D0"/>
    <w:rsid w:val="004364A6"/>
    <w:rsid w:val="004418B9"/>
    <w:rsid w:val="00445524"/>
    <w:rsid w:val="00446856"/>
    <w:rsid w:val="00450594"/>
    <w:rsid w:val="00451CB4"/>
    <w:rsid w:val="004522AF"/>
    <w:rsid w:val="00452BCC"/>
    <w:rsid w:val="00453308"/>
    <w:rsid w:val="00456C36"/>
    <w:rsid w:val="00462304"/>
    <w:rsid w:val="004708C2"/>
    <w:rsid w:val="00482BCF"/>
    <w:rsid w:val="00483A06"/>
    <w:rsid w:val="00485789"/>
    <w:rsid w:val="00491145"/>
    <w:rsid w:val="00495252"/>
    <w:rsid w:val="004A0F1C"/>
    <w:rsid w:val="004A3413"/>
    <w:rsid w:val="004B1588"/>
    <w:rsid w:val="004B4116"/>
    <w:rsid w:val="004B4A6A"/>
    <w:rsid w:val="004B6167"/>
    <w:rsid w:val="004B66A9"/>
    <w:rsid w:val="004B7F8C"/>
    <w:rsid w:val="004C1974"/>
    <w:rsid w:val="004C2B48"/>
    <w:rsid w:val="004C490E"/>
    <w:rsid w:val="004C4BD1"/>
    <w:rsid w:val="004C69E9"/>
    <w:rsid w:val="004D0CBC"/>
    <w:rsid w:val="004D1E28"/>
    <w:rsid w:val="004D3505"/>
    <w:rsid w:val="004E03E6"/>
    <w:rsid w:val="004E57AE"/>
    <w:rsid w:val="004F16F6"/>
    <w:rsid w:val="004F1991"/>
    <w:rsid w:val="004F4A7F"/>
    <w:rsid w:val="00504796"/>
    <w:rsid w:val="00504952"/>
    <w:rsid w:val="00504FC7"/>
    <w:rsid w:val="00507640"/>
    <w:rsid w:val="00510A01"/>
    <w:rsid w:val="00512B2B"/>
    <w:rsid w:val="00513A96"/>
    <w:rsid w:val="00513D44"/>
    <w:rsid w:val="00513F46"/>
    <w:rsid w:val="00514916"/>
    <w:rsid w:val="005155B4"/>
    <w:rsid w:val="005170A0"/>
    <w:rsid w:val="005209F9"/>
    <w:rsid w:val="00522439"/>
    <w:rsid w:val="00526407"/>
    <w:rsid w:val="00526581"/>
    <w:rsid w:val="005274C4"/>
    <w:rsid w:val="00530BB6"/>
    <w:rsid w:val="005320EC"/>
    <w:rsid w:val="00540475"/>
    <w:rsid w:val="00544630"/>
    <w:rsid w:val="00547C88"/>
    <w:rsid w:val="00553471"/>
    <w:rsid w:val="00553608"/>
    <w:rsid w:val="005628A3"/>
    <w:rsid w:val="005636EF"/>
    <w:rsid w:val="00571CF6"/>
    <w:rsid w:val="005806A1"/>
    <w:rsid w:val="00585079"/>
    <w:rsid w:val="005857C6"/>
    <w:rsid w:val="0058672D"/>
    <w:rsid w:val="00586CD2"/>
    <w:rsid w:val="005935BE"/>
    <w:rsid w:val="00594AFB"/>
    <w:rsid w:val="00597397"/>
    <w:rsid w:val="005A10E5"/>
    <w:rsid w:val="005A707F"/>
    <w:rsid w:val="005B1214"/>
    <w:rsid w:val="005B1E89"/>
    <w:rsid w:val="005B1FC3"/>
    <w:rsid w:val="005B2A44"/>
    <w:rsid w:val="005B2A75"/>
    <w:rsid w:val="005B3E1D"/>
    <w:rsid w:val="005B5449"/>
    <w:rsid w:val="005B7802"/>
    <w:rsid w:val="005C0A11"/>
    <w:rsid w:val="005C1C03"/>
    <w:rsid w:val="005C76F9"/>
    <w:rsid w:val="005D31F1"/>
    <w:rsid w:val="005D4082"/>
    <w:rsid w:val="005D4680"/>
    <w:rsid w:val="005D5E36"/>
    <w:rsid w:val="005E5478"/>
    <w:rsid w:val="005E7A89"/>
    <w:rsid w:val="005F1E7A"/>
    <w:rsid w:val="005F3B83"/>
    <w:rsid w:val="005F4ABD"/>
    <w:rsid w:val="00600513"/>
    <w:rsid w:val="0060438E"/>
    <w:rsid w:val="00605DFF"/>
    <w:rsid w:val="00613A1A"/>
    <w:rsid w:val="00613B39"/>
    <w:rsid w:val="006319BA"/>
    <w:rsid w:val="00644B69"/>
    <w:rsid w:val="0065395F"/>
    <w:rsid w:val="00664E1B"/>
    <w:rsid w:val="006664B9"/>
    <w:rsid w:val="0067008A"/>
    <w:rsid w:val="00670217"/>
    <w:rsid w:val="00674276"/>
    <w:rsid w:val="006750D9"/>
    <w:rsid w:val="006914CF"/>
    <w:rsid w:val="006932E7"/>
    <w:rsid w:val="00694B9F"/>
    <w:rsid w:val="00695C28"/>
    <w:rsid w:val="006A0FC0"/>
    <w:rsid w:val="006A5403"/>
    <w:rsid w:val="006A61BD"/>
    <w:rsid w:val="006B07BB"/>
    <w:rsid w:val="006B1648"/>
    <w:rsid w:val="006B4E03"/>
    <w:rsid w:val="006B5B6B"/>
    <w:rsid w:val="006B6627"/>
    <w:rsid w:val="006B74D2"/>
    <w:rsid w:val="006C0E71"/>
    <w:rsid w:val="006C1C98"/>
    <w:rsid w:val="006C4413"/>
    <w:rsid w:val="006D44FC"/>
    <w:rsid w:val="006D46C6"/>
    <w:rsid w:val="006D5DDF"/>
    <w:rsid w:val="006E0E84"/>
    <w:rsid w:val="006E1DDE"/>
    <w:rsid w:val="006F17DD"/>
    <w:rsid w:val="006F5232"/>
    <w:rsid w:val="006F58A7"/>
    <w:rsid w:val="007029E4"/>
    <w:rsid w:val="007043FF"/>
    <w:rsid w:val="00704CAA"/>
    <w:rsid w:val="00705C39"/>
    <w:rsid w:val="00711CA4"/>
    <w:rsid w:val="00711E51"/>
    <w:rsid w:val="007124D8"/>
    <w:rsid w:val="00712929"/>
    <w:rsid w:val="00715C11"/>
    <w:rsid w:val="00723314"/>
    <w:rsid w:val="00725B81"/>
    <w:rsid w:val="00726D03"/>
    <w:rsid w:val="007326FA"/>
    <w:rsid w:val="00734117"/>
    <w:rsid w:val="00734C4E"/>
    <w:rsid w:val="007452A6"/>
    <w:rsid w:val="00746BC8"/>
    <w:rsid w:val="00747C7F"/>
    <w:rsid w:val="00752F90"/>
    <w:rsid w:val="00761E55"/>
    <w:rsid w:val="00764125"/>
    <w:rsid w:val="00767202"/>
    <w:rsid w:val="00767698"/>
    <w:rsid w:val="00770AB4"/>
    <w:rsid w:val="00772A20"/>
    <w:rsid w:val="007744DE"/>
    <w:rsid w:val="007859D4"/>
    <w:rsid w:val="0078632C"/>
    <w:rsid w:val="007878A3"/>
    <w:rsid w:val="00791398"/>
    <w:rsid w:val="00793006"/>
    <w:rsid w:val="007967A7"/>
    <w:rsid w:val="007A4F9B"/>
    <w:rsid w:val="007B3378"/>
    <w:rsid w:val="007B3D85"/>
    <w:rsid w:val="007B44E2"/>
    <w:rsid w:val="007B7B46"/>
    <w:rsid w:val="007B7EE9"/>
    <w:rsid w:val="007C15EC"/>
    <w:rsid w:val="007C3A6F"/>
    <w:rsid w:val="007C5E3A"/>
    <w:rsid w:val="007D0EB7"/>
    <w:rsid w:val="007D4A66"/>
    <w:rsid w:val="007D7FDB"/>
    <w:rsid w:val="007E2A1B"/>
    <w:rsid w:val="007E3C4E"/>
    <w:rsid w:val="007E3C88"/>
    <w:rsid w:val="007E5C31"/>
    <w:rsid w:val="007F07FD"/>
    <w:rsid w:val="007F551B"/>
    <w:rsid w:val="008023E5"/>
    <w:rsid w:val="00802715"/>
    <w:rsid w:val="00816054"/>
    <w:rsid w:val="00816CB1"/>
    <w:rsid w:val="0082169B"/>
    <w:rsid w:val="0082488A"/>
    <w:rsid w:val="00824FCD"/>
    <w:rsid w:val="008253F9"/>
    <w:rsid w:val="00825704"/>
    <w:rsid w:val="00825815"/>
    <w:rsid w:val="008279F4"/>
    <w:rsid w:val="00832D34"/>
    <w:rsid w:val="00842528"/>
    <w:rsid w:val="0084654F"/>
    <w:rsid w:val="008545B6"/>
    <w:rsid w:val="00856CEC"/>
    <w:rsid w:val="00862637"/>
    <w:rsid w:val="008644B6"/>
    <w:rsid w:val="00866F1C"/>
    <w:rsid w:val="00867E5B"/>
    <w:rsid w:val="00870C73"/>
    <w:rsid w:val="00871AFA"/>
    <w:rsid w:val="008743A2"/>
    <w:rsid w:val="00876E47"/>
    <w:rsid w:val="008823B6"/>
    <w:rsid w:val="00886ACA"/>
    <w:rsid w:val="00892276"/>
    <w:rsid w:val="00892EFC"/>
    <w:rsid w:val="008938E7"/>
    <w:rsid w:val="00897594"/>
    <w:rsid w:val="008A0CCB"/>
    <w:rsid w:val="008A3F13"/>
    <w:rsid w:val="008A6FA7"/>
    <w:rsid w:val="008A77D5"/>
    <w:rsid w:val="008B59DE"/>
    <w:rsid w:val="008C0EBC"/>
    <w:rsid w:val="008C4E29"/>
    <w:rsid w:val="008C5D03"/>
    <w:rsid w:val="008C7462"/>
    <w:rsid w:val="008D0F55"/>
    <w:rsid w:val="008D41D7"/>
    <w:rsid w:val="008D46B7"/>
    <w:rsid w:val="008D5020"/>
    <w:rsid w:val="008D6799"/>
    <w:rsid w:val="008E3955"/>
    <w:rsid w:val="008E478A"/>
    <w:rsid w:val="008E7FE3"/>
    <w:rsid w:val="008F1201"/>
    <w:rsid w:val="008F3093"/>
    <w:rsid w:val="008F4B07"/>
    <w:rsid w:val="008F561E"/>
    <w:rsid w:val="008F6185"/>
    <w:rsid w:val="008F6ED3"/>
    <w:rsid w:val="009044B5"/>
    <w:rsid w:val="00904996"/>
    <w:rsid w:val="00907FA5"/>
    <w:rsid w:val="009102F8"/>
    <w:rsid w:val="0091113C"/>
    <w:rsid w:val="00925152"/>
    <w:rsid w:val="00925177"/>
    <w:rsid w:val="009315AE"/>
    <w:rsid w:val="00932C0E"/>
    <w:rsid w:val="00935A6A"/>
    <w:rsid w:val="00943277"/>
    <w:rsid w:val="00944441"/>
    <w:rsid w:val="0094532B"/>
    <w:rsid w:val="00952A7D"/>
    <w:rsid w:val="0095433A"/>
    <w:rsid w:val="00955DE5"/>
    <w:rsid w:val="009612F4"/>
    <w:rsid w:val="00962F67"/>
    <w:rsid w:val="0096717D"/>
    <w:rsid w:val="009702F4"/>
    <w:rsid w:val="00973937"/>
    <w:rsid w:val="00976C20"/>
    <w:rsid w:val="00981AFD"/>
    <w:rsid w:val="00984EF5"/>
    <w:rsid w:val="00987148"/>
    <w:rsid w:val="00992E07"/>
    <w:rsid w:val="00993610"/>
    <w:rsid w:val="00996ECB"/>
    <w:rsid w:val="009A241F"/>
    <w:rsid w:val="009A3DA8"/>
    <w:rsid w:val="009A4060"/>
    <w:rsid w:val="009B0069"/>
    <w:rsid w:val="009B0236"/>
    <w:rsid w:val="009B1F32"/>
    <w:rsid w:val="009B7659"/>
    <w:rsid w:val="009C06A9"/>
    <w:rsid w:val="009C28B8"/>
    <w:rsid w:val="009C43DD"/>
    <w:rsid w:val="009C724A"/>
    <w:rsid w:val="009D0BD3"/>
    <w:rsid w:val="009D1B9E"/>
    <w:rsid w:val="009D29E5"/>
    <w:rsid w:val="009D7528"/>
    <w:rsid w:val="009E0D44"/>
    <w:rsid w:val="009E38B3"/>
    <w:rsid w:val="009E44F8"/>
    <w:rsid w:val="009E4D13"/>
    <w:rsid w:val="009E7282"/>
    <w:rsid w:val="009F1801"/>
    <w:rsid w:val="009F559B"/>
    <w:rsid w:val="009F7998"/>
    <w:rsid w:val="00A0252E"/>
    <w:rsid w:val="00A04DBD"/>
    <w:rsid w:val="00A105E4"/>
    <w:rsid w:val="00A12FB1"/>
    <w:rsid w:val="00A13FAD"/>
    <w:rsid w:val="00A15156"/>
    <w:rsid w:val="00A20FFB"/>
    <w:rsid w:val="00A250BE"/>
    <w:rsid w:val="00A2657F"/>
    <w:rsid w:val="00A27BDA"/>
    <w:rsid w:val="00A27E71"/>
    <w:rsid w:val="00A30CE1"/>
    <w:rsid w:val="00A33301"/>
    <w:rsid w:val="00A336FD"/>
    <w:rsid w:val="00A40D6A"/>
    <w:rsid w:val="00A4119C"/>
    <w:rsid w:val="00A41663"/>
    <w:rsid w:val="00A41974"/>
    <w:rsid w:val="00A43BEE"/>
    <w:rsid w:val="00A46209"/>
    <w:rsid w:val="00A51145"/>
    <w:rsid w:val="00A522C4"/>
    <w:rsid w:val="00A5445C"/>
    <w:rsid w:val="00A57E4D"/>
    <w:rsid w:val="00A636EF"/>
    <w:rsid w:val="00A64795"/>
    <w:rsid w:val="00A64F26"/>
    <w:rsid w:val="00A703B6"/>
    <w:rsid w:val="00A716F8"/>
    <w:rsid w:val="00A75DE6"/>
    <w:rsid w:val="00A846EA"/>
    <w:rsid w:val="00A92C93"/>
    <w:rsid w:val="00A958D3"/>
    <w:rsid w:val="00A968ED"/>
    <w:rsid w:val="00AA0EA4"/>
    <w:rsid w:val="00AA370B"/>
    <w:rsid w:val="00AA4779"/>
    <w:rsid w:val="00AA6F07"/>
    <w:rsid w:val="00AB1DB2"/>
    <w:rsid w:val="00AC0123"/>
    <w:rsid w:val="00AC0785"/>
    <w:rsid w:val="00AC08B6"/>
    <w:rsid w:val="00AC1D02"/>
    <w:rsid w:val="00AC1EDB"/>
    <w:rsid w:val="00AD17E9"/>
    <w:rsid w:val="00AD4B84"/>
    <w:rsid w:val="00AE2692"/>
    <w:rsid w:val="00AE6A58"/>
    <w:rsid w:val="00AF0629"/>
    <w:rsid w:val="00AF4CEF"/>
    <w:rsid w:val="00B0464C"/>
    <w:rsid w:val="00B17915"/>
    <w:rsid w:val="00B2355E"/>
    <w:rsid w:val="00B244EF"/>
    <w:rsid w:val="00B245EB"/>
    <w:rsid w:val="00B24BBC"/>
    <w:rsid w:val="00B371D3"/>
    <w:rsid w:val="00B37323"/>
    <w:rsid w:val="00B42B0A"/>
    <w:rsid w:val="00B44AE3"/>
    <w:rsid w:val="00B47EE8"/>
    <w:rsid w:val="00B537B0"/>
    <w:rsid w:val="00B56337"/>
    <w:rsid w:val="00B60E54"/>
    <w:rsid w:val="00B61753"/>
    <w:rsid w:val="00B63205"/>
    <w:rsid w:val="00B64EA0"/>
    <w:rsid w:val="00B67A0D"/>
    <w:rsid w:val="00B70848"/>
    <w:rsid w:val="00B72798"/>
    <w:rsid w:val="00B7482D"/>
    <w:rsid w:val="00B775C4"/>
    <w:rsid w:val="00B8490B"/>
    <w:rsid w:val="00B95E61"/>
    <w:rsid w:val="00BA06EA"/>
    <w:rsid w:val="00BA08EE"/>
    <w:rsid w:val="00BA334B"/>
    <w:rsid w:val="00BA6BEA"/>
    <w:rsid w:val="00BD2206"/>
    <w:rsid w:val="00BD37CD"/>
    <w:rsid w:val="00BD4318"/>
    <w:rsid w:val="00BD685E"/>
    <w:rsid w:val="00BD7291"/>
    <w:rsid w:val="00BE2E35"/>
    <w:rsid w:val="00BE53B9"/>
    <w:rsid w:val="00BF2858"/>
    <w:rsid w:val="00C01FD4"/>
    <w:rsid w:val="00C05B3D"/>
    <w:rsid w:val="00C16DFB"/>
    <w:rsid w:val="00C31623"/>
    <w:rsid w:val="00C449D9"/>
    <w:rsid w:val="00C4691C"/>
    <w:rsid w:val="00C53E9B"/>
    <w:rsid w:val="00C54278"/>
    <w:rsid w:val="00C5483B"/>
    <w:rsid w:val="00C574C8"/>
    <w:rsid w:val="00C6049A"/>
    <w:rsid w:val="00C60D15"/>
    <w:rsid w:val="00C7032B"/>
    <w:rsid w:val="00C71D53"/>
    <w:rsid w:val="00C84C31"/>
    <w:rsid w:val="00C85FA5"/>
    <w:rsid w:val="00C87DCF"/>
    <w:rsid w:val="00C90203"/>
    <w:rsid w:val="00C95D80"/>
    <w:rsid w:val="00C961E1"/>
    <w:rsid w:val="00C9729F"/>
    <w:rsid w:val="00CA6ABE"/>
    <w:rsid w:val="00CA6BBE"/>
    <w:rsid w:val="00CA76ED"/>
    <w:rsid w:val="00CA773E"/>
    <w:rsid w:val="00CB014F"/>
    <w:rsid w:val="00CB227B"/>
    <w:rsid w:val="00CB6335"/>
    <w:rsid w:val="00CB7129"/>
    <w:rsid w:val="00CC01C6"/>
    <w:rsid w:val="00CC48FC"/>
    <w:rsid w:val="00CD0547"/>
    <w:rsid w:val="00CD7962"/>
    <w:rsid w:val="00CE3166"/>
    <w:rsid w:val="00CE5D67"/>
    <w:rsid w:val="00CE69D8"/>
    <w:rsid w:val="00CE7E01"/>
    <w:rsid w:val="00CF2D4E"/>
    <w:rsid w:val="00CF2DB2"/>
    <w:rsid w:val="00CF3F01"/>
    <w:rsid w:val="00CF7598"/>
    <w:rsid w:val="00D0363F"/>
    <w:rsid w:val="00D05045"/>
    <w:rsid w:val="00D06AB9"/>
    <w:rsid w:val="00D15F0C"/>
    <w:rsid w:val="00D162D9"/>
    <w:rsid w:val="00D25518"/>
    <w:rsid w:val="00D3090D"/>
    <w:rsid w:val="00D35A9D"/>
    <w:rsid w:val="00D42D79"/>
    <w:rsid w:val="00D449F9"/>
    <w:rsid w:val="00D470DF"/>
    <w:rsid w:val="00D47518"/>
    <w:rsid w:val="00D50104"/>
    <w:rsid w:val="00D55535"/>
    <w:rsid w:val="00D57257"/>
    <w:rsid w:val="00D643AA"/>
    <w:rsid w:val="00D6667B"/>
    <w:rsid w:val="00D67628"/>
    <w:rsid w:val="00D752CA"/>
    <w:rsid w:val="00D80A5F"/>
    <w:rsid w:val="00D85EDC"/>
    <w:rsid w:val="00D87437"/>
    <w:rsid w:val="00D87621"/>
    <w:rsid w:val="00D94088"/>
    <w:rsid w:val="00D9678C"/>
    <w:rsid w:val="00DA279A"/>
    <w:rsid w:val="00DA3A04"/>
    <w:rsid w:val="00DA41D6"/>
    <w:rsid w:val="00DA424F"/>
    <w:rsid w:val="00DA4256"/>
    <w:rsid w:val="00DA5413"/>
    <w:rsid w:val="00DB0345"/>
    <w:rsid w:val="00DB0C1B"/>
    <w:rsid w:val="00DB7D02"/>
    <w:rsid w:val="00DB7E86"/>
    <w:rsid w:val="00DC34A7"/>
    <w:rsid w:val="00DC4A29"/>
    <w:rsid w:val="00DC4CE6"/>
    <w:rsid w:val="00DC5D5D"/>
    <w:rsid w:val="00DD34F8"/>
    <w:rsid w:val="00DD6015"/>
    <w:rsid w:val="00DF0F6D"/>
    <w:rsid w:val="00DF18A1"/>
    <w:rsid w:val="00DF3D1F"/>
    <w:rsid w:val="00DF5E70"/>
    <w:rsid w:val="00DF5F55"/>
    <w:rsid w:val="00E00453"/>
    <w:rsid w:val="00E02AC9"/>
    <w:rsid w:val="00E03596"/>
    <w:rsid w:val="00E063F5"/>
    <w:rsid w:val="00E065D5"/>
    <w:rsid w:val="00E07732"/>
    <w:rsid w:val="00E150FE"/>
    <w:rsid w:val="00E16682"/>
    <w:rsid w:val="00E16780"/>
    <w:rsid w:val="00E213E0"/>
    <w:rsid w:val="00E21458"/>
    <w:rsid w:val="00E3198C"/>
    <w:rsid w:val="00E47628"/>
    <w:rsid w:val="00E51FA1"/>
    <w:rsid w:val="00E54E53"/>
    <w:rsid w:val="00E554C9"/>
    <w:rsid w:val="00E57A95"/>
    <w:rsid w:val="00E635D1"/>
    <w:rsid w:val="00E64F34"/>
    <w:rsid w:val="00E65C9E"/>
    <w:rsid w:val="00E677CD"/>
    <w:rsid w:val="00E830B7"/>
    <w:rsid w:val="00E8355D"/>
    <w:rsid w:val="00E875CC"/>
    <w:rsid w:val="00E97CD1"/>
    <w:rsid w:val="00EA16A6"/>
    <w:rsid w:val="00EA207E"/>
    <w:rsid w:val="00EA30E5"/>
    <w:rsid w:val="00EA3117"/>
    <w:rsid w:val="00EA34DC"/>
    <w:rsid w:val="00EA7335"/>
    <w:rsid w:val="00EB00EA"/>
    <w:rsid w:val="00EB0637"/>
    <w:rsid w:val="00EB3FC9"/>
    <w:rsid w:val="00EB4D34"/>
    <w:rsid w:val="00EB57A8"/>
    <w:rsid w:val="00EC2080"/>
    <w:rsid w:val="00EC211B"/>
    <w:rsid w:val="00EC43D0"/>
    <w:rsid w:val="00ED0CAE"/>
    <w:rsid w:val="00ED18D2"/>
    <w:rsid w:val="00ED2004"/>
    <w:rsid w:val="00EF02C1"/>
    <w:rsid w:val="00F0465B"/>
    <w:rsid w:val="00F10134"/>
    <w:rsid w:val="00F15832"/>
    <w:rsid w:val="00F20228"/>
    <w:rsid w:val="00F217C6"/>
    <w:rsid w:val="00F2340C"/>
    <w:rsid w:val="00F2446B"/>
    <w:rsid w:val="00F258C3"/>
    <w:rsid w:val="00F25A2A"/>
    <w:rsid w:val="00F27652"/>
    <w:rsid w:val="00F27902"/>
    <w:rsid w:val="00F30869"/>
    <w:rsid w:val="00F374C7"/>
    <w:rsid w:val="00F37A78"/>
    <w:rsid w:val="00F440E8"/>
    <w:rsid w:val="00F46372"/>
    <w:rsid w:val="00F50B15"/>
    <w:rsid w:val="00F52A6B"/>
    <w:rsid w:val="00F52B06"/>
    <w:rsid w:val="00F52E39"/>
    <w:rsid w:val="00F6432C"/>
    <w:rsid w:val="00F715BC"/>
    <w:rsid w:val="00F73FED"/>
    <w:rsid w:val="00F76306"/>
    <w:rsid w:val="00F77FF6"/>
    <w:rsid w:val="00F81461"/>
    <w:rsid w:val="00F86805"/>
    <w:rsid w:val="00F9068F"/>
    <w:rsid w:val="00F9356F"/>
    <w:rsid w:val="00F93943"/>
    <w:rsid w:val="00FA10C0"/>
    <w:rsid w:val="00FA5080"/>
    <w:rsid w:val="00FA63D8"/>
    <w:rsid w:val="00FB47C2"/>
    <w:rsid w:val="00FB636A"/>
    <w:rsid w:val="00FB70C1"/>
    <w:rsid w:val="00FC1948"/>
    <w:rsid w:val="00FC2291"/>
    <w:rsid w:val="00FC361D"/>
    <w:rsid w:val="00FC571B"/>
    <w:rsid w:val="00FD4789"/>
    <w:rsid w:val="00FD4B8D"/>
    <w:rsid w:val="00FE4763"/>
    <w:rsid w:val="00FE5CFB"/>
    <w:rsid w:val="00FE61B0"/>
    <w:rsid w:val="00FE6CC6"/>
    <w:rsid w:val="00FF4928"/>
    <w:rsid w:val="00FF497A"/>
    <w:rsid w:val="00FF700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Body Text" w:uiPriority="1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73431"/>
    <w:rPr>
      <w:sz w:val="24"/>
      <w:szCs w:val="24"/>
    </w:rPr>
  </w:style>
  <w:style w:type="paragraph" w:styleId="Heading2">
    <w:name w:val="heading 2"/>
    <w:basedOn w:val="Normal"/>
    <w:next w:val="Normal"/>
    <w:qFormat/>
    <w:rsid w:val="00CE7E01"/>
    <w:pPr>
      <w:keepNext/>
      <w:numPr>
        <w:ilvl w:val="1"/>
        <w:numId w:val="1"/>
      </w:numPr>
      <w:suppressAutoHyphens/>
      <w:jc w:val="center"/>
      <w:outlineLvl w:val="1"/>
    </w:pPr>
    <w:rPr>
      <w:b/>
      <w:sz w:val="28"/>
      <w:szCs w:val="20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2909E4"/>
    <w:pPr>
      <w:tabs>
        <w:tab w:val="center" w:pos="4320"/>
        <w:tab w:val="right" w:pos="8640"/>
      </w:tabs>
    </w:pPr>
  </w:style>
  <w:style w:type="character" w:customStyle="1" w:styleId="font1">
    <w:name w:val="font1"/>
    <w:basedOn w:val="DefaultParagraphFont"/>
    <w:rsid w:val="00073431"/>
  </w:style>
  <w:style w:type="character" w:styleId="PageNumber">
    <w:name w:val="page number"/>
    <w:basedOn w:val="DefaultParagraphFont"/>
    <w:rsid w:val="002909E4"/>
  </w:style>
  <w:style w:type="character" w:styleId="Hyperlink">
    <w:name w:val="Hyperlink"/>
    <w:rsid w:val="001A19BC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3B6C97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416619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A10C0"/>
    <w:pPr>
      <w:ind w:left="720"/>
      <w:contextualSpacing/>
    </w:pPr>
  </w:style>
  <w:style w:type="paragraph" w:styleId="NoSpacing">
    <w:name w:val="No Spacing"/>
    <w:uiPriority w:val="1"/>
    <w:qFormat/>
    <w:rsid w:val="008D6799"/>
    <w:rPr>
      <w:rFonts w:ascii="Calibri" w:eastAsia="Calibri" w:hAnsi="Calibri"/>
      <w:sz w:val="22"/>
      <w:szCs w:val="22"/>
    </w:rPr>
  </w:style>
  <w:style w:type="paragraph" w:customStyle="1" w:styleId="TableParagraph">
    <w:name w:val="Table Paragraph"/>
    <w:basedOn w:val="Normal"/>
    <w:uiPriority w:val="1"/>
    <w:qFormat/>
    <w:rsid w:val="008D6799"/>
    <w:pPr>
      <w:widowControl w:val="0"/>
      <w:autoSpaceDE w:val="0"/>
      <w:autoSpaceDN w:val="0"/>
      <w:ind w:left="102"/>
    </w:pPr>
    <w:rPr>
      <w:sz w:val="22"/>
      <w:szCs w:val="22"/>
    </w:rPr>
  </w:style>
  <w:style w:type="paragraph" w:styleId="BodyText">
    <w:name w:val="Body Text"/>
    <w:basedOn w:val="Normal"/>
    <w:link w:val="BodyTextChar"/>
    <w:uiPriority w:val="1"/>
    <w:qFormat/>
    <w:rsid w:val="00767202"/>
    <w:pPr>
      <w:widowControl w:val="0"/>
      <w:autoSpaceDE w:val="0"/>
      <w:autoSpaceDN w:val="0"/>
    </w:pPr>
    <w:rPr>
      <w:rFonts w:ascii="Trebuchet MS" w:eastAsia="Trebuchet MS" w:hAnsi="Trebuchet MS" w:cs="Trebuchet MS"/>
      <w:b/>
      <w:bCs/>
      <w:sz w:val="22"/>
      <w:szCs w:val="22"/>
      <w:lang w:val="en-IN" w:eastAsia="en-IN"/>
    </w:rPr>
  </w:style>
  <w:style w:type="character" w:customStyle="1" w:styleId="BodyTextChar">
    <w:name w:val="Body Text Char"/>
    <w:basedOn w:val="DefaultParagraphFont"/>
    <w:link w:val="BodyText"/>
    <w:uiPriority w:val="1"/>
    <w:rsid w:val="00767202"/>
    <w:rPr>
      <w:rFonts w:ascii="Trebuchet MS" w:eastAsia="Trebuchet MS" w:hAnsi="Trebuchet MS" w:cs="Trebuchet MS"/>
      <w:b/>
      <w:bCs/>
      <w:sz w:val="22"/>
      <w:szCs w:val="22"/>
      <w:lang w:val="en-IN" w:eastAsia="en-IN"/>
    </w:rPr>
  </w:style>
  <w:style w:type="character" w:customStyle="1" w:styleId="HeaderChar">
    <w:name w:val="Header Char"/>
    <w:basedOn w:val="DefaultParagraphFont"/>
    <w:link w:val="Header"/>
    <w:uiPriority w:val="99"/>
    <w:rsid w:val="006A5403"/>
    <w:rPr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6A540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6A540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Body Text" w:uiPriority="1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73431"/>
    <w:rPr>
      <w:sz w:val="24"/>
      <w:szCs w:val="24"/>
    </w:rPr>
  </w:style>
  <w:style w:type="paragraph" w:styleId="Heading2">
    <w:name w:val="heading 2"/>
    <w:basedOn w:val="Normal"/>
    <w:next w:val="Normal"/>
    <w:qFormat/>
    <w:rsid w:val="00CE7E01"/>
    <w:pPr>
      <w:keepNext/>
      <w:numPr>
        <w:ilvl w:val="1"/>
        <w:numId w:val="1"/>
      </w:numPr>
      <w:suppressAutoHyphens/>
      <w:jc w:val="center"/>
      <w:outlineLvl w:val="1"/>
    </w:pPr>
    <w:rPr>
      <w:b/>
      <w:sz w:val="28"/>
      <w:szCs w:val="20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2909E4"/>
    <w:pPr>
      <w:tabs>
        <w:tab w:val="center" w:pos="4320"/>
        <w:tab w:val="right" w:pos="8640"/>
      </w:tabs>
    </w:pPr>
  </w:style>
  <w:style w:type="character" w:customStyle="1" w:styleId="font1">
    <w:name w:val="font1"/>
    <w:basedOn w:val="DefaultParagraphFont"/>
    <w:rsid w:val="00073431"/>
  </w:style>
  <w:style w:type="character" w:styleId="PageNumber">
    <w:name w:val="page number"/>
    <w:basedOn w:val="DefaultParagraphFont"/>
    <w:rsid w:val="002909E4"/>
  </w:style>
  <w:style w:type="character" w:styleId="Hyperlink">
    <w:name w:val="Hyperlink"/>
    <w:rsid w:val="001A19BC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3B6C97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416619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A10C0"/>
    <w:pPr>
      <w:ind w:left="720"/>
      <w:contextualSpacing/>
    </w:pPr>
  </w:style>
  <w:style w:type="paragraph" w:styleId="NoSpacing">
    <w:name w:val="No Spacing"/>
    <w:uiPriority w:val="1"/>
    <w:qFormat/>
    <w:rsid w:val="008D6799"/>
    <w:rPr>
      <w:rFonts w:ascii="Calibri" w:eastAsia="Calibri" w:hAnsi="Calibri"/>
      <w:sz w:val="22"/>
      <w:szCs w:val="22"/>
    </w:rPr>
  </w:style>
  <w:style w:type="paragraph" w:customStyle="1" w:styleId="TableParagraph">
    <w:name w:val="Table Paragraph"/>
    <w:basedOn w:val="Normal"/>
    <w:uiPriority w:val="1"/>
    <w:qFormat/>
    <w:rsid w:val="008D6799"/>
    <w:pPr>
      <w:widowControl w:val="0"/>
      <w:autoSpaceDE w:val="0"/>
      <w:autoSpaceDN w:val="0"/>
      <w:ind w:left="102"/>
    </w:pPr>
    <w:rPr>
      <w:sz w:val="22"/>
      <w:szCs w:val="22"/>
    </w:rPr>
  </w:style>
  <w:style w:type="paragraph" w:styleId="BodyText">
    <w:name w:val="Body Text"/>
    <w:basedOn w:val="Normal"/>
    <w:link w:val="BodyTextChar"/>
    <w:uiPriority w:val="1"/>
    <w:qFormat/>
    <w:rsid w:val="00767202"/>
    <w:pPr>
      <w:widowControl w:val="0"/>
      <w:autoSpaceDE w:val="0"/>
      <w:autoSpaceDN w:val="0"/>
    </w:pPr>
    <w:rPr>
      <w:rFonts w:ascii="Trebuchet MS" w:eastAsia="Trebuchet MS" w:hAnsi="Trebuchet MS" w:cs="Trebuchet MS"/>
      <w:b/>
      <w:bCs/>
      <w:sz w:val="22"/>
      <w:szCs w:val="22"/>
      <w:lang w:val="en-IN" w:eastAsia="en-IN"/>
    </w:rPr>
  </w:style>
  <w:style w:type="character" w:customStyle="1" w:styleId="BodyTextChar">
    <w:name w:val="Body Text Char"/>
    <w:basedOn w:val="DefaultParagraphFont"/>
    <w:link w:val="BodyText"/>
    <w:uiPriority w:val="1"/>
    <w:rsid w:val="00767202"/>
    <w:rPr>
      <w:rFonts w:ascii="Trebuchet MS" w:eastAsia="Trebuchet MS" w:hAnsi="Trebuchet MS" w:cs="Trebuchet MS"/>
      <w:b/>
      <w:bCs/>
      <w:sz w:val="22"/>
      <w:szCs w:val="22"/>
      <w:lang w:val="en-IN" w:eastAsia="en-IN"/>
    </w:rPr>
  </w:style>
  <w:style w:type="character" w:customStyle="1" w:styleId="HeaderChar">
    <w:name w:val="Header Char"/>
    <w:basedOn w:val="DefaultParagraphFont"/>
    <w:link w:val="Header"/>
    <w:uiPriority w:val="99"/>
    <w:rsid w:val="006A5403"/>
    <w:rPr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6A540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6A540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2918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E2B1FD-2C7D-42AF-9662-1A7AFED5F8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238</Words>
  <Characters>7061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VP SIDDHARTHA INSTITUTE OF TECHNOLOGY</vt:lpstr>
    </vt:vector>
  </TitlesOfParts>
  <Company>pvpsit</Company>
  <LinksUpToDate>false</LinksUpToDate>
  <CharactersWithSpaces>82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VP SIDDHARTHA INSTITUTE OF TECHNOLOGY</dc:title>
  <dc:creator>student</dc:creator>
  <cp:lastModifiedBy>Windows User</cp:lastModifiedBy>
  <cp:revision>2</cp:revision>
  <cp:lastPrinted>2023-06-30T06:18:00Z</cp:lastPrinted>
  <dcterms:created xsi:type="dcterms:W3CDTF">2024-11-23T06:11:00Z</dcterms:created>
  <dcterms:modified xsi:type="dcterms:W3CDTF">2024-11-23T06:11:00Z</dcterms:modified>
</cp:coreProperties>
</file>